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C77E" w14:textId="4DF4FFE6" w:rsidR="00642660" w:rsidRPr="0068583F" w:rsidRDefault="00642660" w:rsidP="00642660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1) </w:t>
      </w:r>
    </w:p>
    <w:p w14:paraId="43CDF02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E60CEE1" w14:textId="1E4F0DC2" w:rsidR="00642660" w:rsidRPr="0068583F" w:rsidRDefault="00642660" w:rsidP="00642660">
      <w:pPr>
        <w:jc w:val="center"/>
        <w:rPr>
          <w:rFonts w:ascii="Century" w:hAnsi="Century"/>
          <w:sz w:val="24"/>
          <w:szCs w:val="24"/>
        </w:rPr>
      </w:pPr>
      <w:r w:rsidRPr="3EC89472">
        <w:rPr>
          <w:rFonts w:ascii="Century" w:hAnsi="Century"/>
          <w:sz w:val="24"/>
          <w:szCs w:val="24"/>
        </w:rPr>
        <w:t xml:space="preserve">Proof of Payment of the </w:t>
      </w:r>
      <w:r w:rsidR="37AD01C9" w:rsidRPr="3EC89472">
        <w:rPr>
          <w:rFonts w:ascii="Century" w:hAnsi="Century"/>
          <w:sz w:val="24"/>
          <w:szCs w:val="24"/>
        </w:rPr>
        <w:t>Application</w:t>
      </w:r>
      <w:r w:rsidRPr="3EC89472">
        <w:rPr>
          <w:rFonts w:ascii="Century" w:hAnsi="Century"/>
          <w:sz w:val="24"/>
          <w:szCs w:val="24"/>
        </w:rPr>
        <w:t xml:space="preserve"> Fee</w:t>
      </w:r>
    </w:p>
    <w:p w14:paraId="12ED87F3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39F4B4B7" w14:textId="14304B43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>In case you paid the application fee at “(B) Convenience Store”, paste the receipt/ payment slip in the space below.</w:t>
      </w:r>
      <w:r w:rsidR="00912A7D" w:rsidRPr="0068583F">
        <w:rPr>
          <w:rFonts w:ascii="Century" w:hAnsi="Century"/>
        </w:rPr>
        <w:t xml:space="preserve"> In case</w:t>
      </w:r>
      <w:r w:rsidRPr="0068583F">
        <w:rPr>
          <w:rFonts w:ascii="Century" w:hAnsi="Century"/>
        </w:rPr>
        <w:t xml:space="preserve"> you paid the application fee via “(C) Bank Transfer”, paste the bank order/ remittance advice issued by the bank in the space below.</w:t>
      </w:r>
    </w:p>
    <w:p w14:paraId="7BC5A2F9" w14:textId="77777777" w:rsidR="00642660" w:rsidRPr="0068583F" w:rsidRDefault="00642660" w:rsidP="00642660">
      <w:pPr>
        <w:rPr>
          <w:rFonts w:ascii="Century" w:hAnsi="Century"/>
        </w:rPr>
      </w:pPr>
    </w:p>
    <w:p w14:paraId="68FF47F8" w14:textId="77777777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 xml:space="preserve">&lt;Notes&gt; In case you paid the application fee by “(A) Credit Card”, submit the printed “Result” page of the payment website “e-shiharai.net” together with all required documents for the application. </w:t>
      </w:r>
    </w:p>
    <w:p w14:paraId="2478EB55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DE8E77B" w14:textId="1852DC54" w:rsidR="00642660" w:rsidRPr="0068583F" w:rsidRDefault="00642660" w:rsidP="00642660">
      <w:pPr>
        <w:rPr>
          <w:rFonts w:ascii="Century" w:hAnsi="Century"/>
          <w:sz w:val="18"/>
          <w:szCs w:val="18"/>
        </w:rPr>
      </w:pPr>
      <w:r w:rsidRPr="0068583F">
        <w:rPr>
          <w:rFonts w:ascii="Century" w:hAnsi="Century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389707" wp14:editId="16DC310F">
                <wp:simplePos x="0" y="0"/>
                <wp:positionH relativeFrom="column">
                  <wp:posOffset>1686560</wp:posOffset>
                </wp:positionH>
                <wp:positionV relativeFrom="paragraph">
                  <wp:posOffset>10160</wp:posOffset>
                </wp:positionV>
                <wp:extent cx="2736850" cy="4241800"/>
                <wp:effectExtent l="10160" t="10160" r="5715" b="5715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0" cy="424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6E26D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5929453D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1F52269B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2D9FBBF0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7A663678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Paste the </w:t>
                            </w:r>
                            <w:r w:rsidRPr="00642660">
                              <w:rPr>
                                <w:rFonts w:ascii="Century" w:hAnsi="Century"/>
                              </w:rPr>
                              <w:t>receipt/ payment slip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 here, if you paid the application fee at a convenience store.</w:t>
                            </w:r>
                          </w:p>
                          <w:p w14:paraId="3E448EEF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672C2BAE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772302F6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hAnsi="Century"/>
                              </w:rPr>
                              <w:t>Paste the bank order/ remittance advice issued by the bank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>, if you paid the application fee via bank transfer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38970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132.8pt;margin-top:.8pt;width:215.5pt;height:3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" strokeweight=".5pt">
                <v:stroke dashstyle="dash"/>
                <v:textbox inset="5.85pt,.7pt,5.85pt,.7pt">
                  <w:txbxContent>
                    <w:p w14:paraId="2E06E26D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5929453D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1F52269B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2D9FBBF0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7A663678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eastAsia="ＭＳ 明朝" w:hAnsi="Century"/>
                        </w:rPr>
                        <w:t xml:space="preserve">Paste the </w:t>
                      </w:r>
                      <w:r w:rsidRPr="00642660">
                        <w:rPr>
                          <w:rFonts w:ascii="Century" w:hAnsi="Century"/>
                        </w:rPr>
                        <w:t>receipt/ payment slip</w:t>
                      </w:r>
                      <w:r w:rsidRPr="00642660">
                        <w:rPr>
                          <w:rFonts w:ascii="Century" w:eastAsia="ＭＳ 明朝" w:hAnsi="Century"/>
                        </w:rPr>
                        <w:t xml:space="preserve"> here, if you paid the application fee at a convenience store.</w:t>
                      </w:r>
                    </w:p>
                    <w:p w14:paraId="3E448EEF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672C2BAE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772302F6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hAnsi="Century"/>
                        </w:rPr>
                        <w:t>Paste the bank order/ remittance advice issued by the bank</w:t>
                      </w:r>
                      <w:r w:rsidRPr="00642660">
                        <w:rPr>
                          <w:rFonts w:ascii="Century" w:eastAsia="ＭＳ 明朝" w:hAnsi="Century"/>
                        </w:rPr>
                        <w:t>, if you paid the application fee via bank transfer.</w:t>
                      </w:r>
                    </w:p>
                  </w:txbxContent>
                </v:textbox>
              </v:shape>
            </w:pict>
          </mc:Fallback>
        </mc:AlternateContent>
      </w:r>
    </w:p>
    <w:p w14:paraId="7B053E1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32BBB1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FB641B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5E04F9AD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7FEB520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1B63A1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6DE9D7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54C427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99EA45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613D15C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15386E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C6ADC2D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A8D942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4793B90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9EEE14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C450BB9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FDFBB7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5284084" w14:textId="0E3D54D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1EC2D91" w14:textId="2EFE0F1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3956115" w14:textId="1BC40BA7" w:rsidR="004137EE" w:rsidRPr="0068583F" w:rsidRDefault="004137EE" w:rsidP="00642660">
      <w:pPr>
        <w:rPr>
          <w:rFonts w:ascii="Century" w:hAnsi="Century"/>
          <w:sz w:val="18"/>
          <w:szCs w:val="18"/>
        </w:rPr>
      </w:pPr>
    </w:p>
    <w:p w14:paraId="4AFFD5FE" w14:textId="77777777" w:rsidR="00912A7D" w:rsidRPr="0068583F" w:rsidRDefault="00912A7D" w:rsidP="00642660">
      <w:pPr>
        <w:rPr>
          <w:rFonts w:ascii="Century" w:hAnsi="Century"/>
          <w:sz w:val="18"/>
          <w:szCs w:val="18"/>
        </w:rPr>
      </w:pPr>
    </w:p>
    <w:tbl>
      <w:tblPr>
        <w:tblW w:w="9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"/>
        <w:gridCol w:w="1436"/>
        <w:gridCol w:w="1215"/>
        <w:gridCol w:w="344"/>
        <w:gridCol w:w="2307"/>
        <w:gridCol w:w="2652"/>
      </w:tblGrid>
      <w:tr w:rsidR="0068583F" w:rsidRPr="0068583F" w14:paraId="42D53050" w14:textId="77777777" w:rsidTr="2C25E474">
        <w:trPr>
          <w:trHeight w:val="360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1D95A" w14:textId="4B176581" w:rsidR="00642660" w:rsidRPr="0068583F" w:rsidRDefault="00642660" w:rsidP="00104245">
            <w:pPr>
              <w:spacing w:line="0" w:lineRule="atLeast"/>
              <w:rPr>
                <w:rFonts w:ascii="Century" w:hAnsi="Century"/>
              </w:rPr>
            </w:pPr>
            <w:r w:rsidRPr="0068583F">
              <w:rPr>
                <w:rFonts w:ascii="Century" w:hAnsi="Century" w:hint="eastAsia"/>
              </w:rPr>
              <w:t>D</w:t>
            </w:r>
            <w:r w:rsidRPr="0068583F">
              <w:rPr>
                <w:rFonts w:ascii="Century" w:hAnsi="Century"/>
              </w:rPr>
              <w:t xml:space="preserve">esired Graduate School 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C0B2B" w14:textId="003092B5" w:rsidR="00642660" w:rsidRPr="0068583F" w:rsidRDefault="2B410891" w:rsidP="00642660">
            <w:pPr>
              <w:spacing w:line="0" w:lineRule="atLeast"/>
              <w:ind w:right="452"/>
              <w:jc w:val="left"/>
              <w:rPr>
                <w:rFonts w:ascii="Century" w:hAnsi="Century"/>
              </w:rPr>
            </w:pPr>
            <w:r w:rsidRPr="2C25E474">
              <w:rPr>
                <w:rFonts w:ascii="Century" w:hAnsi="Century"/>
              </w:rPr>
              <w:t>Graduate</w:t>
            </w:r>
            <w:r w:rsidR="00642660" w:rsidRPr="2C25E474">
              <w:rPr>
                <w:rFonts w:ascii="Century" w:hAnsi="Century"/>
              </w:rPr>
              <w:t xml:space="preserve"> School of Design </w:t>
            </w:r>
          </w:p>
        </w:tc>
      </w:tr>
      <w:tr w:rsidR="0068583F" w:rsidRPr="0068583F" w14:paraId="1960245D" w14:textId="77777777" w:rsidTr="006A5F7D">
        <w:trPr>
          <w:trHeight w:val="604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BA9C6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Desired Course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E453" w14:textId="77777777" w:rsidR="00642660" w:rsidRPr="0068583F" w:rsidRDefault="00642660" w:rsidP="004137EE">
            <w:pPr>
              <w:spacing w:line="0" w:lineRule="atLeast"/>
              <w:ind w:right="452"/>
              <w:jc w:val="righ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Course</w:t>
            </w:r>
          </w:p>
        </w:tc>
      </w:tr>
      <w:tr w:rsidR="0068583F" w:rsidRPr="0068583F" w14:paraId="5BF67833" w14:textId="77777777" w:rsidTr="2C25E474">
        <w:trPr>
          <w:trHeight w:val="58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FBFF5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53C803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Family 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2CE2CC" w14:textId="35DB9795" w:rsidR="00642660" w:rsidRPr="0068583F" w:rsidRDefault="35AE13E9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2C25E474">
              <w:rPr>
                <w:rFonts w:ascii="Century" w:eastAsia="PMingLiU" w:hAnsi="Century"/>
                <w:lang w:eastAsia="zh-TW"/>
              </w:rPr>
              <w:t>First</w:t>
            </w:r>
            <w:r w:rsidR="00642660" w:rsidRPr="2C25E474">
              <w:rPr>
                <w:rFonts w:ascii="Century" w:eastAsia="PMingLiU" w:hAnsi="Century"/>
                <w:lang w:eastAsia="zh-TW"/>
              </w:rPr>
              <w:t xml:space="preserve"> Name</w:t>
            </w:r>
          </w:p>
        </w:tc>
        <w:tc>
          <w:tcPr>
            <w:tcW w:w="265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57F6E" w14:textId="42FC3F08" w:rsidR="00642660" w:rsidRPr="0068583F" w:rsidRDefault="00912A7D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Middle Name (if any)</w:t>
            </w:r>
          </w:p>
        </w:tc>
      </w:tr>
      <w:tr w:rsidR="0068583F" w:rsidRPr="0068583F" w14:paraId="2EE66308" w14:textId="77777777" w:rsidTr="2C25E474">
        <w:trPr>
          <w:trHeight w:val="360"/>
        </w:trPr>
        <w:tc>
          <w:tcPr>
            <w:tcW w:w="1116" w:type="dxa"/>
            <w:vMerge/>
            <w:vAlign w:val="center"/>
          </w:tcPr>
          <w:p w14:paraId="196E232F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486FB5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  <w:p w14:paraId="42F23DF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40AE1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43F89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</w:tr>
      <w:tr w:rsidR="0068583F" w:rsidRPr="0068583F" w14:paraId="1DD385E9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3DDDE" w14:textId="77777777" w:rsidR="00940090" w:rsidRPr="0068583F" w:rsidRDefault="00940090" w:rsidP="00642660">
            <w:pPr>
              <w:spacing w:line="0" w:lineRule="atLeast"/>
              <w:jc w:val="left"/>
              <w:rPr>
                <w:rFonts w:ascii="Century" w:hAnsi="Century"/>
                <w:b/>
              </w:rPr>
            </w:pPr>
          </w:p>
        </w:tc>
      </w:tr>
      <w:tr w:rsidR="0068583F" w:rsidRPr="0068583F" w14:paraId="4EB6333C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8CCD1" w14:textId="5F5E9853" w:rsidR="00642660" w:rsidRPr="0068583F" w:rsidRDefault="00642660" w:rsidP="00642660">
            <w:pPr>
              <w:spacing w:line="0" w:lineRule="atLeast"/>
              <w:jc w:val="left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6F9EACCE" w14:textId="77777777" w:rsidTr="2C25E474">
        <w:trPr>
          <w:trHeight w:val="564"/>
        </w:trPr>
        <w:tc>
          <w:tcPr>
            <w:tcW w:w="411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5EE68" w14:textId="535CA2F4" w:rsidR="00642660" w:rsidRPr="0068583F" w:rsidRDefault="00642660" w:rsidP="2C25E474">
            <w:pPr>
              <w:spacing w:line="0" w:lineRule="atLeast"/>
              <w:jc w:val="center"/>
              <w:rPr>
                <w:rFonts w:ascii="Century" w:eastAsia="PMingLiU" w:hAnsi="Century"/>
                <w:b/>
                <w:bCs/>
                <w:lang w:eastAsia="zh-TW"/>
              </w:rPr>
            </w:pPr>
          </w:p>
        </w:tc>
        <w:tc>
          <w:tcPr>
            <w:tcW w:w="4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1FEF4" w14:textId="4B067FAB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3E6270BD" w14:textId="77777777" w:rsidTr="2C25E474">
        <w:trPr>
          <w:trHeight w:val="36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0E9B3" w14:textId="23E450B2" w:rsidR="00642660" w:rsidRPr="0068583F" w:rsidRDefault="00642660">
            <w:pPr>
              <w:rPr>
                <w:rFonts w:asciiTheme="minorHAnsi" w:hAnsiTheme="minorHAnsi"/>
              </w:rPr>
            </w:pPr>
          </w:p>
        </w:tc>
      </w:tr>
    </w:tbl>
    <w:p w14:paraId="086D82C6" w14:textId="44B9F431" w:rsidR="00065523" w:rsidRPr="0068583F" w:rsidRDefault="00065523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>(</w:t>
      </w:r>
      <w:r w:rsidRPr="0068583F">
        <w:rPr>
          <w:rFonts w:asciiTheme="minorHAnsi" w:hAnsiTheme="minorHAnsi"/>
          <w:lang w:eastAsia="zh-TW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2</w:t>
      </w:r>
      <w:r w:rsidRPr="0068583F">
        <w:rPr>
          <w:rFonts w:asciiTheme="minorHAnsi" w:hAnsiTheme="minorHAnsi"/>
        </w:rPr>
        <w:t xml:space="preserve">) </w:t>
      </w:r>
      <w:r w:rsidR="002C3B11" w:rsidRPr="0068583F">
        <w:rPr>
          <w:rFonts w:asciiTheme="minorHAnsi" w:hAnsiTheme="minorHAnsi"/>
        </w:rPr>
        <w:t xml:space="preserve">For Admission by </w:t>
      </w:r>
      <w:r w:rsidRPr="0068583F">
        <w:rPr>
          <w:rFonts w:asciiTheme="minorHAnsi" w:hAnsiTheme="minorHAnsi"/>
        </w:rPr>
        <w:t>General</w:t>
      </w:r>
      <w:r w:rsidR="00033E38" w:rsidRPr="0068583F">
        <w:rPr>
          <w:rFonts w:asciiTheme="minorHAnsi" w:hAnsiTheme="minorHAnsi"/>
        </w:rPr>
        <w:t xml:space="preserve"> Entrance Examination</w:t>
      </w:r>
    </w:p>
    <w:p w14:paraId="51BD0E7D" w14:textId="77777777" w:rsidR="00433737" w:rsidRPr="0068583F" w:rsidRDefault="0043373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3E9C7A" w14:textId="18FEBBD2" w:rsidR="00065523" w:rsidRPr="002368CF" w:rsidRDefault="00B06CDC" w:rsidP="00433737">
      <w:pPr>
        <w:spacing w:line="0" w:lineRule="atLeast"/>
        <w:jc w:val="center"/>
        <w:rPr>
          <w:rFonts w:asciiTheme="minorHAnsi" w:hAnsiTheme="minorHAnsi"/>
          <w:sz w:val="24"/>
        </w:rPr>
      </w:pPr>
      <w:r w:rsidRPr="002368CF">
        <w:rPr>
          <w:rFonts w:asciiTheme="minorHAnsi" w:hAnsiTheme="minorHAnsi"/>
          <w:sz w:val="24"/>
        </w:rPr>
        <w:t>202</w:t>
      </w:r>
      <w:r w:rsidR="00C46CF1" w:rsidRPr="002368CF">
        <w:rPr>
          <w:rFonts w:asciiTheme="minorHAnsi" w:hAnsiTheme="minorHAnsi"/>
          <w:sz w:val="24"/>
        </w:rPr>
        <w:t>7</w:t>
      </w:r>
      <w:r w:rsidR="00065523" w:rsidRPr="002368CF">
        <w:rPr>
          <w:rFonts w:asciiTheme="minorHAnsi" w:hAnsiTheme="minorHAnsi"/>
          <w:sz w:val="24"/>
        </w:rPr>
        <w:t xml:space="preserve"> Master</w:t>
      </w:r>
      <w:r w:rsidR="00313C42" w:rsidRPr="002368CF">
        <w:rPr>
          <w:rFonts w:asciiTheme="minorHAnsi" w:hAnsiTheme="minorHAnsi"/>
          <w:sz w:val="24"/>
        </w:rPr>
        <w:t>’</w:t>
      </w:r>
      <w:r w:rsidR="00065523" w:rsidRPr="002368CF">
        <w:rPr>
          <w:rFonts w:asciiTheme="minorHAnsi" w:hAnsiTheme="minorHAnsi"/>
          <w:sz w:val="24"/>
        </w:rPr>
        <w:t>s Program, Graduate School of Design, Kyushu University</w:t>
      </w:r>
    </w:p>
    <w:p w14:paraId="3905D727" w14:textId="0959CDDD" w:rsidR="00065523" w:rsidRPr="002368CF" w:rsidRDefault="00065523" w:rsidP="00433737">
      <w:pPr>
        <w:spacing w:line="0" w:lineRule="atLeast"/>
        <w:jc w:val="center"/>
        <w:rPr>
          <w:rFonts w:asciiTheme="minorHAnsi" w:hAnsiTheme="minorHAnsi"/>
          <w:b/>
          <w:sz w:val="24"/>
        </w:rPr>
      </w:pPr>
      <w:r w:rsidRPr="002368CF">
        <w:rPr>
          <w:rFonts w:asciiTheme="minorHAnsi" w:hAnsiTheme="minorHAnsi"/>
          <w:sz w:val="24"/>
        </w:rPr>
        <w:t xml:space="preserve">Application Form </w:t>
      </w:r>
      <w:r w:rsidRPr="002368CF">
        <w:rPr>
          <w:rFonts w:asciiTheme="minorHAnsi" w:hAnsiTheme="minorHAnsi"/>
          <w:b/>
          <w:sz w:val="24"/>
        </w:rPr>
        <w:t xml:space="preserve">(Admission by </w:t>
      </w:r>
      <w:r w:rsidRPr="002368CF">
        <w:rPr>
          <w:rFonts w:asciiTheme="minorHAnsi" w:eastAsia="ＭＳ ゴシック" w:hAnsiTheme="minorHAnsi"/>
          <w:b/>
          <w:sz w:val="24"/>
        </w:rPr>
        <w:t>General Entrance Examination</w:t>
      </w:r>
      <w:r w:rsidRPr="002368CF">
        <w:rPr>
          <w:rFonts w:asciiTheme="minorHAnsi" w:hAnsiTheme="minorHAnsi"/>
          <w:b/>
          <w:sz w:val="24"/>
        </w:rPr>
        <w:t>)</w:t>
      </w:r>
    </w:p>
    <w:p w14:paraId="553B5AF2" w14:textId="611CD093" w:rsidR="003C6525" w:rsidRPr="002368CF" w:rsidRDefault="003C6525" w:rsidP="00433737">
      <w:pPr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6"/>
        <w:gridCol w:w="562"/>
        <w:gridCol w:w="69"/>
        <w:gridCol w:w="617"/>
        <w:gridCol w:w="463"/>
        <w:gridCol w:w="444"/>
        <w:gridCol w:w="250"/>
        <w:gridCol w:w="709"/>
        <w:gridCol w:w="133"/>
        <w:gridCol w:w="1139"/>
        <w:gridCol w:w="409"/>
        <w:gridCol w:w="127"/>
        <w:gridCol w:w="278"/>
        <w:gridCol w:w="290"/>
        <w:gridCol w:w="402"/>
        <w:gridCol w:w="620"/>
        <w:gridCol w:w="318"/>
        <w:gridCol w:w="954"/>
      </w:tblGrid>
      <w:tr w:rsidR="002368CF" w:rsidRPr="002368CF" w14:paraId="41EF2D79" w14:textId="77777777" w:rsidTr="00643307">
        <w:trPr>
          <w:trHeight w:val="537"/>
        </w:trPr>
        <w:tc>
          <w:tcPr>
            <w:tcW w:w="1276" w:type="dxa"/>
            <w:vAlign w:val="center"/>
          </w:tcPr>
          <w:p w14:paraId="39CC4C16" w14:textId="77777777" w:rsidR="003C6525" w:rsidRPr="002368C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Examinee Number</w:t>
            </w:r>
          </w:p>
        </w:tc>
        <w:tc>
          <w:tcPr>
            <w:tcW w:w="1248" w:type="dxa"/>
            <w:gridSpan w:val="3"/>
          </w:tcPr>
          <w:p w14:paraId="6D8FB76A" w14:textId="77777777" w:rsidR="003C6525" w:rsidRPr="002368C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999" w:type="dxa"/>
            <w:gridSpan w:val="5"/>
            <w:vAlign w:val="center"/>
          </w:tcPr>
          <w:p w14:paraId="647D7F62" w14:textId="266C7CC2" w:rsidR="003C6525" w:rsidRPr="002368CF" w:rsidRDefault="003C6525" w:rsidP="0064330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Nationality</w:t>
            </w:r>
          </w:p>
        </w:tc>
        <w:tc>
          <w:tcPr>
            <w:tcW w:w="1548" w:type="dxa"/>
            <w:gridSpan w:val="2"/>
            <w:vAlign w:val="center"/>
          </w:tcPr>
          <w:p w14:paraId="3D8CC072" w14:textId="77777777" w:rsidR="003C6525" w:rsidRPr="002368CF" w:rsidRDefault="003C6525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5BBFBA31" w14:textId="77777777" w:rsidR="003C6525" w:rsidRPr="002368C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Reference Number</w:t>
            </w:r>
          </w:p>
        </w:tc>
        <w:tc>
          <w:tcPr>
            <w:tcW w:w="938" w:type="dxa"/>
            <w:gridSpan w:val="2"/>
          </w:tcPr>
          <w:p w14:paraId="6556CF67" w14:textId="77777777" w:rsidR="003C6525" w:rsidRPr="002368C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954" w:type="dxa"/>
          </w:tcPr>
          <w:p w14:paraId="4E5F87F2" w14:textId="77777777" w:rsidR="003C6525" w:rsidRPr="002368CF" w:rsidRDefault="003C6525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Pass / Fai</w:t>
            </w:r>
            <w:r w:rsidRPr="002368C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l 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2368CF" w:rsidRPr="002368CF" w14:paraId="0F0DC2A9" w14:textId="77777777" w:rsidTr="2C25E474">
        <w:trPr>
          <w:trHeight w:val="153"/>
        </w:trPr>
        <w:tc>
          <w:tcPr>
            <w:tcW w:w="1838" w:type="dxa"/>
            <w:gridSpan w:val="2"/>
            <w:vMerge w:val="restart"/>
            <w:vAlign w:val="center"/>
          </w:tcPr>
          <w:p w14:paraId="0FB05DA4" w14:textId="77777777" w:rsidR="003C6525" w:rsidRPr="002368C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Full Name</w:t>
            </w:r>
          </w:p>
        </w:tc>
        <w:tc>
          <w:tcPr>
            <w:tcW w:w="2685" w:type="dxa"/>
            <w:gridSpan w:val="7"/>
            <w:vAlign w:val="center"/>
          </w:tcPr>
          <w:p w14:paraId="7C051884" w14:textId="77777777" w:rsidR="003C6525" w:rsidRPr="002368C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Family Name</w:t>
            </w:r>
          </w:p>
        </w:tc>
        <w:tc>
          <w:tcPr>
            <w:tcW w:w="2243" w:type="dxa"/>
            <w:gridSpan w:val="5"/>
            <w:vAlign w:val="center"/>
          </w:tcPr>
          <w:p w14:paraId="6A8A8C24" w14:textId="77777777" w:rsidR="003C6525" w:rsidRPr="002368C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First Name</w:t>
            </w:r>
          </w:p>
        </w:tc>
        <w:tc>
          <w:tcPr>
            <w:tcW w:w="2294" w:type="dxa"/>
            <w:gridSpan w:val="4"/>
            <w:vAlign w:val="center"/>
          </w:tcPr>
          <w:p w14:paraId="602F3B96" w14:textId="6CA793BB" w:rsidR="003C6525" w:rsidRPr="002368CF" w:rsidRDefault="00912A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Middle Name (if any)</w:t>
            </w:r>
          </w:p>
        </w:tc>
      </w:tr>
      <w:tr w:rsidR="002368CF" w:rsidRPr="002368CF" w14:paraId="35B9DC8A" w14:textId="77777777" w:rsidTr="2C25E474">
        <w:trPr>
          <w:trHeight w:val="485"/>
        </w:trPr>
        <w:tc>
          <w:tcPr>
            <w:tcW w:w="1838" w:type="dxa"/>
            <w:gridSpan w:val="2"/>
            <w:vMerge/>
          </w:tcPr>
          <w:p w14:paraId="1DF186B8" w14:textId="77777777" w:rsidR="003C6525" w:rsidRPr="002368C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685" w:type="dxa"/>
            <w:gridSpan w:val="7"/>
            <w:vAlign w:val="center"/>
          </w:tcPr>
          <w:p w14:paraId="55C9F298" w14:textId="77777777" w:rsidR="003C6525" w:rsidRPr="002368C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43" w:type="dxa"/>
            <w:gridSpan w:val="5"/>
            <w:vAlign w:val="center"/>
          </w:tcPr>
          <w:p w14:paraId="3F6CA270" w14:textId="77777777" w:rsidR="003C6525" w:rsidRPr="002368C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94" w:type="dxa"/>
            <w:gridSpan w:val="4"/>
            <w:vAlign w:val="center"/>
          </w:tcPr>
          <w:p w14:paraId="45A067C5" w14:textId="77777777" w:rsidR="003C6525" w:rsidRPr="002368C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2368CF" w:rsidRPr="002368CF" w14:paraId="2315F7A7" w14:textId="77777777" w:rsidTr="2C25E474">
        <w:trPr>
          <w:trHeight w:val="485"/>
        </w:trPr>
        <w:tc>
          <w:tcPr>
            <w:tcW w:w="1838" w:type="dxa"/>
            <w:gridSpan w:val="2"/>
          </w:tcPr>
          <w:p w14:paraId="24BE94F2" w14:textId="19FF1EAE" w:rsidR="006A5F7D" w:rsidRPr="002368CF" w:rsidRDefault="006A5F7D" w:rsidP="001666F3">
            <w:pPr>
              <w:spacing w:line="0" w:lineRule="atLeast"/>
              <w:rPr>
                <w:rFonts w:asciiTheme="minorHAnsi" w:hAnsiTheme="minorHAnsi"/>
                <w:i/>
                <w:sz w:val="18"/>
                <w:szCs w:val="18"/>
              </w:rPr>
            </w:pPr>
            <w:r w:rsidRPr="002368CF">
              <w:rPr>
                <w:rFonts w:asciiTheme="minorHAnsi" w:hAnsiTheme="minorHAnsi"/>
                <w:i/>
                <w:sz w:val="18"/>
                <w:szCs w:val="18"/>
              </w:rPr>
              <w:t>Furigana</w:t>
            </w:r>
          </w:p>
        </w:tc>
        <w:tc>
          <w:tcPr>
            <w:tcW w:w="2685" w:type="dxa"/>
            <w:gridSpan w:val="7"/>
            <w:vAlign w:val="center"/>
          </w:tcPr>
          <w:p w14:paraId="3E64CE46" w14:textId="77777777" w:rsidR="006A5F7D" w:rsidRPr="002368CF" w:rsidRDefault="006A5F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43" w:type="dxa"/>
            <w:gridSpan w:val="5"/>
            <w:vAlign w:val="center"/>
          </w:tcPr>
          <w:p w14:paraId="3C4A1C69" w14:textId="77777777" w:rsidR="006A5F7D" w:rsidRPr="002368CF" w:rsidRDefault="006A5F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94" w:type="dxa"/>
            <w:gridSpan w:val="4"/>
            <w:vAlign w:val="center"/>
          </w:tcPr>
          <w:p w14:paraId="0230BED7" w14:textId="77777777" w:rsidR="006A5F7D" w:rsidRPr="002368CF" w:rsidRDefault="006A5F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2368CF" w:rsidRPr="002368CF" w14:paraId="1D9EC590" w14:textId="77777777" w:rsidTr="00671810">
        <w:tc>
          <w:tcPr>
            <w:tcW w:w="1838" w:type="dxa"/>
            <w:gridSpan w:val="2"/>
          </w:tcPr>
          <w:p w14:paraId="364E6A28" w14:textId="77777777" w:rsidR="00D0505E" w:rsidRPr="002368CF" w:rsidRDefault="00D0505E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Date of Birth</w:t>
            </w:r>
          </w:p>
          <w:p w14:paraId="794B5A11" w14:textId="77777777" w:rsidR="00D0505E" w:rsidRPr="002368CF" w:rsidRDefault="00D0505E" w:rsidP="00104245">
            <w:pPr>
              <w:spacing w:line="0" w:lineRule="atLeast"/>
              <w:ind w:firstLineChars="100" w:firstLine="120"/>
              <w:rPr>
                <w:rFonts w:asciiTheme="minorHAnsi" w:hAnsiTheme="minorHAnsi"/>
                <w:sz w:val="12"/>
                <w:szCs w:val="12"/>
              </w:rPr>
            </w:pPr>
            <w:r w:rsidRPr="002368CF">
              <w:rPr>
                <w:rFonts w:asciiTheme="minorHAnsi" w:hAnsiTheme="minorHAnsi"/>
                <w:sz w:val="12"/>
                <w:szCs w:val="12"/>
              </w:rPr>
              <w:t>YYYY/ MM/ DD</w:t>
            </w:r>
          </w:p>
        </w:tc>
        <w:tc>
          <w:tcPr>
            <w:tcW w:w="7222" w:type="dxa"/>
            <w:gridSpan w:val="16"/>
            <w:tcBorders>
              <w:bottom w:val="single" w:sz="4" w:space="0" w:color="auto"/>
            </w:tcBorders>
            <w:vAlign w:val="center"/>
          </w:tcPr>
          <w:p w14:paraId="7661B662" w14:textId="7CA93486" w:rsidR="00D0505E" w:rsidRPr="002368CF" w:rsidRDefault="00D0505E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 xml:space="preserve">      /   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 xml:space="preserve">　　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 xml:space="preserve">   /           (Age         )</w:t>
            </w:r>
          </w:p>
        </w:tc>
      </w:tr>
      <w:tr w:rsidR="002368CF" w:rsidRPr="002368CF" w14:paraId="3681A388" w14:textId="77777777" w:rsidTr="2C25E474">
        <w:trPr>
          <w:trHeight w:val="259"/>
        </w:trPr>
        <w:tc>
          <w:tcPr>
            <w:tcW w:w="1838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1E0878AA" w14:textId="20486ED0" w:rsidR="008C7330" w:rsidRPr="002368CF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 xml:space="preserve">Desired Course </w:t>
            </w:r>
            <w:r w:rsidR="00104245" w:rsidRPr="002368C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3824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609C4DC" w14:textId="44D86ADD" w:rsidR="008C7330" w:rsidRPr="002368CF" w:rsidRDefault="008C7330" w:rsidP="008C7330">
            <w:pPr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2368CF">
              <w:rPr>
                <w:rFonts w:hint="eastAsia"/>
              </w:rPr>
              <w:t>□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 xml:space="preserve"> Strategic Design Course</w:t>
            </w:r>
          </w:p>
        </w:tc>
        <w:tc>
          <w:tcPr>
            <w:tcW w:w="3398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FD2011D" w14:textId="39E9D678" w:rsidR="008C7330" w:rsidRPr="002368CF" w:rsidRDefault="008C7330" w:rsidP="008C7330">
            <w:pPr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hint="eastAsia"/>
              </w:rPr>
              <w:t>□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 xml:space="preserve"> Environmental Design Course</w:t>
            </w:r>
          </w:p>
        </w:tc>
      </w:tr>
      <w:tr w:rsidR="002368CF" w:rsidRPr="002368CF" w14:paraId="53CC4A55" w14:textId="77777777" w:rsidTr="2C25E474">
        <w:trPr>
          <w:trHeight w:val="259"/>
        </w:trPr>
        <w:tc>
          <w:tcPr>
            <w:tcW w:w="1838" w:type="dxa"/>
            <w:gridSpan w:val="2"/>
            <w:vMerge/>
          </w:tcPr>
          <w:p w14:paraId="266B64C3" w14:textId="77777777" w:rsidR="008C7330" w:rsidRPr="002368CF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4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10543D7" w14:textId="4ADCC528" w:rsidR="008C7330" w:rsidRPr="002368C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hint="eastAsia"/>
              </w:rPr>
              <w:t>□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 xml:space="preserve"> Human Life Design and Science Course</w:t>
            </w:r>
          </w:p>
        </w:tc>
        <w:tc>
          <w:tcPr>
            <w:tcW w:w="3398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084F05" w14:textId="0A2728AB" w:rsidR="008C7330" w:rsidRPr="002368C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hint="eastAsia"/>
              </w:rPr>
              <w:t>□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 xml:space="preserve"> Design Futures Course</w:t>
            </w:r>
          </w:p>
        </w:tc>
      </w:tr>
      <w:tr w:rsidR="002368CF" w:rsidRPr="002368CF" w14:paraId="11185671" w14:textId="77777777" w:rsidTr="2C25E474">
        <w:trPr>
          <w:trHeight w:val="260"/>
        </w:trPr>
        <w:tc>
          <w:tcPr>
            <w:tcW w:w="1838" w:type="dxa"/>
            <w:gridSpan w:val="2"/>
            <w:vMerge/>
          </w:tcPr>
          <w:p w14:paraId="5F4C8A2D" w14:textId="77777777" w:rsidR="008C7330" w:rsidRPr="002368CF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4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65DBE63" w14:textId="7F93C357" w:rsidR="008C7330" w:rsidRPr="002368C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hint="eastAsia"/>
              </w:rPr>
              <w:t>□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 xml:space="preserve"> Media Design Course</w:t>
            </w:r>
          </w:p>
        </w:tc>
        <w:tc>
          <w:tcPr>
            <w:tcW w:w="3398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5D8DDE" w14:textId="0CC4BB79" w:rsidR="008C7330" w:rsidRPr="002368C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hint="eastAsia"/>
              </w:rPr>
              <w:t>□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 xml:space="preserve"> Acoustic Design Course</w:t>
            </w:r>
          </w:p>
        </w:tc>
      </w:tr>
      <w:tr w:rsidR="002368CF" w:rsidRPr="002368CF" w14:paraId="79DB3646" w14:textId="77777777" w:rsidTr="003B5B51">
        <w:trPr>
          <w:trHeight w:val="360"/>
        </w:trPr>
        <w:tc>
          <w:tcPr>
            <w:tcW w:w="3681" w:type="dxa"/>
            <w:gridSpan w:val="7"/>
            <w:vAlign w:val="center"/>
          </w:tcPr>
          <w:p w14:paraId="6DB8E9E4" w14:textId="46FDEEA9" w:rsidR="00065523" w:rsidRPr="002368CF" w:rsidRDefault="00F63A5C" w:rsidP="003B5B51">
            <w:pPr>
              <w:spacing w:line="0" w:lineRule="atLeast"/>
              <w:jc w:val="left"/>
              <w:rPr>
                <w:rFonts w:asciiTheme="minorHAnsi" w:eastAsia="PMingLiU" w:hAnsiTheme="minorHAnsi"/>
                <w:sz w:val="12"/>
                <w:szCs w:val="12"/>
                <w:lang w:eastAsia="zh-TW"/>
              </w:rPr>
            </w:pPr>
            <w:r w:rsidRPr="002368C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Academic Supervisor of Choice</w:t>
            </w:r>
            <w:r w:rsidR="003B5B51" w:rsidRPr="002368C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Pr="002368CF">
              <w:rPr>
                <w:rFonts w:asciiTheme="minorHAnsi" w:eastAsia="PMingLiU" w:hAnsiTheme="minorHAnsi"/>
                <w:sz w:val="12"/>
                <w:szCs w:val="12"/>
                <w:lang w:eastAsia="zh-TW"/>
              </w:rPr>
              <w:t>(One faculty member only)</w:t>
            </w:r>
          </w:p>
        </w:tc>
        <w:tc>
          <w:tcPr>
            <w:tcW w:w="5379" w:type="dxa"/>
            <w:gridSpan w:val="11"/>
            <w:tcBorders>
              <w:top w:val="single" w:sz="4" w:space="0" w:color="auto"/>
            </w:tcBorders>
            <w:vAlign w:val="center"/>
          </w:tcPr>
          <w:p w14:paraId="69F1BC8C" w14:textId="77777777" w:rsidR="00065523" w:rsidRPr="002368CF" w:rsidRDefault="0006552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2368CF" w:rsidRPr="002368CF" w14:paraId="7669B13B" w14:textId="77777777" w:rsidTr="003B5B51">
        <w:trPr>
          <w:trHeight w:val="360"/>
        </w:trPr>
        <w:tc>
          <w:tcPr>
            <w:tcW w:w="3681" w:type="dxa"/>
            <w:gridSpan w:val="7"/>
            <w:vAlign w:val="center"/>
          </w:tcPr>
          <w:p w14:paraId="648D57B1" w14:textId="6EB0F6AD" w:rsidR="00104245" w:rsidRPr="002368CF" w:rsidRDefault="009516A5" w:rsidP="2C25E474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2368C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Enrollment </w:t>
            </w:r>
            <w:r w:rsidR="00065523" w:rsidRPr="002368C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Period</w:t>
            </w:r>
            <w:r w:rsidR="00C5EAD2" w:rsidRPr="002368C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of Choice</w:t>
            </w:r>
          </w:p>
          <w:p w14:paraId="69BE1F73" w14:textId="65E6DBDB" w:rsidR="00065523" w:rsidRPr="002368CF" w:rsidRDefault="00104245" w:rsidP="00F63A5C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2368C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5379" w:type="dxa"/>
            <w:gridSpan w:val="11"/>
            <w:tcBorders>
              <w:top w:val="single" w:sz="4" w:space="0" w:color="auto"/>
            </w:tcBorders>
            <w:vAlign w:val="center"/>
          </w:tcPr>
          <w:p w14:paraId="3DC98114" w14:textId="19A2E0FB" w:rsidR="00065523" w:rsidRPr="002368CF" w:rsidRDefault="298C06DA" w:rsidP="2C25E474">
            <w:pPr>
              <w:spacing w:line="0" w:lineRule="atLeast"/>
              <w:jc w:val="center"/>
              <w:rPr>
                <w:rFonts w:ascii="ＭＳ 明朝" w:eastAsia="ＭＳ 明朝" w:hAnsi="ＭＳ 明朝"/>
              </w:rPr>
            </w:pPr>
            <w:r w:rsidRPr="002368CF">
              <w:t>□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8B41E6" w:rsidRPr="002368CF">
              <w:rPr>
                <w:rFonts w:asciiTheme="minorHAnsi" w:hAnsiTheme="minorHAnsi"/>
                <w:sz w:val="18"/>
                <w:szCs w:val="18"/>
              </w:rPr>
              <w:t>April 202</w:t>
            </w:r>
            <w:r w:rsidR="00136790" w:rsidRPr="002368CF">
              <w:rPr>
                <w:rFonts w:asciiTheme="minorHAnsi" w:hAnsiTheme="minorHAnsi"/>
                <w:sz w:val="18"/>
                <w:szCs w:val="18"/>
              </w:rPr>
              <w:t>7</w:t>
            </w:r>
            <w:r w:rsidR="00065523" w:rsidRPr="002368C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380AFA87" w:rsidRPr="002368CF">
              <w:rPr>
                <w:rFonts w:asciiTheme="minorHAnsi" w:hAnsiTheme="minorHAnsi"/>
                <w:sz w:val="18"/>
                <w:szCs w:val="18"/>
              </w:rPr>
              <w:t xml:space="preserve">         </w:t>
            </w:r>
            <w:r w:rsidR="00065523" w:rsidRPr="002368C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21226079" w:rsidRPr="002368CF">
              <w:t>□</w:t>
            </w:r>
            <w:r w:rsidR="21226079" w:rsidRPr="002368C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8B41E6" w:rsidRPr="002368CF">
              <w:rPr>
                <w:rFonts w:asciiTheme="minorHAnsi" w:hAnsiTheme="minorHAnsi"/>
                <w:sz w:val="18"/>
                <w:szCs w:val="18"/>
              </w:rPr>
              <w:t>October 202</w:t>
            </w:r>
            <w:r w:rsidR="00136790" w:rsidRPr="002368CF">
              <w:rPr>
                <w:rFonts w:asciiTheme="minorHAnsi" w:hAnsiTheme="minorHAnsi"/>
                <w:sz w:val="18"/>
                <w:szCs w:val="18"/>
              </w:rPr>
              <w:t>7</w:t>
            </w:r>
          </w:p>
        </w:tc>
      </w:tr>
      <w:tr w:rsidR="002368CF" w:rsidRPr="002368CF" w14:paraId="49BF8D44" w14:textId="77777777" w:rsidTr="2C25E474">
        <w:trPr>
          <w:trHeight w:val="354"/>
        </w:trPr>
        <w:tc>
          <w:tcPr>
            <w:tcW w:w="1907" w:type="dxa"/>
            <w:gridSpan w:val="3"/>
            <w:vMerge w:val="restart"/>
            <w:vAlign w:val="center"/>
          </w:tcPr>
          <w:p w14:paraId="174A060D" w14:textId="77777777" w:rsidR="009A722A" w:rsidRPr="002368CF" w:rsidRDefault="009A722A" w:rsidP="009A722A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English Language Proficiency Test</w:t>
            </w:r>
            <w:r w:rsidRPr="002368C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s</w:t>
            </w:r>
          </w:p>
          <w:p w14:paraId="426664D2" w14:textId="5BDE7C6C" w:rsidR="00C46CF1" w:rsidRPr="002368CF" w:rsidRDefault="009A722A" w:rsidP="009A722A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2368C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(Refer to page 1</w:t>
            </w:r>
            <w:r w:rsidR="004E7BA7" w:rsidRPr="002368C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9</w:t>
            </w:r>
            <w:r w:rsidRPr="002368C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.)</w:t>
            </w:r>
          </w:p>
        </w:tc>
        <w:tc>
          <w:tcPr>
            <w:tcW w:w="4569" w:type="dxa"/>
            <w:gridSpan w:val="10"/>
            <w:vAlign w:val="center"/>
          </w:tcPr>
          <w:p w14:paraId="6D3692A5" w14:textId="77777777" w:rsidR="00C46CF1" w:rsidRPr="002368CF" w:rsidRDefault="00C46CF1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Type of Test</w:t>
            </w:r>
          </w:p>
        </w:tc>
        <w:tc>
          <w:tcPr>
            <w:tcW w:w="1312" w:type="dxa"/>
            <w:gridSpan w:val="3"/>
            <w:vAlign w:val="center"/>
          </w:tcPr>
          <w:p w14:paraId="61A4B348" w14:textId="77777777" w:rsidR="00C46CF1" w:rsidRPr="002368CF" w:rsidRDefault="00C46CF1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Score</w:t>
            </w:r>
          </w:p>
        </w:tc>
        <w:tc>
          <w:tcPr>
            <w:tcW w:w="1272" w:type="dxa"/>
            <w:gridSpan w:val="2"/>
            <w:vAlign w:val="center"/>
          </w:tcPr>
          <w:p w14:paraId="067ECE5E" w14:textId="77777777" w:rsidR="00C46CF1" w:rsidRPr="002368CF" w:rsidRDefault="00C46CF1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Test Date</w:t>
            </w:r>
          </w:p>
        </w:tc>
      </w:tr>
      <w:tr w:rsidR="002368CF" w:rsidRPr="002368CF" w14:paraId="239C74F5" w14:textId="77777777" w:rsidTr="00C46CF1">
        <w:trPr>
          <w:trHeight w:val="405"/>
        </w:trPr>
        <w:tc>
          <w:tcPr>
            <w:tcW w:w="1907" w:type="dxa"/>
            <w:gridSpan w:val="3"/>
            <w:vMerge/>
          </w:tcPr>
          <w:p w14:paraId="347FB908" w14:textId="77777777" w:rsidR="00C46CF1" w:rsidRPr="002368CF" w:rsidRDefault="00C46CF1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69" w:type="dxa"/>
            <w:gridSpan w:val="10"/>
            <w:tcBorders>
              <w:bottom w:val="single" w:sz="4" w:space="0" w:color="auto"/>
            </w:tcBorders>
            <w:vAlign w:val="center"/>
          </w:tcPr>
          <w:p w14:paraId="22EA275F" w14:textId="58CB2838" w:rsidR="00C46CF1" w:rsidRPr="002368CF" w:rsidRDefault="00C46CF1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TOEFL-</w:t>
            </w:r>
            <w:proofErr w:type="spellStart"/>
            <w:r w:rsidRPr="002368CF">
              <w:rPr>
                <w:rFonts w:asciiTheme="minorHAnsi" w:hAnsiTheme="minorHAnsi"/>
                <w:sz w:val="18"/>
                <w:szCs w:val="18"/>
              </w:rPr>
              <w:t>iBT</w:t>
            </w:r>
            <w:proofErr w:type="spellEnd"/>
            <w:r w:rsidRPr="002368CF">
              <w:rPr>
                <w:rFonts w:asciiTheme="minorHAnsi" w:hAnsiTheme="minorHAnsi"/>
                <w:sz w:val="18"/>
                <w:szCs w:val="18"/>
              </w:rPr>
              <w:t xml:space="preserve"> (TOEFL </w:t>
            </w:r>
            <w:proofErr w:type="spellStart"/>
            <w:r w:rsidRPr="002368CF">
              <w:rPr>
                <w:rFonts w:asciiTheme="minorHAnsi" w:hAnsiTheme="minorHAnsi"/>
                <w:sz w:val="18"/>
                <w:szCs w:val="18"/>
              </w:rPr>
              <w:t>iBT</w:t>
            </w:r>
            <w:proofErr w:type="spellEnd"/>
            <w:r w:rsidRPr="002368CF">
              <w:rPr>
                <w:rFonts w:asciiTheme="minorHAnsi" w:hAnsiTheme="minorHAnsi"/>
                <w:sz w:val="18"/>
                <w:szCs w:val="18"/>
              </w:rPr>
              <w:t xml:space="preserve"> test at a test center)</w:t>
            </w:r>
          </w:p>
        </w:tc>
        <w:tc>
          <w:tcPr>
            <w:tcW w:w="1312" w:type="dxa"/>
            <w:gridSpan w:val="3"/>
            <w:tcBorders>
              <w:bottom w:val="single" w:sz="4" w:space="0" w:color="auto"/>
            </w:tcBorders>
            <w:vAlign w:val="center"/>
          </w:tcPr>
          <w:p w14:paraId="0BF53B96" w14:textId="77777777" w:rsidR="00C46CF1" w:rsidRPr="002368CF" w:rsidRDefault="00C46CF1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72" w:type="dxa"/>
            <w:gridSpan w:val="2"/>
            <w:tcBorders>
              <w:bottom w:val="single" w:sz="4" w:space="0" w:color="auto"/>
            </w:tcBorders>
            <w:vAlign w:val="center"/>
          </w:tcPr>
          <w:p w14:paraId="59FB9553" w14:textId="77777777" w:rsidR="00C46CF1" w:rsidRPr="002368CF" w:rsidRDefault="00C46CF1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2368CF" w:rsidRPr="002368CF" w14:paraId="5ABE20AD" w14:textId="77777777" w:rsidTr="00C46CF1">
        <w:trPr>
          <w:trHeight w:val="415"/>
        </w:trPr>
        <w:tc>
          <w:tcPr>
            <w:tcW w:w="1907" w:type="dxa"/>
            <w:gridSpan w:val="3"/>
            <w:vMerge/>
          </w:tcPr>
          <w:p w14:paraId="62D3D295" w14:textId="77777777" w:rsidR="00C46CF1" w:rsidRPr="002368CF" w:rsidRDefault="00C46CF1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69" w:type="dxa"/>
            <w:gridSpan w:val="10"/>
            <w:tcBorders>
              <w:top w:val="single" w:sz="4" w:space="0" w:color="auto"/>
            </w:tcBorders>
            <w:vAlign w:val="center"/>
          </w:tcPr>
          <w:p w14:paraId="734276FE" w14:textId="2EB1570D" w:rsidR="00C46CF1" w:rsidRPr="002368CF" w:rsidRDefault="00C46CF1" w:rsidP="00C46CF1">
            <w:pPr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 w:cs="Times New Roman"/>
                <w:sz w:val="18"/>
                <w:szCs w:val="18"/>
              </w:rPr>
              <w:t>IELTS (Academic Module)</w:t>
            </w:r>
          </w:p>
        </w:tc>
        <w:tc>
          <w:tcPr>
            <w:tcW w:w="1312" w:type="dxa"/>
            <w:gridSpan w:val="3"/>
            <w:tcBorders>
              <w:top w:val="single" w:sz="4" w:space="0" w:color="auto"/>
            </w:tcBorders>
            <w:vAlign w:val="center"/>
          </w:tcPr>
          <w:p w14:paraId="57DBD872" w14:textId="77777777" w:rsidR="00C46CF1" w:rsidRPr="002368CF" w:rsidRDefault="00C46CF1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72" w:type="dxa"/>
            <w:gridSpan w:val="2"/>
            <w:tcBorders>
              <w:top w:val="single" w:sz="4" w:space="0" w:color="auto"/>
            </w:tcBorders>
            <w:vAlign w:val="center"/>
          </w:tcPr>
          <w:p w14:paraId="280B7617" w14:textId="77777777" w:rsidR="00C46CF1" w:rsidRPr="002368CF" w:rsidRDefault="00C46CF1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2368CF" w:rsidRPr="002368CF" w14:paraId="42E23545" w14:textId="77777777" w:rsidTr="006A5F7D">
        <w:trPr>
          <w:trHeight w:val="545"/>
        </w:trPr>
        <w:tc>
          <w:tcPr>
            <w:tcW w:w="1907" w:type="dxa"/>
            <w:gridSpan w:val="3"/>
          </w:tcPr>
          <w:p w14:paraId="77A09DED" w14:textId="77777777" w:rsidR="00065523" w:rsidRPr="002368CF" w:rsidRDefault="0006552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Examination on Specialized Fields</w:t>
            </w:r>
          </w:p>
        </w:tc>
        <w:tc>
          <w:tcPr>
            <w:tcW w:w="1080" w:type="dxa"/>
            <w:gridSpan w:val="2"/>
            <w:vAlign w:val="center"/>
          </w:tcPr>
          <w:p w14:paraId="67D784D5" w14:textId="36AB2FB2" w:rsidR="00065523" w:rsidRPr="002368CF" w:rsidRDefault="00065523" w:rsidP="2C25E474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Field</w:t>
            </w:r>
            <w:r w:rsidR="3446D879" w:rsidRPr="002368CF">
              <w:rPr>
                <w:rFonts w:asciiTheme="minorHAnsi" w:hAnsiTheme="minorHAnsi"/>
                <w:sz w:val="18"/>
                <w:szCs w:val="18"/>
              </w:rPr>
              <w:t xml:space="preserve"> Number</w:t>
            </w:r>
          </w:p>
        </w:tc>
        <w:tc>
          <w:tcPr>
            <w:tcW w:w="1403" w:type="dxa"/>
            <w:gridSpan w:val="3"/>
            <w:vAlign w:val="center"/>
          </w:tcPr>
          <w:p w14:paraId="520FC368" w14:textId="77777777" w:rsidR="00065523" w:rsidRPr="002368CF" w:rsidRDefault="00065523" w:rsidP="00433737">
            <w:pPr>
              <w:snapToGrid w:val="0"/>
              <w:spacing w:line="0" w:lineRule="atLeast"/>
              <w:ind w:left="180" w:hangingChars="100" w:hanging="180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808" w:type="dxa"/>
            <w:gridSpan w:val="4"/>
            <w:vAlign w:val="center"/>
          </w:tcPr>
          <w:p w14:paraId="41C8596D" w14:textId="77777777" w:rsidR="00065523" w:rsidRPr="002368CF" w:rsidRDefault="00065523" w:rsidP="00433737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Name of Specialized Field</w:t>
            </w:r>
          </w:p>
        </w:tc>
        <w:tc>
          <w:tcPr>
            <w:tcW w:w="2862" w:type="dxa"/>
            <w:gridSpan w:val="6"/>
            <w:vAlign w:val="center"/>
          </w:tcPr>
          <w:p w14:paraId="3E1B92F9" w14:textId="77777777" w:rsidR="00065523" w:rsidRPr="002368CF" w:rsidRDefault="00065523" w:rsidP="00433737">
            <w:pPr>
              <w:snapToGrid w:val="0"/>
              <w:spacing w:line="0" w:lineRule="atLeast"/>
              <w:ind w:left="180" w:hangingChars="100" w:hanging="180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2368CF" w:rsidRPr="002368CF" w14:paraId="4BB02AA2" w14:textId="77777777" w:rsidTr="2C25E474">
        <w:tc>
          <w:tcPr>
            <w:tcW w:w="4390" w:type="dxa"/>
            <w:gridSpan w:val="8"/>
          </w:tcPr>
          <w:p w14:paraId="20F4E055" w14:textId="007CD01A" w:rsidR="00065523" w:rsidRPr="002368CF" w:rsidRDefault="00C5EAD2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 xml:space="preserve">Language of Choice for Written Examination </w:t>
            </w:r>
            <w:r w:rsidR="00065523" w:rsidRPr="002368CF">
              <w:rPr>
                <w:rFonts w:asciiTheme="minorHAnsi" w:hAnsiTheme="minorHAnsi"/>
                <w:sz w:val="18"/>
                <w:szCs w:val="18"/>
              </w:rPr>
              <w:t xml:space="preserve">on </w:t>
            </w:r>
            <w:r w:rsidR="3CF6247E" w:rsidRPr="002368CF">
              <w:rPr>
                <w:rFonts w:asciiTheme="minorHAnsi" w:hAnsiTheme="minorHAnsi"/>
                <w:sz w:val="18"/>
                <w:szCs w:val="18"/>
              </w:rPr>
              <w:t>Specialized</w:t>
            </w:r>
            <w:r w:rsidR="00065523" w:rsidRPr="002368CF">
              <w:rPr>
                <w:rFonts w:asciiTheme="minorHAnsi" w:hAnsiTheme="minorHAnsi"/>
                <w:sz w:val="18"/>
                <w:szCs w:val="18"/>
              </w:rPr>
              <w:t xml:space="preserve"> Field </w:t>
            </w:r>
            <w:r w:rsidR="00065523" w:rsidRPr="002368C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670" w:type="dxa"/>
            <w:gridSpan w:val="10"/>
            <w:vAlign w:val="center"/>
          </w:tcPr>
          <w:p w14:paraId="45DD0907" w14:textId="00F45ACD" w:rsidR="00065523" w:rsidRPr="002368CF" w:rsidRDefault="008C7330" w:rsidP="00433737">
            <w:pPr>
              <w:snapToGrid w:val="0"/>
              <w:spacing w:line="0" w:lineRule="atLeast"/>
              <w:ind w:left="200" w:hangingChars="100" w:hanging="20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hint="eastAsia"/>
              </w:rPr>
              <w:t>□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2368CF">
              <w:rPr>
                <w:rFonts w:asciiTheme="minorHAnsi" w:hAnsiTheme="minorHAnsi"/>
                <w:sz w:val="18"/>
                <w:szCs w:val="18"/>
              </w:rPr>
              <w:t xml:space="preserve"> Japanese   </w:t>
            </w:r>
            <w:r w:rsidRPr="002368CF">
              <w:rPr>
                <w:rFonts w:hint="eastAsia"/>
              </w:rPr>
              <w:t>□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2368CF">
              <w:rPr>
                <w:rFonts w:asciiTheme="minorHAnsi" w:hAnsiTheme="minorHAnsi"/>
                <w:sz w:val="18"/>
                <w:szCs w:val="18"/>
              </w:rPr>
              <w:t xml:space="preserve"> English</w:t>
            </w:r>
          </w:p>
        </w:tc>
      </w:tr>
      <w:tr w:rsidR="00433737" w:rsidRPr="0068583F" w14:paraId="15EF9158" w14:textId="77777777" w:rsidTr="00C46CF1">
        <w:trPr>
          <w:trHeight w:val="421"/>
        </w:trPr>
        <w:tc>
          <w:tcPr>
            <w:tcW w:w="4390" w:type="dxa"/>
            <w:gridSpan w:val="8"/>
            <w:vAlign w:val="center"/>
          </w:tcPr>
          <w:p w14:paraId="06616346" w14:textId="7D82AA20" w:rsidR="00065523" w:rsidRPr="0068583F" w:rsidRDefault="00065523" w:rsidP="00F63A5C">
            <w:pPr>
              <w:spacing w:line="0" w:lineRule="atLeas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Language</w:t>
            </w:r>
            <w:r w:rsidR="00F63A5C" w:rsidRPr="0068583F">
              <w:rPr>
                <w:rFonts w:asciiTheme="minorHAnsi" w:hAnsiTheme="minorHAnsi"/>
                <w:sz w:val="18"/>
                <w:szCs w:val="18"/>
              </w:rPr>
              <w:t xml:space="preserve"> of Choice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for Interview</w:t>
            </w:r>
            <w:r w:rsidR="00F63A5C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670" w:type="dxa"/>
            <w:gridSpan w:val="10"/>
            <w:vAlign w:val="center"/>
          </w:tcPr>
          <w:p w14:paraId="6941A1F8" w14:textId="00703DA8" w:rsidR="00065523" w:rsidRPr="0068583F" w:rsidRDefault="008C7330" w:rsidP="00433737">
            <w:pPr>
              <w:snapToGrid w:val="0"/>
              <w:spacing w:line="0" w:lineRule="atLeast"/>
              <w:ind w:left="200" w:hangingChars="100" w:hanging="20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English</w:t>
            </w:r>
          </w:p>
        </w:tc>
      </w:tr>
      <w:tr w:rsidR="00065273" w:rsidRPr="0068583F" w14:paraId="489748CD" w14:textId="77777777" w:rsidTr="2C25E474">
        <w:tc>
          <w:tcPr>
            <w:tcW w:w="1907" w:type="dxa"/>
            <w:gridSpan w:val="3"/>
            <w:vMerge w:val="restart"/>
            <w:vAlign w:val="center"/>
          </w:tcPr>
          <w:p w14:paraId="7B227799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Academic History</w:t>
            </w:r>
          </w:p>
        </w:tc>
        <w:tc>
          <w:tcPr>
            <w:tcW w:w="1524" w:type="dxa"/>
            <w:gridSpan w:val="3"/>
            <w:tcBorders>
              <w:bottom w:val="single" w:sz="4" w:space="0" w:color="auto"/>
            </w:tcBorders>
            <w:vAlign w:val="center"/>
          </w:tcPr>
          <w:p w14:paraId="7453191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lang w:eastAsia="zh-TW"/>
              </w:rPr>
              <w:t>Period</w:t>
            </w:r>
          </w:p>
          <w:p w14:paraId="32F7B3D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YYYY/MM)</w:t>
            </w:r>
          </w:p>
        </w:tc>
        <w:tc>
          <w:tcPr>
            <w:tcW w:w="5629" w:type="dxa"/>
            <w:gridSpan w:val="12"/>
            <w:vAlign w:val="center"/>
          </w:tcPr>
          <w:p w14:paraId="63BC445B" w14:textId="6CFA00F6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Schools/ Universities</w:t>
            </w:r>
          </w:p>
        </w:tc>
      </w:tr>
      <w:tr w:rsidR="00065273" w:rsidRPr="0068583F" w14:paraId="72FE8116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6ED0AFF8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  <w:lang w:eastAsia="zh-TW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BB295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10FED0C7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1A9C232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High School</w:t>
            </w:r>
          </w:p>
        </w:tc>
      </w:tr>
      <w:tr w:rsidR="00065273" w:rsidRPr="0068583F" w14:paraId="1EEBAACE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28AB1FFB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6A4BE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5C1AEE94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rolled in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103F90A4" w14:textId="1DCBB593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19C9421" w14:textId="4BCE212A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                          </w:t>
            </w:r>
          </w:p>
        </w:tc>
      </w:tr>
      <w:tr w:rsidR="00065273" w:rsidRPr="0068583F" w14:paraId="1C68CE76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52045B34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C6D7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0677DDA2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/ Expected to graduate from</w:t>
            </w:r>
          </w:p>
          <w:p w14:paraId="3F7E33D1" w14:textId="73EE8D6A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6796B9F5" w14:textId="3DDB3654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                        </w:t>
            </w:r>
          </w:p>
        </w:tc>
      </w:tr>
      <w:tr w:rsidR="00065273" w:rsidRPr="0068583F" w14:paraId="1760196E" w14:textId="77777777" w:rsidTr="00C46CF1">
        <w:trPr>
          <w:trHeight w:val="405"/>
        </w:trPr>
        <w:tc>
          <w:tcPr>
            <w:tcW w:w="1907" w:type="dxa"/>
            <w:gridSpan w:val="3"/>
            <w:vMerge/>
          </w:tcPr>
          <w:p w14:paraId="7C2ACFD8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494B5" w14:textId="18D00572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  <w:vAlign w:val="center"/>
          </w:tcPr>
          <w:p w14:paraId="4079AFF5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55BEF475" w14:textId="77777777" w:rsidTr="00C46CF1">
        <w:trPr>
          <w:trHeight w:val="410"/>
        </w:trPr>
        <w:tc>
          <w:tcPr>
            <w:tcW w:w="1907" w:type="dxa"/>
            <w:gridSpan w:val="3"/>
            <w:vMerge/>
            <w:vAlign w:val="center"/>
          </w:tcPr>
          <w:p w14:paraId="0B1E9A5C" w14:textId="4CDF7D94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</w:tcBorders>
            <w:vAlign w:val="center"/>
          </w:tcPr>
          <w:p w14:paraId="30146A1A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vAlign w:val="center"/>
          </w:tcPr>
          <w:p w14:paraId="1A374782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183AB2D3" w14:textId="77777777" w:rsidTr="006A5F7D">
        <w:trPr>
          <w:trHeight w:val="357"/>
        </w:trPr>
        <w:tc>
          <w:tcPr>
            <w:tcW w:w="1907" w:type="dxa"/>
            <w:gridSpan w:val="3"/>
            <w:vMerge w:val="restart"/>
          </w:tcPr>
          <w:p w14:paraId="19B5091E" w14:textId="34E1795F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Work Experience</w:t>
            </w:r>
          </w:p>
        </w:tc>
        <w:tc>
          <w:tcPr>
            <w:tcW w:w="1524" w:type="dxa"/>
            <w:gridSpan w:val="3"/>
            <w:vAlign w:val="center"/>
          </w:tcPr>
          <w:p w14:paraId="512B8ADB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vAlign w:val="center"/>
          </w:tcPr>
          <w:p w14:paraId="0E7ACDED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466D901B" w14:textId="77777777" w:rsidTr="006A5F7D">
        <w:trPr>
          <w:trHeight w:val="419"/>
        </w:trPr>
        <w:tc>
          <w:tcPr>
            <w:tcW w:w="1907" w:type="dxa"/>
            <w:gridSpan w:val="3"/>
            <w:vMerge/>
          </w:tcPr>
          <w:p w14:paraId="59670875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vAlign w:val="center"/>
          </w:tcPr>
          <w:p w14:paraId="60BC62EB" w14:textId="79733D1B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vAlign w:val="center"/>
          </w:tcPr>
          <w:p w14:paraId="362BB939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55A4DF97" w14:textId="77777777" w:rsidTr="00EE1581">
        <w:trPr>
          <w:trHeight w:val="750"/>
        </w:trPr>
        <w:tc>
          <w:tcPr>
            <w:tcW w:w="1907" w:type="dxa"/>
            <w:gridSpan w:val="3"/>
            <w:vAlign w:val="center"/>
          </w:tcPr>
          <w:p w14:paraId="3843385D" w14:textId="77777777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urrent Address</w:t>
            </w:r>
          </w:p>
        </w:tc>
        <w:tc>
          <w:tcPr>
            <w:tcW w:w="7153" w:type="dxa"/>
            <w:gridSpan w:val="15"/>
          </w:tcPr>
          <w:p w14:paraId="397D487C" w14:textId="1C851C8B" w:rsidR="00F63A5C" w:rsidRPr="0068583F" w:rsidRDefault="00F63A5C" w:rsidP="00F63A5C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Postal Code                    </w:t>
            </w:r>
          </w:p>
          <w:p w14:paraId="1E022BD3" w14:textId="108B2CC6" w:rsidR="00190B40" w:rsidRPr="0068583F" w:rsidRDefault="659026C1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2C8080E7" w14:textId="703659E2" w:rsidR="00065523" w:rsidRPr="0068583F" w:rsidRDefault="00065523" w:rsidP="00433737">
            <w:pPr>
              <w:tabs>
                <w:tab w:val="left" w:pos="16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  <w:p w14:paraId="58DDF24A" w14:textId="702332B4" w:rsidR="00065523" w:rsidRPr="0068583F" w:rsidRDefault="00065523" w:rsidP="00433737">
            <w:pPr>
              <w:tabs>
                <w:tab w:val="left" w:pos="6485"/>
                <w:tab w:val="left" w:pos="6560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-mail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>: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ab/>
            </w:r>
          </w:p>
        </w:tc>
      </w:tr>
      <w:tr w:rsidR="00433737" w:rsidRPr="0068583F" w14:paraId="4C701D95" w14:textId="77777777" w:rsidTr="00EE1581">
        <w:trPr>
          <w:trHeight w:val="738"/>
        </w:trPr>
        <w:tc>
          <w:tcPr>
            <w:tcW w:w="1907" w:type="dxa"/>
            <w:gridSpan w:val="3"/>
          </w:tcPr>
          <w:p w14:paraId="37B3227E" w14:textId="016CE4E8" w:rsidR="006749B1" w:rsidRDefault="006749B1" w:rsidP="006749B1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ontact Information</w:t>
            </w:r>
          </w:p>
          <w:p w14:paraId="16A6C006" w14:textId="6E3EFC95" w:rsidR="00065523" w:rsidRPr="0068583F" w:rsidRDefault="006749B1" w:rsidP="006749B1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If it is the same as above, please write "Same as above")</w:t>
            </w:r>
          </w:p>
        </w:tc>
        <w:tc>
          <w:tcPr>
            <w:tcW w:w="7153" w:type="dxa"/>
            <w:gridSpan w:val="15"/>
          </w:tcPr>
          <w:p w14:paraId="165280C9" w14:textId="39A4D1A5" w:rsidR="00F63A5C" w:rsidRPr="0068583F" w:rsidRDefault="00F63A5C" w:rsidP="00F63A5C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Postal Code                    </w:t>
            </w:r>
          </w:p>
          <w:p w14:paraId="1C9761F9" w14:textId="77478F43" w:rsidR="00190B40" w:rsidRPr="0068583F" w:rsidRDefault="5DE3C9C6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3C4F4B32" w14:textId="115D0A1F" w:rsidR="00065523" w:rsidRPr="0068583F" w:rsidRDefault="00065523" w:rsidP="00433737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: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49047E5A" w14:textId="77777777" w:rsidR="00065523" w:rsidRPr="0068583F" w:rsidRDefault="00065523" w:rsidP="00433737">
            <w:pPr>
              <w:tabs>
                <w:tab w:val="left" w:pos="1687"/>
                <w:tab w:val="left" w:pos="25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E-mail: </w:t>
            </w:r>
          </w:p>
        </w:tc>
      </w:tr>
      <w:tr w:rsidR="00433737" w:rsidRPr="0068583F" w14:paraId="19D0A488" w14:textId="77777777" w:rsidTr="006A24C1">
        <w:trPr>
          <w:trHeight w:val="782"/>
        </w:trPr>
        <w:tc>
          <w:tcPr>
            <w:tcW w:w="6198" w:type="dxa"/>
            <w:gridSpan w:val="12"/>
            <w:tcBorders>
              <w:left w:val="nil"/>
              <w:bottom w:val="nil"/>
            </w:tcBorders>
            <w:vAlign w:val="center"/>
          </w:tcPr>
          <w:p w14:paraId="042BC3A3" w14:textId="334238AF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Please read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the 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“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Notes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”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</w:t>
            </w:r>
            <w:r w:rsidR="00163EC9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on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the</w:t>
            </w:r>
            <w:r w:rsidR="00163EC9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following page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carefully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before filling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out the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pplication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orm. </w:t>
            </w:r>
          </w:p>
        </w:tc>
        <w:tc>
          <w:tcPr>
            <w:tcW w:w="2862" w:type="dxa"/>
            <w:gridSpan w:val="6"/>
            <w:vAlign w:val="center"/>
          </w:tcPr>
          <w:p w14:paraId="1DFCE3E9" w14:textId="3959FBF0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Student 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ID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N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  <w:p w14:paraId="09C0351E" w14:textId="77777777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2DC280B6" w14:textId="77777777" w:rsidR="00065523" w:rsidRPr="0068583F" w:rsidRDefault="00065523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For students of Kyushu University only)</w:t>
            </w:r>
          </w:p>
        </w:tc>
      </w:tr>
    </w:tbl>
    <w:p w14:paraId="5DD2DC38" w14:textId="77777777" w:rsidR="00065273" w:rsidRPr="00A509F1" w:rsidRDefault="00065273">
      <w:pPr>
        <w:widowControl/>
        <w:jc w:val="left"/>
        <w:rPr>
          <w:rFonts w:asciiTheme="minorHAnsi" w:hAnsiTheme="minorHAnsi"/>
          <w:shd w:val="clear" w:color="auto" w:fill="FFFFFF"/>
        </w:rPr>
      </w:pPr>
      <w:r w:rsidRPr="00A509F1">
        <w:rPr>
          <w:rFonts w:asciiTheme="minorHAnsi" w:hAnsiTheme="minorHAnsi"/>
          <w:shd w:val="clear" w:color="auto" w:fill="FFFFFF"/>
        </w:rPr>
        <w:br w:type="page"/>
      </w:r>
    </w:p>
    <w:p w14:paraId="3648E608" w14:textId="08AC8765" w:rsidR="00163EC9" w:rsidRPr="002368CF" w:rsidRDefault="00163EC9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  <w:r w:rsidRPr="002368CF">
        <w:rPr>
          <w:rFonts w:asciiTheme="minorHAnsi" w:hAnsiTheme="minorHAnsi"/>
          <w:u w:val="single"/>
          <w:shd w:val="clear" w:color="auto" w:fill="FFFFFF"/>
        </w:rPr>
        <w:lastRenderedPageBreak/>
        <w:t xml:space="preserve">Notes on the </w:t>
      </w:r>
      <w:r w:rsidR="00A26E4C" w:rsidRPr="002368CF">
        <w:rPr>
          <w:rFonts w:asciiTheme="minorHAnsi" w:hAnsiTheme="minorHAnsi"/>
          <w:u w:val="single"/>
          <w:shd w:val="clear" w:color="auto" w:fill="FFFFFF"/>
        </w:rPr>
        <w:t>C</w:t>
      </w:r>
      <w:r w:rsidRPr="002368CF">
        <w:rPr>
          <w:rFonts w:asciiTheme="minorHAnsi" w:hAnsiTheme="minorHAnsi"/>
          <w:u w:val="single"/>
          <w:shd w:val="clear" w:color="auto" w:fill="FFFFFF"/>
        </w:rPr>
        <w:t xml:space="preserve">ompletion of the </w:t>
      </w:r>
      <w:r w:rsidR="00A26E4C" w:rsidRPr="002368CF">
        <w:rPr>
          <w:rFonts w:asciiTheme="minorHAnsi" w:hAnsiTheme="minorHAnsi"/>
          <w:u w:val="single"/>
          <w:shd w:val="clear" w:color="auto" w:fill="FFFFFF"/>
        </w:rPr>
        <w:t>A</w:t>
      </w:r>
      <w:r w:rsidRPr="002368CF">
        <w:rPr>
          <w:rFonts w:asciiTheme="minorHAnsi" w:hAnsiTheme="minorHAnsi"/>
          <w:u w:val="single"/>
          <w:shd w:val="clear" w:color="auto" w:fill="FFFFFF"/>
        </w:rPr>
        <w:t xml:space="preserve">pplication </w:t>
      </w:r>
      <w:r w:rsidR="00A26E4C" w:rsidRPr="002368CF">
        <w:rPr>
          <w:rFonts w:asciiTheme="minorHAnsi" w:hAnsiTheme="minorHAnsi"/>
          <w:u w:val="single"/>
          <w:shd w:val="clear" w:color="auto" w:fill="FFFFFF"/>
        </w:rPr>
        <w:t>F</w:t>
      </w:r>
      <w:r w:rsidRPr="002368CF">
        <w:rPr>
          <w:rFonts w:asciiTheme="minorHAnsi" w:hAnsiTheme="minorHAnsi"/>
          <w:u w:val="single"/>
          <w:shd w:val="clear" w:color="auto" w:fill="FFFFFF"/>
        </w:rPr>
        <w:t>orm</w:t>
      </w:r>
      <w:r w:rsidRPr="002368CF">
        <w:rPr>
          <w:rFonts w:asciiTheme="minorHAnsi" w:eastAsia="PMingLiU" w:hAnsiTheme="minorHAnsi"/>
          <w:shd w:val="clear" w:color="auto" w:fill="FFFFFF"/>
          <w:lang w:eastAsia="zh-TW"/>
        </w:rPr>
        <w:t xml:space="preserve"> </w:t>
      </w:r>
      <w:r w:rsidRPr="002368CF">
        <w:rPr>
          <w:rFonts w:asciiTheme="minorHAnsi" w:hAnsiTheme="minorHAnsi"/>
        </w:rPr>
        <w:t>(You do not need to submit this page)</w:t>
      </w:r>
    </w:p>
    <w:p w14:paraId="297B89F8" w14:textId="77777777" w:rsidR="00065523" w:rsidRPr="002368CF" w:rsidRDefault="00065523" w:rsidP="00433737">
      <w:pPr>
        <w:spacing w:line="0" w:lineRule="atLeast"/>
        <w:rPr>
          <w:rFonts w:asciiTheme="minorHAnsi" w:hAnsiTheme="minorHAnsi"/>
        </w:rPr>
      </w:pPr>
    </w:p>
    <w:p w14:paraId="0368BC0D" w14:textId="77777777" w:rsidR="00065523" w:rsidRPr="002368CF" w:rsidRDefault="00065523" w:rsidP="00433737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002368CF">
        <w:rPr>
          <w:rFonts w:asciiTheme="minorHAnsi" w:hAnsiTheme="minorHAnsi"/>
        </w:rPr>
        <w:t>Do not fill in the fields marked with an asterisk (*).</w:t>
      </w:r>
    </w:p>
    <w:p w14:paraId="6402E0BD" w14:textId="576B5082" w:rsidR="00065523" w:rsidRPr="002368CF" w:rsidRDefault="03914558" w:rsidP="2C25E474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002368CF">
        <w:rPr>
          <w:rFonts w:asciiTheme="minorHAnsi" w:hAnsiTheme="minorHAnsi" w:cs="Times New Roman"/>
        </w:rPr>
        <w:t xml:space="preserve">Neither </w:t>
      </w:r>
      <w:r w:rsidR="2220E5DC" w:rsidRPr="002368CF">
        <w:rPr>
          <w:rFonts w:asciiTheme="minorHAnsi" w:hAnsiTheme="minorHAnsi" w:cs="Times New Roman"/>
        </w:rPr>
        <w:t>c</w:t>
      </w:r>
      <w:r w:rsidR="00766B20" w:rsidRPr="002368CF">
        <w:rPr>
          <w:rFonts w:asciiTheme="minorHAnsi" w:hAnsiTheme="minorHAnsi" w:cs="Times New Roman"/>
        </w:rPr>
        <w:t>hanges in the desired course n</w:t>
      </w:r>
      <w:r w:rsidR="00766B20" w:rsidRPr="002368CF">
        <w:rPr>
          <w:rFonts w:asciiTheme="minorHAnsi" w:hAnsiTheme="minorHAnsi" w:cs="Arial"/>
          <w:shd w:val="clear" w:color="auto" w:fill="FFFFFF"/>
        </w:rPr>
        <w:t>or specialized field of the examination</w:t>
      </w:r>
      <w:r w:rsidR="00766B20" w:rsidRPr="002368CF">
        <w:rPr>
          <w:rFonts w:asciiTheme="minorHAnsi" w:hAnsiTheme="minorHAnsi" w:cs="Times New Roman"/>
        </w:rPr>
        <w:t xml:space="preserve"> are permitted after applying.</w:t>
      </w:r>
    </w:p>
    <w:p w14:paraId="4AFC8270" w14:textId="06954797" w:rsidR="00887A89" w:rsidRPr="002368CF" w:rsidRDefault="00887A89" w:rsidP="2C25E474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002368CF">
        <w:rPr>
          <w:rFonts w:asciiTheme="minorHAnsi" w:hAnsiTheme="minorHAnsi"/>
        </w:rPr>
        <w:t>Applicants should contact their academic supervisor of choice before the start of the application period to thoroughly discuss the content of their research and other relevant matters.</w:t>
      </w:r>
    </w:p>
    <w:p w14:paraId="66209097" w14:textId="4E03E0A4" w:rsidR="004C43E0" w:rsidRPr="002368CF" w:rsidRDefault="004C43E0" w:rsidP="00B437DC">
      <w:pPr>
        <w:pStyle w:val="a5"/>
        <w:numPr>
          <w:ilvl w:val="0"/>
          <w:numId w:val="30"/>
        </w:numPr>
        <w:ind w:leftChars="0"/>
        <w:rPr>
          <w:rFonts w:asciiTheme="minorHAnsi" w:hAnsiTheme="minorHAnsi" w:cs="Times New Roman"/>
        </w:rPr>
      </w:pPr>
      <w:r w:rsidRPr="002368CF">
        <w:rPr>
          <w:rFonts w:asciiTheme="minorHAnsi" w:hAnsiTheme="minorHAnsi" w:cs="Times New Roman"/>
        </w:rPr>
        <w:t>For “</w:t>
      </w:r>
      <w:r w:rsidRPr="002368CF">
        <w:rPr>
          <w:rFonts w:asciiTheme="minorHAnsi" w:hAnsiTheme="minorHAnsi"/>
        </w:rPr>
        <w:t>Examination on Specialized Fields</w:t>
      </w:r>
      <w:r w:rsidRPr="002368CF">
        <w:rPr>
          <w:rFonts w:asciiTheme="minorHAnsi" w:hAnsiTheme="minorHAnsi" w:cs="Times New Roman"/>
        </w:rPr>
        <w:t xml:space="preserve">,” select one of the specialized fields you wish to take from among those listed on </w:t>
      </w:r>
      <w:r w:rsidR="00912A7D" w:rsidRPr="002368CF">
        <w:rPr>
          <w:rFonts w:asciiTheme="minorHAnsi" w:hAnsiTheme="minorHAnsi" w:cs="Times New Roman"/>
        </w:rPr>
        <w:t>“</w:t>
      </w:r>
      <w:r w:rsidR="00912A7D" w:rsidRPr="002368CF">
        <w:rPr>
          <w:rFonts w:ascii="Times New Roman" w:hAnsi="Times New Roman" w:cs="Times New Roman"/>
        </w:rPr>
        <w:t>Ⅳ</w:t>
      </w:r>
      <w:r w:rsidR="00912A7D" w:rsidRPr="002368CF">
        <w:rPr>
          <w:rFonts w:asciiTheme="minorHAnsi" w:hAnsiTheme="minorHAnsi" w:cs="Times New Roman"/>
        </w:rPr>
        <w:t xml:space="preserve"> 6</w:t>
      </w:r>
      <w:r w:rsidR="008C7330" w:rsidRPr="002368CF">
        <w:rPr>
          <w:rFonts w:asciiTheme="minorHAnsi" w:hAnsiTheme="minorHAnsi" w:cs="Times New Roman"/>
        </w:rPr>
        <w:t xml:space="preserve"> </w:t>
      </w:r>
      <w:r w:rsidR="00912A7D" w:rsidRPr="002368CF">
        <w:rPr>
          <w:rFonts w:asciiTheme="minorHAnsi" w:hAnsiTheme="minorHAnsi" w:cs="Times New Roman"/>
        </w:rPr>
        <w:t xml:space="preserve">(2) Specialized Fields and Scopes of the Examination” </w:t>
      </w:r>
      <w:r w:rsidRPr="002368CF">
        <w:rPr>
          <w:rFonts w:asciiTheme="minorHAnsi" w:hAnsiTheme="minorHAnsi" w:cs="Times New Roman"/>
        </w:rPr>
        <w:t xml:space="preserve">and </w:t>
      </w:r>
      <w:r w:rsidR="00912A7D" w:rsidRPr="002368CF">
        <w:rPr>
          <w:rFonts w:asciiTheme="minorHAnsi" w:hAnsiTheme="minorHAnsi" w:cs="Times New Roman"/>
        </w:rPr>
        <w:t>fill in</w:t>
      </w:r>
      <w:r w:rsidRPr="002368CF">
        <w:rPr>
          <w:rFonts w:asciiTheme="minorHAnsi" w:hAnsiTheme="minorHAnsi" w:cs="Times New Roman"/>
        </w:rPr>
        <w:t xml:space="preserve"> the field number and the name of the specialized field.</w:t>
      </w:r>
    </w:p>
    <w:p w14:paraId="792D240A" w14:textId="77777777" w:rsidR="00940090" w:rsidRPr="002368CF" w:rsidRDefault="00940090" w:rsidP="00940090">
      <w:pPr>
        <w:pStyle w:val="a5"/>
        <w:numPr>
          <w:ilvl w:val="0"/>
          <w:numId w:val="30"/>
        </w:numPr>
        <w:spacing w:after="120"/>
        <w:ind w:leftChars="0"/>
        <w:rPr>
          <w:rFonts w:asciiTheme="minorHAnsi" w:hAnsiTheme="minorHAnsi" w:cs="Times New Roman"/>
        </w:rPr>
      </w:pPr>
      <w:r w:rsidRPr="002368CF">
        <w:rPr>
          <w:rFonts w:asciiTheme="minorHAnsi" w:hAnsiTheme="minorHAnsi"/>
        </w:rPr>
        <w:t xml:space="preserve">If you need extra space to complete the sections of “Academic History” and “Work Experience” in this application, you can add it directly in the form and print 2 pages per sheet on both sides, if necessary. </w:t>
      </w:r>
    </w:p>
    <w:p w14:paraId="578B2CC0" w14:textId="7F828A8F" w:rsidR="00940090" w:rsidRPr="002368CF" w:rsidRDefault="00940090" w:rsidP="00940090">
      <w:pPr>
        <w:pStyle w:val="a5"/>
        <w:numPr>
          <w:ilvl w:val="0"/>
          <w:numId w:val="30"/>
        </w:numPr>
        <w:spacing w:after="120"/>
        <w:ind w:leftChars="0"/>
        <w:rPr>
          <w:rFonts w:asciiTheme="minorHAnsi" w:hAnsiTheme="minorHAnsi" w:cs="Times New Roman"/>
        </w:rPr>
      </w:pPr>
      <w:r w:rsidRPr="002368CF">
        <w:rPr>
          <w:rFonts w:asciiTheme="minorHAnsi" w:hAnsiTheme="minorHAnsi" w:cs="Times New Roman"/>
        </w:rPr>
        <w:t>If any falsification is identified in the submitted documents, admission will be revoked even after enrollment.</w:t>
      </w:r>
    </w:p>
    <w:p w14:paraId="0464B4C5" w14:textId="01F5AE17" w:rsidR="00940090" w:rsidRPr="002368CF" w:rsidRDefault="00940090" w:rsidP="2C25E474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002368CF">
        <w:rPr>
          <w:rFonts w:asciiTheme="minorHAnsi" w:hAnsiTheme="minorHAnsi"/>
        </w:rPr>
        <w:t xml:space="preserve">If there is any change in your current address or contact information during the admission procedure, please contact the Student Affairs Division of the </w:t>
      </w:r>
      <w:r w:rsidR="063BDB6C" w:rsidRPr="002368CF">
        <w:rPr>
          <w:rFonts w:asciiTheme="minorHAnsi" w:hAnsiTheme="minorHAnsi"/>
        </w:rPr>
        <w:t>Administration</w:t>
      </w:r>
      <w:r w:rsidRPr="002368CF">
        <w:rPr>
          <w:rFonts w:asciiTheme="minorHAnsi" w:hAnsiTheme="minorHAnsi"/>
        </w:rPr>
        <w:t xml:space="preserve"> Office of Design as soon as possible.</w:t>
      </w:r>
    </w:p>
    <w:p w14:paraId="270023D1" w14:textId="58868D05" w:rsidR="00912A7D" w:rsidRPr="002368CF" w:rsidRDefault="00912A7D" w:rsidP="00912A7D">
      <w:pPr>
        <w:rPr>
          <w:rFonts w:asciiTheme="minorHAnsi" w:hAnsiTheme="minorHAnsi"/>
        </w:rPr>
      </w:pPr>
    </w:p>
    <w:p w14:paraId="08F646D1" w14:textId="4E473B44" w:rsidR="00BA7F3F" w:rsidRPr="002368CF" w:rsidRDefault="00940090" w:rsidP="006A5F7D">
      <w:pPr>
        <w:widowControl/>
        <w:jc w:val="left"/>
        <w:rPr>
          <w:rFonts w:asciiTheme="minorHAnsi" w:hAnsiTheme="minorHAnsi"/>
        </w:rPr>
      </w:pPr>
      <w:r w:rsidRPr="002368CF">
        <w:rPr>
          <w:rFonts w:asciiTheme="minorHAnsi" w:hAnsiTheme="minorHAnsi"/>
        </w:rPr>
        <w:br w:type="page"/>
      </w:r>
    </w:p>
    <w:p w14:paraId="44AB4C1E" w14:textId="00E59A04" w:rsidR="00BA7F3F" w:rsidRPr="002368CF" w:rsidRDefault="00BA7F3F" w:rsidP="00BA7F3F">
      <w:pPr>
        <w:rPr>
          <w:rFonts w:asciiTheme="minorHAnsi" w:hAnsiTheme="minorHAnsi"/>
          <w:lang w:eastAsia="zh-TW"/>
        </w:rPr>
      </w:pPr>
      <w:r w:rsidRPr="002368CF">
        <w:rPr>
          <w:rFonts w:asciiTheme="minorHAnsi" w:hAnsi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1DC08A" wp14:editId="408EB47E">
                <wp:simplePos x="0" y="0"/>
                <wp:positionH relativeFrom="column">
                  <wp:posOffset>3642995</wp:posOffset>
                </wp:positionH>
                <wp:positionV relativeFrom="paragraph">
                  <wp:posOffset>-540385</wp:posOffset>
                </wp:positionV>
                <wp:extent cx="9525" cy="6638925"/>
                <wp:effectExtent l="0" t="0" r="28575" b="28575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638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69CF9409">
              <v:shape id="AutoShape 2" style="position:absolute;left:0;text-align:left;margin-left:286.85pt;margin-top:-42.55pt;width:.75pt;height:522.7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" w14:anchorId="10E4E351"/>
            </w:pict>
          </mc:Fallback>
        </mc:AlternateContent>
      </w:r>
      <w:r w:rsidRPr="002368CF">
        <w:rPr>
          <w:rFonts w:asciiTheme="minorHAnsi" w:hAnsiTheme="minorHAnsi"/>
          <w:lang w:eastAsia="zh-TW"/>
        </w:rPr>
        <w:t>(</w:t>
      </w:r>
      <w:r w:rsidRPr="002368CF">
        <w:rPr>
          <w:rFonts w:asciiTheme="minorHAnsi" w:hAnsiTheme="minorHAnsi"/>
        </w:rPr>
        <w:t xml:space="preserve">Appendix </w:t>
      </w:r>
      <w:r w:rsidR="00940090" w:rsidRPr="002368CF">
        <w:rPr>
          <w:rFonts w:asciiTheme="minorHAnsi" w:hAnsiTheme="minorHAnsi"/>
          <w:lang w:eastAsia="zh-TW"/>
        </w:rPr>
        <w:t>3</w:t>
      </w:r>
      <w:r w:rsidRPr="002368CF">
        <w:rPr>
          <w:rFonts w:asciiTheme="minorHAnsi" w:hAnsiTheme="minorHAnsi"/>
          <w:lang w:eastAsia="zh-TW"/>
        </w:rPr>
        <w:t>)</w:t>
      </w:r>
    </w:p>
    <w:p w14:paraId="7A940166" w14:textId="77777777" w:rsidR="00BA7F3F" w:rsidRPr="002368CF" w:rsidRDefault="00BA7F3F" w:rsidP="00BA7F3F">
      <w:pPr>
        <w:ind w:left="498" w:hangingChars="249" w:hanging="498"/>
        <w:rPr>
          <w:rFonts w:asciiTheme="minorHAnsi" w:hAnsiTheme="minorHAnsi"/>
          <w:lang w:eastAsia="zh-TW"/>
        </w:rPr>
      </w:pPr>
    </w:p>
    <w:p w14:paraId="0806D534" w14:textId="4022A11D" w:rsidR="00BA7F3F" w:rsidRPr="002368CF" w:rsidRDefault="722765D4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002368CF">
        <w:rPr>
          <w:rFonts w:asciiTheme="minorHAnsi" w:hAnsiTheme="minorHAnsi"/>
          <w:sz w:val="24"/>
          <w:szCs w:val="24"/>
        </w:rPr>
        <w:t xml:space="preserve"> </w:t>
      </w:r>
    </w:p>
    <w:p w14:paraId="341035B9" w14:textId="5E468EC4" w:rsidR="00BA7F3F" w:rsidRPr="002368CF" w:rsidRDefault="00986AA3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002368CF">
        <w:rPr>
          <w:rFonts w:asciiTheme="minorHAnsi" w:hAnsiTheme="minorHAnsi"/>
          <w:sz w:val="24"/>
          <w:szCs w:val="24"/>
        </w:rPr>
        <w:t>202</w:t>
      </w:r>
      <w:r w:rsidR="00C46CF1" w:rsidRPr="002368CF">
        <w:rPr>
          <w:rFonts w:asciiTheme="minorHAnsi" w:hAnsiTheme="minorHAnsi"/>
          <w:sz w:val="24"/>
          <w:szCs w:val="24"/>
        </w:rPr>
        <w:t>7</w:t>
      </w:r>
      <w:r w:rsidR="722765D4" w:rsidRPr="002368CF">
        <w:rPr>
          <w:rFonts w:asciiTheme="minorHAnsi" w:hAnsiTheme="minorHAnsi"/>
          <w:sz w:val="24"/>
          <w:szCs w:val="24"/>
        </w:rPr>
        <w:t xml:space="preserve"> Master</w:t>
      </w:r>
      <w:r w:rsidR="32AE11DB" w:rsidRPr="002368CF">
        <w:rPr>
          <w:rFonts w:asciiTheme="minorHAnsi" w:hAnsiTheme="minorHAnsi"/>
          <w:sz w:val="24"/>
          <w:szCs w:val="24"/>
        </w:rPr>
        <w:t>’</w:t>
      </w:r>
      <w:r w:rsidR="722765D4" w:rsidRPr="002368CF">
        <w:rPr>
          <w:rFonts w:asciiTheme="minorHAnsi" w:hAnsiTheme="minorHAnsi"/>
          <w:sz w:val="24"/>
          <w:szCs w:val="24"/>
        </w:rPr>
        <w:t>s Program, Graduate School of Design Kyushu University</w:t>
      </w:r>
    </w:p>
    <w:p w14:paraId="136F7D6F" w14:textId="77777777" w:rsidR="00BA7F3F" w:rsidRPr="002368CF" w:rsidRDefault="00BA7F3F" w:rsidP="00BA7F3F">
      <w:pPr>
        <w:spacing w:line="0" w:lineRule="atLeast"/>
        <w:ind w:leftChars="-210" w:left="84" w:rightChars="1612" w:right="3224" w:hangingChars="210" w:hanging="504"/>
        <w:jc w:val="center"/>
        <w:rPr>
          <w:rFonts w:asciiTheme="minorHAnsi" w:hAnsiTheme="minorHAnsi"/>
          <w:sz w:val="24"/>
        </w:rPr>
      </w:pPr>
      <w:r w:rsidRPr="002368CF">
        <w:rPr>
          <w:rFonts w:asciiTheme="minorHAnsi" w:hAnsiTheme="minorHAnsi"/>
          <w:sz w:val="24"/>
        </w:rPr>
        <w:t xml:space="preserve">(Admission by </w:t>
      </w:r>
      <w:r w:rsidRPr="002368CF">
        <w:rPr>
          <w:rFonts w:asciiTheme="minorHAnsi" w:hAnsiTheme="minorHAnsi"/>
          <w:bCs/>
          <w:sz w:val="24"/>
        </w:rPr>
        <w:t>General Entrance Examination</w:t>
      </w:r>
      <w:r w:rsidRPr="002368CF">
        <w:rPr>
          <w:rFonts w:asciiTheme="minorHAnsi" w:hAnsiTheme="minorHAnsi"/>
          <w:sz w:val="24"/>
        </w:rPr>
        <w:t>)</w:t>
      </w:r>
    </w:p>
    <w:p w14:paraId="372BBF40" w14:textId="77777777" w:rsidR="00BA7F3F" w:rsidRPr="002368CF" w:rsidRDefault="00BA7F3F" w:rsidP="00BA7F3F">
      <w:pPr>
        <w:adjustRightInd w:val="0"/>
        <w:snapToGrid w:val="0"/>
        <w:spacing w:line="0" w:lineRule="atLeast"/>
        <w:ind w:leftChars="-140" w:left="610" w:rightChars="1752" w:right="3504" w:hangingChars="371" w:hanging="890"/>
        <w:jc w:val="center"/>
        <w:rPr>
          <w:rFonts w:asciiTheme="minorHAnsi" w:eastAsia="PMingLiU" w:hAnsiTheme="minorHAnsi"/>
          <w:sz w:val="24"/>
          <w:lang w:eastAsia="zh-TW"/>
        </w:rPr>
      </w:pPr>
    </w:p>
    <w:p w14:paraId="2454CF5F" w14:textId="0B8BBA9E" w:rsidR="00BA7F3F" w:rsidRPr="002368CF" w:rsidRDefault="00BA7F3F" w:rsidP="00EE1581">
      <w:pPr>
        <w:spacing w:line="0" w:lineRule="atLeast"/>
        <w:ind w:leftChars="200" w:left="400" w:firstLineChars="550" w:firstLine="1325"/>
        <w:rPr>
          <w:rFonts w:ascii="ＭＳ 明朝" w:eastAsia="ＭＳ 明朝" w:hAnsi="ＭＳ 明朝"/>
          <w:b/>
          <w:bCs/>
        </w:rPr>
      </w:pPr>
      <w:r w:rsidRPr="002368CF">
        <w:rPr>
          <w:rFonts w:asciiTheme="minorHAnsi" w:hAnsiTheme="minorHAnsi"/>
          <w:b/>
          <w:bCs/>
          <w:sz w:val="24"/>
          <w:szCs w:val="24"/>
        </w:rPr>
        <w:t>Examination</w:t>
      </w:r>
      <w:r w:rsidR="463211AD" w:rsidRPr="002368CF">
        <w:rPr>
          <w:rFonts w:asciiTheme="minorHAnsi" w:hAnsiTheme="minorHAnsi"/>
          <w:b/>
          <w:bCs/>
          <w:sz w:val="24"/>
          <w:szCs w:val="24"/>
        </w:rPr>
        <w:t xml:space="preserve"> Slip</w:t>
      </w:r>
    </w:p>
    <w:p w14:paraId="64A4302C" w14:textId="4D7BA1AC" w:rsidR="00BA7F3F" w:rsidRPr="002368CF" w:rsidRDefault="0068583F" w:rsidP="0068583F">
      <w:pPr>
        <w:spacing w:line="0" w:lineRule="atLeast"/>
        <w:ind w:firstLineChars="800" w:firstLine="1920"/>
        <w:rPr>
          <w:rFonts w:asciiTheme="minorHAnsi" w:hAnsiTheme="minorHAnsi"/>
          <w:sz w:val="24"/>
        </w:rPr>
      </w:pPr>
      <w:r w:rsidRPr="002368CF">
        <w:rPr>
          <w:rFonts w:asciiTheme="minorHAnsi" w:hAnsiTheme="minorHAnsi"/>
          <w:sz w:val="24"/>
        </w:rPr>
        <w:t>(</w:t>
      </w:r>
      <w:r w:rsidR="00BA7F3F" w:rsidRPr="002368CF">
        <w:rPr>
          <w:rFonts w:asciiTheme="minorHAnsi" w:eastAsia="ＭＳ Ｐゴシック" w:hAnsiTheme="minorHAnsi"/>
          <w:sz w:val="24"/>
          <w:lang w:eastAsia="zh-TW"/>
        </w:rPr>
        <w:t>受　　験　　票</w:t>
      </w:r>
      <w:r w:rsidRPr="002368CF">
        <w:rPr>
          <w:rFonts w:asciiTheme="minorHAnsi" w:hAnsiTheme="minorHAnsi"/>
          <w:sz w:val="24"/>
        </w:rPr>
        <w:t>)</w:t>
      </w:r>
    </w:p>
    <w:p w14:paraId="09D8FED3" w14:textId="77777777" w:rsidR="00BA7F3F" w:rsidRPr="002368CF" w:rsidRDefault="00BA7F3F" w:rsidP="00BA7F3F">
      <w:pPr>
        <w:ind w:left="598" w:hangingChars="249" w:hanging="598"/>
        <w:rPr>
          <w:rFonts w:asciiTheme="minorHAnsi" w:eastAsia="ＭＳ Ｐゴシック" w:hAnsiTheme="minorHAnsi"/>
          <w:sz w:val="24"/>
          <w:lang w:eastAsia="zh-TW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2"/>
        <w:gridCol w:w="3545"/>
      </w:tblGrid>
      <w:tr w:rsidR="002368CF" w:rsidRPr="002368CF" w14:paraId="5E4624D6" w14:textId="77777777" w:rsidTr="001666F3">
        <w:trPr>
          <w:trHeight w:val="498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4B49B46" w14:textId="77777777" w:rsidR="00BA7F3F" w:rsidRPr="002368CF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hd w:val="clear" w:color="auto" w:fill="FFFFFF"/>
              </w:rPr>
            </w:pPr>
            <w:r w:rsidRPr="002368C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2368CF">
              <w:rPr>
                <w:rFonts w:asciiTheme="minorHAnsi" w:hAnsiTheme="minorHAnsi"/>
                <w:sz w:val="18"/>
                <w:shd w:val="clear" w:color="auto" w:fill="FFFFFF"/>
              </w:rPr>
              <w:t> </w:t>
            </w:r>
          </w:p>
          <w:p w14:paraId="7FB5B63A" w14:textId="77777777" w:rsidR="00BA7F3F" w:rsidRPr="002368C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2368C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2368CF">
              <w:rPr>
                <w:rFonts w:asciiTheme="minorHAnsi" w:hAnsiTheme="minorHAnsi"/>
                <w:sz w:val="18"/>
              </w:rPr>
              <w:t xml:space="preserve">　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91CBB30" w14:textId="77777777" w:rsidR="00BA7F3F" w:rsidRPr="002368CF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2368CF" w:rsidRPr="002368CF" w14:paraId="352FF40D" w14:textId="77777777" w:rsidTr="001666F3">
        <w:trPr>
          <w:trHeight w:val="540"/>
        </w:trPr>
        <w:tc>
          <w:tcPr>
            <w:tcW w:w="1212" w:type="dxa"/>
            <w:vAlign w:val="center"/>
          </w:tcPr>
          <w:p w14:paraId="43FFFE15" w14:textId="77777777" w:rsidR="00BA7F3F" w:rsidRPr="002368C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2368C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3545" w:type="dxa"/>
            <w:vAlign w:val="center"/>
          </w:tcPr>
          <w:p w14:paraId="4EC34B63" w14:textId="77777777" w:rsidR="00BA7F3F" w:rsidRPr="002368CF" w:rsidRDefault="00BA7F3F" w:rsidP="00BA7F3F">
            <w:pPr>
              <w:spacing w:line="0" w:lineRule="atLeast"/>
              <w:jc w:val="right"/>
              <w:rPr>
                <w:rFonts w:asciiTheme="minorHAnsi" w:hAnsiTheme="minorHAnsi"/>
                <w:sz w:val="18"/>
              </w:rPr>
            </w:pPr>
            <w:r w:rsidRPr="002368C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2368CF" w14:paraId="3555C3D1" w14:textId="77777777" w:rsidTr="00643307">
        <w:trPr>
          <w:trHeight w:val="577"/>
        </w:trPr>
        <w:tc>
          <w:tcPr>
            <w:tcW w:w="1212" w:type="dxa"/>
            <w:vAlign w:val="center"/>
          </w:tcPr>
          <w:p w14:paraId="0BB25D75" w14:textId="77777777" w:rsidR="00BA7F3F" w:rsidRPr="002368C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2368C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3545" w:type="dxa"/>
            <w:vAlign w:val="center"/>
          </w:tcPr>
          <w:p w14:paraId="54B816F6" w14:textId="77777777" w:rsidR="00BA7F3F" w:rsidRPr="002368C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</w:p>
        </w:tc>
      </w:tr>
    </w:tbl>
    <w:p w14:paraId="36460AB5" w14:textId="77777777" w:rsidR="00BA7F3F" w:rsidRPr="002368C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38"/>
        <w:gridCol w:w="1404"/>
        <w:gridCol w:w="1715"/>
      </w:tblGrid>
      <w:tr w:rsidR="002368CF" w:rsidRPr="002368CF" w14:paraId="7156FDB4" w14:textId="77777777" w:rsidTr="2C25E474">
        <w:trPr>
          <w:trHeight w:val="525"/>
        </w:trPr>
        <w:tc>
          <w:tcPr>
            <w:tcW w:w="1638" w:type="dxa"/>
            <w:tcBorders>
              <w:tl2br w:val="single" w:sz="4" w:space="0" w:color="auto"/>
            </w:tcBorders>
          </w:tcPr>
          <w:p w14:paraId="38159D2B" w14:textId="77777777" w:rsidR="00BA7F3F" w:rsidRPr="002368CF" w:rsidRDefault="00BA7F3F" w:rsidP="00BA7F3F">
            <w:pPr>
              <w:spacing w:line="0" w:lineRule="atLeast"/>
              <w:ind w:left="448" w:hangingChars="249" w:hanging="44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 xml:space="preserve">       Type</w:t>
            </w:r>
          </w:p>
          <w:p w14:paraId="303B452D" w14:textId="77777777" w:rsidR="00BA7F3F" w:rsidRPr="002368CF" w:rsidRDefault="00BA7F3F" w:rsidP="00BA7F3F">
            <w:pPr>
              <w:spacing w:line="0" w:lineRule="atLeast"/>
              <w:ind w:left="448" w:hangingChars="249" w:hanging="448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1404" w:type="dxa"/>
            <w:vAlign w:val="center"/>
          </w:tcPr>
          <w:p w14:paraId="6CD99EEB" w14:textId="1036917B" w:rsidR="00BA7F3F" w:rsidRPr="002368CF" w:rsidRDefault="00940090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Format</w:t>
            </w:r>
          </w:p>
        </w:tc>
        <w:tc>
          <w:tcPr>
            <w:tcW w:w="1715" w:type="dxa"/>
            <w:vAlign w:val="center"/>
          </w:tcPr>
          <w:p w14:paraId="73B299D3" w14:textId="77777777" w:rsidR="00BA7F3F" w:rsidRPr="002368CF" w:rsidRDefault="00BA7F3F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Time</w:t>
            </w:r>
          </w:p>
          <w:p w14:paraId="25C4289E" w14:textId="77777777" w:rsidR="00BA7F3F" w:rsidRPr="002368CF" w:rsidRDefault="00BA7F3F" w:rsidP="00940090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2368CF">
              <w:rPr>
                <w:rFonts w:asciiTheme="minorHAnsi" w:hAnsiTheme="minorHAnsi"/>
                <w:sz w:val="14"/>
                <w:szCs w:val="18"/>
              </w:rPr>
              <w:t>(Japan Standard Time)</w:t>
            </w:r>
          </w:p>
        </w:tc>
      </w:tr>
      <w:tr w:rsidR="002368CF" w:rsidRPr="002368CF" w14:paraId="5EA46E27" w14:textId="77777777" w:rsidTr="002E1835">
        <w:trPr>
          <w:trHeight w:val="540"/>
        </w:trPr>
        <w:tc>
          <w:tcPr>
            <w:tcW w:w="1638" w:type="dxa"/>
            <w:vMerge w:val="restart"/>
            <w:vAlign w:val="center"/>
          </w:tcPr>
          <w:p w14:paraId="314FC718" w14:textId="60240C3C" w:rsidR="00BA7F3F" w:rsidRPr="002368CF" w:rsidRDefault="006A5F7D" w:rsidP="00B93ADA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riday</w:t>
            </w:r>
            <w:r w:rsidR="00BA7F3F" w:rsidRPr="002368C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, </w:t>
            </w:r>
            <w:r w:rsidR="00494C36" w:rsidRPr="002368C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ugust</w:t>
            </w:r>
            <w:r w:rsidR="00986AA3" w:rsidRPr="002368C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</w:t>
            </w:r>
            <w:r w:rsidR="00643307" w:rsidRPr="002368C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2</w:t>
            </w:r>
            <w:r w:rsidR="00C46CF1" w:rsidRPr="002368C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8</w:t>
            </w:r>
            <w:r w:rsidR="00986AA3" w:rsidRPr="002368C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, 202</w:t>
            </w:r>
            <w:r w:rsidR="00C46CF1" w:rsidRPr="002368C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6</w:t>
            </w:r>
          </w:p>
        </w:tc>
        <w:tc>
          <w:tcPr>
            <w:tcW w:w="1404" w:type="dxa"/>
            <w:vAlign w:val="center"/>
          </w:tcPr>
          <w:p w14:paraId="5C95C25A" w14:textId="77777777" w:rsidR="00BA7F3F" w:rsidRPr="002368CF" w:rsidRDefault="00BA7F3F" w:rsidP="00940090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Examination on S</w:t>
            </w:r>
            <w:r w:rsidRPr="002368CF">
              <w:rPr>
                <w:rFonts w:asciiTheme="minorHAnsi" w:eastAsia="YuMincho-Regular" w:hAnsiTheme="minorHAnsi" w:cs="YuMincho-Regular"/>
                <w:kern w:val="0"/>
                <w:sz w:val="18"/>
                <w:szCs w:val="18"/>
              </w:rPr>
              <w:t>pecialized Fields</w:t>
            </w:r>
          </w:p>
        </w:tc>
        <w:tc>
          <w:tcPr>
            <w:tcW w:w="1715" w:type="dxa"/>
            <w:vAlign w:val="center"/>
          </w:tcPr>
          <w:p w14:paraId="784DE057" w14:textId="00C775EE" w:rsidR="00BA7F3F" w:rsidRPr="002368CF" w:rsidRDefault="00BA7F3F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9:30</w:t>
            </w:r>
            <w:r w:rsidR="00621E84" w:rsidRPr="002368CF">
              <w:rPr>
                <w:rFonts w:asciiTheme="minorHAnsi" w:hAnsiTheme="minorHAnsi" w:hint="eastAsia"/>
                <w:sz w:val="18"/>
                <w:szCs w:val="18"/>
              </w:rPr>
              <w:t xml:space="preserve"> </w:t>
            </w:r>
            <w:r w:rsidR="00621E84" w:rsidRPr="002368CF">
              <w:rPr>
                <w:rFonts w:asciiTheme="minorHAnsi" w:hAnsiTheme="minorHAnsi"/>
                <w:sz w:val="18"/>
                <w:szCs w:val="18"/>
              </w:rPr>
              <w:t xml:space="preserve">- 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>12:30</w:t>
            </w:r>
          </w:p>
        </w:tc>
      </w:tr>
      <w:tr w:rsidR="00BA7F3F" w:rsidRPr="002368CF" w14:paraId="183E1560" w14:textId="77777777" w:rsidTr="2C25E474">
        <w:trPr>
          <w:trHeight w:val="540"/>
        </w:trPr>
        <w:tc>
          <w:tcPr>
            <w:tcW w:w="1638" w:type="dxa"/>
            <w:vMerge/>
          </w:tcPr>
          <w:p w14:paraId="6522B471" w14:textId="77777777" w:rsidR="00BA7F3F" w:rsidRPr="002368CF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404" w:type="dxa"/>
            <w:vAlign w:val="center"/>
          </w:tcPr>
          <w:p w14:paraId="7F7150ED" w14:textId="77777777" w:rsidR="00BA7F3F" w:rsidRPr="002368CF" w:rsidRDefault="00BA7F3F" w:rsidP="00940090">
            <w:pPr>
              <w:spacing w:line="0" w:lineRule="atLeast"/>
              <w:ind w:firstLineChars="28" w:firstLine="50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2368CF">
              <w:rPr>
                <w:rFonts w:asciiTheme="minorHAnsi" w:eastAsia="ＭＳ ゴシック" w:hAnsiTheme="minorHAnsi"/>
                <w:sz w:val="18"/>
                <w:szCs w:val="18"/>
              </w:rPr>
              <w:t>Interview</w:t>
            </w:r>
          </w:p>
        </w:tc>
        <w:tc>
          <w:tcPr>
            <w:tcW w:w="1715" w:type="dxa"/>
            <w:vAlign w:val="center"/>
          </w:tcPr>
          <w:p w14:paraId="393A9A4C" w14:textId="0A82F427" w:rsidR="00BA7F3F" w:rsidRPr="002368CF" w:rsidRDefault="00BA7F3F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8"/>
                <w:szCs w:val="18"/>
              </w:rPr>
              <w:t>14:00</w:t>
            </w:r>
            <w:r w:rsidR="00621E84" w:rsidRPr="002368CF">
              <w:rPr>
                <w:rFonts w:asciiTheme="minorHAnsi" w:hAnsiTheme="minorHAnsi"/>
                <w:sz w:val="18"/>
                <w:szCs w:val="18"/>
              </w:rPr>
              <w:t xml:space="preserve"> - 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>1</w:t>
            </w:r>
            <w:r w:rsidR="4B82CADC" w:rsidRPr="002368CF">
              <w:rPr>
                <w:rFonts w:asciiTheme="minorHAnsi" w:hAnsiTheme="minorHAnsi"/>
                <w:sz w:val="18"/>
                <w:szCs w:val="18"/>
              </w:rPr>
              <w:t>9</w:t>
            </w:r>
            <w:r w:rsidRPr="002368CF">
              <w:rPr>
                <w:rFonts w:asciiTheme="minorHAnsi" w:hAnsiTheme="minorHAnsi"/>
                <w:sz w:val="18"/>
                <w:szCs w:val="18"/>
              </w:rPr>
              <w:t>:00</w:t>
            </w:r>
          </w:p>
        </w:tc>
      </w:tr>
    </w:tbl>
    <w:p w14:paraId="20C6CD75" w14:textId="77777777" w:rsidR="00BA7F3F" w:rsidRPr="002368C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9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2368CF" w:rsidRPr="002368CF" w14:paraId="7080EEB5" w14:textId="77777777" w:rsidTr="2C25E474">
        <w:trPr>
          <w:trHeight w:val="2162"/>
        </w:trPr>
        <w:tc>
          <w:tcPr>
            <w:tcW w:w="1715" w:type="dxa"/>
          </w:tcPr>
          <w:p w14:paraId="61EB6F12" w14:textId="77777777" w:rsidR="00940090" w:rsidRPr="002368C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37E7097" w14:textId="77777777" w:rsidR="00940090" w:rsidRPr="002368C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CD8AFB9" w14:textId="2010E719" w:rsidR="00940090" w:rsidRPr="002368C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2368CF">
              <w:rPr>
                <w:rFonts w:ascii="Century" w:hAnsi="Century"/>
              </w:rPr>
              <w:t>attach</w:t>
            </w:r>
          </w:p>
          <w:p w14:paraId="2FDA1EDB" w14:textId="77777777" w:rsidR="00940090" w:rsidRPr="002368C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2368CF">
              <w:rPr>
                <w:rFonts w:ascii="Century" w:hAnsi="Century"/>
              </w:rPr>
              <w:t xml:space="preserve">photo </w:t>
            </w:r>
          </w:p>
          <w:p w14:paraId="5DDE7872" w14:textId="77777777" w:rsidR="00940090" w:rsidRPr="002368C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2368CF">
              <w:rPr>
                <w:rFonts w:ascii="Century" w:hAnsi="Century"/>
              </w:rPr>
              <w:t>here</w:t>
            </w:r>
          </w:p>
          <w:p w14:paraId="72E25918" w14:textId="49644307" w:rsidR="00BA7F3F" w:rsidRPr="002368CF" w:rsidRDefault="00940090" w:rsidP="2C25E474">
            <w:pPr>
              <w:spacing w:line="0" w:lineRule="atLeast"/>
              <w:ind w:left="398" w:hangingChars="249" w:hanging="398"/>
              <w:jc w:val="center"/>
              <w:rPr>
                <w:rFonts w:asciiTheme="minorHAnsi" w:hAnsiTheme="minorHAnsi"/>
              </w:rPr>
            </w:pPr>
            <w:r w:rsidRPr="002368CF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39634676" w:rsidRPr="002368CF">
              <w:rPr>
                <w:rFonts w:ascii="Century" w:hAnsi="Century"/>
                <w:sz w:val="16"/>
                <w:szCs w:val="16"/>
              </w:rPr>
              <w:t xml:space="preserve"> </w:t>
            </w:r>
            <w:r w:rsidR="7371CB54" w:rsidRPr="002368CF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002368CF">
              <w:rPr>
                <w:rFonts w:ascii="Century" w:hAnsi="Century"/>
                <w:sz w:val="16"/>
                <w:szCs w:val="16"/>
              </w:rPr>
              <w:t xml:space="preserve"> W</w:t>
            </w:r>
            <w:r w:rsidRPr="002368CF">
              <w:rPr>
                <w:rFonts w:ascii="Century" w:hAnsi="Century"/>
                <w:sz w:val="16"/>
                <w:szCs w:val="16"/>
              </w:rPr>
              <w:t xml:space="preserve"> 3</w:t>
            </w:r>
            <w:r w:rsidR="0F32E4A3" w:rsidRPr="002368CF">
              <w:rPr>
                <w:rFonts w:ascii="Century" w:hAnsi="Century"/>
                <w:sz w:val="16"/>
                <w:szCs w:val="16"/>
              </w:rPr>
              <w:t xml:space="preserve"> </w:t>
            </w:r>
            <w:r w:rsidRPr="002368CF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1D527717" w14:textId="3C432977" w:rsidR="00BA7F3F" w:rsidRPr="002368CF" w:rsidRDefault="00BA7F3F" w:rsidP="00BA7F3F">
      <w:pPr>
        <w:pStyle w:val="af3"/>
        <w:ind w:leftChars="-701" w:left="81" w:rightChars="1683" w:right="3366" w:hangingChars="824" w:hanging="1483"/>
        <w:rPr>
          <w:sz w:val="18"/>
        </w:rPr>
      </w:pPr>
      <w:r w:rsidRPr="002368CF">
        <w:rPr>
          <w:sz w:val="18"/>
        </w:rPr>
        <w:t xml:space="preserve">　</w:t>
      </w:r>
      <w:r w:rsidR="006F1068" w:rsidRPr="002368CF">
        <w:rPr>
          <w:sz w:val="18"/>
        </w:rPr>
        <w:t>[Note] You must have </w:t>
      </w:r>
      <w:r w:rsidR="006F1068" w:rsidRPr="002368CF">
        <w:rPr>
          <w:rStyle w:val="af"/>
          <w:i w:val="0"/>
          <w:sz w:val="18"/>
        </w:rPr>
        <w:t xml:space="preserve">your </w:t>
      </w:r>
      <w:r w:rsidR="00313C42" w:rsidRPr="002368CF">
        <w:rPr>
          <w:rStyle w:val="af"/>
          <w:i w:val="0"/>
          <w:sz w:val="18"/>
        </w:rPr>
        <w:t>Examination Slip</w:t>
      </w:r>
      <w:r w:rsidR="006F1068" w:rsidRPr="002368CF">
        <w:rPr>
          <w:i/>
          <w:sz w:val="18"/>
        </w:rPr>
        <w:t> </w:t>
      </w:r>
      <w:r w:rsidR="006F1068" w:rsidRPr="002368CF">
        <w:rPr>
          <w:sz w:val="18"/>
        </w:rPr>
        <w:t xml:space="preserve">on </w:t>
      </w:r>
      <w:r w:rsidR="006F1068" w:rsidRPr="002368CF">
        <w:rPr>
          <w:rFonts w:eastAsia="PMingLiU"/>
          <w:sz w:val="18"/>
          <w:lang w:eastAsia="zh-TW"/>
        </w:rPr>
        <w:t xml:space="preserve">the </w:t>
      </w:r>
      <w:r w:rsidR="006F1068" w:rsidRPr="002368CF">
        <w:rPr>
          <w:sz w:val="18"/>
        </w:rPr>
        <w:t>examination day</w:t>
      </w:r>
    </w:p>
    <w:p w14:paraId="0F8D3063" w14:textId="77777777" w:rsidR="00BA7F3F" w:rsidRPr="002368CF" w:rsidRDefault="00BA7F3F" w:rsidP="00BA7F3F"/>
    <w:tbl>
      <w:tblPr>
        <w:tblW w:w="11865" w:type="dxa"/>
        <w:tblInd w:w="-128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865"/>
      </w:tblGrid>
      <w:tr w:rsidR="002368CF" w:rsidRPr="002368CF" w14:paraId="05DDA029" w14:textId="77777777" w:rsidTr="001666F3">
        <w:trPr>
          <w:trHeight w:val="100"/>
        </w:trPr>
        <w:tc>
          <w:tcPr>
            <w:tcW w:w="11865" w:type="dxa"/>
          </w:tcPr>
          <w:p w14:paraId="7FAF5F08" w14:textId="77777777" w:rsidR="00BA7F3F" w:rsidRPr="002368C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2255E7E3" w14:textId="3D8F413B" w:rsidR="00BA7F3F" w:rsidRPr="002E1835" w:rsidRDefault="00986AA3" w:rsidP="2C25E474">
      <w:pPr>
        <w:spacing w:line="0" w:lineRule="atLeast"/>
        <w:rPr>
          <w:rFonts w:ascii="ＭＳ 明朝" w:eastAsia="ＭＳ 明朝" w:hAnsi="ＭＳ 明朝"/>
          <w:lang w:eastAsia="zh-TW"/>
        </w:rPr>
      </w:pPr>
      <w:r w:rsidRPr="002368CF">
        <w:rPr>
          <w:rFonts w:asciiTheme="minorHAnsi" w:hAnsiTheme="minorHAnsi"/>
          <w:sz w:val="24"/>
          <w:szCs w:val="24"/>
          <w:lang w:eastAsia="zh-TW"/>
        </w:rPr>
        <w:t>202</w:t>
      </w:r>
      <w:r w:rsidR="00C46CF1" w:rsidRPr="002368CF">
        <w:rPr>
          <w:rFonts w:asciiTheme="minorHAnsi" w:hAnsiTheme="minorHAnsi"/>
          <w:sz w:val="24"/>
          <w:szCs w:val="24"/>
          <w:lang w:eastAsia="zh-TW"/>
        </w:rPr>
        <w:t>7</w:t>
      </w:r>
      <w:r w:rsidR="19AA524A" w:rsidRPr="002368CF">
        <w:rPr>
          <w:rFonts w:asciiTheme="minorHAnsi" w:hAnsiTheme="minorHAnsi"/>
          <w:sz w:val="24"/>
          <w:szCs w:val="24"/>
          <w:lang w:eastAsia="zh-TW"/>
        </w:rPr>
        <w:t xml:space="preserve"> Master</w:t>
      </w:r>
      <w:r w:rsidR="242C8B83" w:rsidRPr="002368CF">
        <w:rPr>
          <w:rFonts w:asciiTheme="minorHAnsi" w:hAnsiTheme="minorHAnsi"/>
          <w:sz w:val="24"/>
          <w:szCs w:val="24"/>
          <w:lang w:eastAsia="zh-TW"/>
        </w:rPr>
        <w:t>’</w:t>
      </w:r>
      <w:r w:rsidR="19AA524A" w:rsidRPr="002368CF">
        <w:rPr>
          <w:rFonts w:asciiTheme="minorHAnsi" w:hAnsiTheme="minorHAnsi" w:cs="Arial"/>
          <w:sz w:val="24"/>
          <w:szCs w:val="24"/>
        </w:rPr>
        <w:t>s</w:t>
      </w:r>
      <w:r w:rsidR="19AA524A" w:rsidRPr="002368CF">
        <w:rPr>
          <w:rFonts w:asciiTheme="minorHAnsi" w:hAnsiTheme="minorHAnsi"/>
          <w:sz w:val="24"/>
          <w:szCs w:val="24"/>
          <w:lang w:eastAsia="zh-TW"/>
        </w:rPr>
        <w:t xml:space="preserve"> P</w:t>
      </w:r>
      <w:r w:rsidR="19AA524A" w:rsidRPr="008A1003">
        <w:rPr>
          <w:rFonts w:asciiTheme="minorHAnsi" w:hAnsiTheme="minorHAnsi"/>
          <w:sz w:val="24"/>
          <w:szCs w:val="24"/>
          <w:lang w:eastAsia="zh-TW"/>
        </w:rPr>
        <w:t>rog</w:t>
      </w:r>
      <w:r w:rsidR="19AA524A" w:rsidRPr="002E1835">
        <w:rPr>
          <w:rFonts w:asciiTheme="minorHAnsi" w:hAnsiTheme="minorHAnsi"/>
          <w:sz w:val="24"/>
          <w:szCs w:val="24"/>
          <w:lang w:eastAsia="zh-TW"/>
        </w:rPr>
        <w:t>ram Graduate School of Design</w:t>
      </w:r>
      <w:r w:rsidR="006A5F7D" w:rsidRPr="002E1835">
        <w:rPr>
          <w:rFonts w:asciiTheme="minorHAnsi" w:hAnsiTheme="minorHAnsi"/>
          <w:sz w:val="24"/>
          <w:szCs w:val="24"/>
          <w:lang w:eastAsia="zh-TW"/>
        </w:rPr>
        <w:t xml:space="preserve"> </w:t>
      </w:r>
      <w:r w:rsidR="19AA524A" w:rsidRPr="002E1835">
        <w:rPr>
          <w:rFonts w:asciiTheme="minorHAnsi" w:hAnsiTheme="minorHAnsi"/>
          <w:sz w:val="24"/>
          <w:szCs w:val="24"/>
          <w:lang w:eastAsia="zh-TW"/>
        </w:rPr>
        <w:t>Kyushu University</w:t>
      </w:r>
    </w:p>
    <w:p w14:paraId="2910B285" w14:textId="77777777" w:rsidR="00BA7F3F" w:rsidRPr="0068583F" w:rsidRDefault="00BA7F3F" w:rsidP="00BA7F3F">
      <w:pPr>
        <w:spacing w:line="0" w:lineRule="atLeast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 xml:space="preserve"> (Admission by </w:t>
      </w:r>
      <w:r w:rsidRPr="0068583F">
        <w:rPr>
          <w:rFonts w:asciiTheme="minorHAnsi" w:hAnsiTheme="minorHAnsi"/>
          <w:bCs/>
          <w:sz w:val="24"/>
        </w:rPr>
        <w:t>General Entrance Examination</w:t>
      </w:r>
      <w:r w:rsidRPr="0068583F">
        <w:rPr>
          <w:rFonts w:asciiTheme="minorHAnsi" w:hAnsiTheme="minorHAnsi"/>
          <w:sz w:val="24"/>
        </w:rPr>
        <w:t>)</w:t>
      </w:r>
    </w:p>
    <w:p w14:paraId="009D60DA" w14:textId="77777777" w:rsidR="00BA7F3F" w:rsidRPr="0068583F" w:rsidRDefault="00BA7F3F" w:rsidP="00BA7F3F">
      <w:pPr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p w14:paraId="30993814" w14:textId="6BABB579" w:rsidR="00BA7F3F" w:rsidRPr="0068583F" w:rsidRDefault="00BA7F3F" w:rsidP="2C25E474">
      <w:pPr>
        <w:spacing w:line="0" w:lineRule="atLeast"/>
        <w:rPr>
          <w:rFonts w:ascii="ＭＳ 明朝" w:eastAsia="ＭＳ 明朝" w:hAnsi="ＭＳ 明朝"/>
          <w:b/>
          <w:bCs/>
        </w:rPr>
      </w:pPr>
      <w:r w:rsidRPr="2C25E474">
        <w:rPr>
          <w:rFonts w:asciiTheme="minorHAnsi" w:hAnsiTheme="minorHAnsi"/>
          <w:sz w:val="24"/>
          <w:szCs w:val="24"/>
          <w:lang w:eastAsia="zh-TW"/>
        </w:rPr>
        <w:t xml:space="preserve">　　　　　　　</w:t>
      </w:r>
      <w:r w:rsidRPr="2C25E474">
        <w:rPr>
          <w:rFonts w:asciiTheme="minorHAnsi" w:eastAsia="PMingLiU" w:hAnsiTheme="minorHAnsi"/>
          <w:sz w:val="24"/>
          <w:szCs w:val="24"/>
          <w:lang w:eastAsia="zh-TW"/>
        </w:rPr>
        <w:t xml:space="preserve"> </w:t>
      </w:r>
      <w:r w:rsidRPr="2C25E474">
        <w:rPr>
          <w:rFonts w:asciiTheme="minorHAnsi" w:eastAsia="PMingLiU" w:hAnsiTheme="minorHAnsi"/>
          <w:b/>
          <w:bCs/>
          <w:sz w:val="24"/>
          <w:szCs w:val="24"/>
          <w:lang w:eastAsia="zh-TW"/>
        </w:rPr>
        <w:t xml:space="preserve"> </w:t>
      </w:r>
      <w:r w:rsidRPr="2C25E474">
        <w:rPr>
          <w:rFonts w:asciiTheme="minorHAnsi" w:eastAsia="ＭＳ Ｐゴシック" w:hAnsiTheme="minorHAnsi"/>
          <w:b/>
          <w:bCs/>
          <w:sz w:val="24"/>
          <w:szCs w:val="24"/>
        </w:rPr>
        <w:t xml:space="preserve">Identification </w:t>
      </w:r>
      <w:r w:rsidR="2AB484B1" w:rsidRPr="2C25E474">
        <w:rPr>
          <w:rFonts w:asciiTheme="minorHAnsi" w:hAnsiTheme="minorHAnsi"/>
          <w:b/>
          <w:bCs/>
          <w:sz w:val="24"/>
          <w:szCs w:val="24"/>
        </w:rPr>
        <w:t>Slip</w:t>
      </w:r>
    </w:p>
    <w:p w14:paraId="0109298B" w14:textId="1FCDB317" w:rsidR="00BA7F3F" w:rsidRPr="0068583F" w:rsidRDefault="0068583F" w:rsidP="00BA7F3F">
      <w:pPr>
        <w:spacing w:line="0" w:lineRule="atLeast"/>
        <w:ind w:rightChars="1683" w:right="3366"/>
        <w:jc w:val="center"/>
        <w:rPr>
          <w:rFonts w:asciiTheme="minorHAnsi" w:eastAsia="ＭＳ Ｐゴシック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Pr="0068583F">
        <w:rPr>
          <w:rFonts w:asciiTheme="minorHAnsi" w:eastAsia="ＭＳ Ｐゴシック" w:hAnsiTheme="minorHAnsi"/>
          <w:sz w:val="24"/>
        </w:rPr>
        <w:t>照　　合　　票</w:t>
      </w:r>
      <w:r w:rsidRPr="0068583F">
        <w:rPr>
          <w:rFonts w:asciiTheme="minorHAnsi" w:hAnsiTheme="minorHAnsi"/>
          <w:sz w:val="24"/>
        </w:rPr>
        <w:t>)</w:t>
      </w:r>
      <w:r w:rsidR="00BA7F3F" w:rsidRPr="0068583F">
        <w:rPr>
          <w:rFonts w:asciiTheme="minorHAnsi" w:eastAsia="ＭＳ Ｐゴシック" w:hAnsiTheme="minorHAnsi"/>
          <w:sz w:val="24"/>
        </w:rPr>
        <w:t xml:space="preserve">　</w:t>
      </w:r>
    </w:p>
    <w:tbl>
      <w:tblPr>
        <w:tblpPr w:leftFromText="142" w:rightFromText="142" w:vertAnchor="text" w:tblpX="6865" w:tblpY="3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68583F" w:rsidRPr="0068583F" w14:paraId="4F8BC23D" w14:textId="77777777" w:rsidTr="2C25E474">
        <w:trPr>
          <w:trHeight w:val="2313"/>
        </w:trPr>
        <w:tc>
          <w:tcPr>
            <w:tcW w:w="1715" w:type="dxa"/>
          </w:tcPr>
          <w:p w14:paraId="7880F77E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C79A3C6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21ACA562" w14:textId="06A3943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77515AE5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0718E92C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5909298C" w14:textId="1F20898F" w:rsidR="00BA7F3F" w:rsidRPr="0068583F" w:rsidRDefault="00940090" w:rsidP="2C25E474">
            <w:pPr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4BB7F868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="17ED6F30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3</w:t>
            </w:r>
            <w:r w:rsidR="68041115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3FA78AF5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</w:rPr>
        <w:t xml:space="preserve">　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4556"/>
      </w:tblGrid>
      <w:tr w:rsidR="00BA7F3F" w:rsidRPr="0068583F" w14:paraId="149DD6E7" w14:textId="77777777" w:rsidTr="001666F3">
        <w:trPr>
          <w:trHeight w:val="660"/>
        </w:trPr>
        <w:tc>
          <w:tcPr>
            <w:tcW w:w="1414" w:type="dxa"/>
            <w:vAlign w:val="center"/>
          </w:tcPr>
          <w:p w14:paraId="198AA8F4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68583F">
              <w:rPr>
                <w:rFonts w:asciiTheme="minorHAnsi" w:hAnsiTheme="minorHAnsi"/>
                <w:i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i/>
                <w:sz w:val="18"/>
              </w:rPr>
              <w:t xml:space="preserve">　</w:t>
            </w:r>
            <w:r w:rsidRPr="0068583F">
              <w:rPr>
                <w:rFonts w:asciiTheme="minorHAnsi" w:hAnsiTheme="minorHAnsi"/>
                <w:i/>
              </w:rPr>
              <w:t xml:space="preserve">　</w:t>
            </w:r>
          </w:p>
        </w:tc>
        <w:tc>
          <w:tcPr>
            <w:tcW w:w="4556" w:type="dxa"/>
          </w:tcPr>
          <w:p w14:paraId="77806B35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5E761136" w14:textId="77777777" w:rsidTr="00643307">
        <w:trPr>
          <w:trHeight w:val="698"/>
        </w:trPr>
        <w:tc>
          <w:tcPr>
            <w:tcW w:w="1414" w:type="dxa"/>
            <w:vAlign w:val="center"/>
          </w:tcPr>
          <w:p w14:paraId="064A1F22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4556" w:type="dxa"/>
            <w:vAlign w:val="center"/>
          </w:tcPr>
          <w:p w14:paraId="64990C34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</w:rPr>
              <w:t xml:space="preserve">　　　　　　　　　　　　　　　　　　</w:t>
            </w: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6812196A" w14:textId="77777777" w:rsidTr="00643307">
        <w:trPr>
          <w:trHeight w:val="920"/>
        </w:trPr>
        <w:tc>
          <w:tcPr>
            <w:tcW w:w="1414" w:type="dxa"/>
            <w:vAlign w:val="center"/>
          </w:tcPr>
          <w:p w14:paraId="727F3B27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4556" w:type="dxa"/>
            <w:vAlign w:val="center"/>
          </w:tcPr>
          <w:p w14:paraId="12C343F0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208A429E" w14:textId="77777777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35E8F511" w14:textId="4091AF4F" w:rsidR="004E79B8" w:rsidRPr="0068583F" w:rsidRDefault="00065523" w:rsidP="00433737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 </w:t>
      </w:r>
      <w:r w:rsidR="00E27053" w:rsidRPr="0068583F">
        <w:rPr>
          <w:rFonts w:asciiTheme="minorHAnsi" w:hAnsiTheme="minorHAnsi"/>
        </w:rPr>
        <w:t>(</w:t>
      </w:r>
      <w:r w:rsidR="00C6361C"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</w:rPr>
        <w:t>4</w:t>
      </w:r>
      <w:r w:rsidR="00E27053" w:rsidRPr="0068583F">
        <w:rPr>
          <w:rFonts w:asciiTheme="minorHAnsi" w:hAnsiTheme="minorHAnsi"/>
        </w:rPr>
        <w:t>)</w:t>
      </w:r>
    </w:p>
    <w:p w14:paraId="7BB75801" w14:textId="77777777" w:rsidR="00433737" w:rsidRPr="0068583F" w:rsidRDefault="00433737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541CFB6D" w14:textId="48C654FD" w:rsidR="004E79B8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Research Proposal</w:t>
      </w:r>
    </w:p>
    <w:p w14:paraId="34DF801E" w14:textId="02AD7EBC" w:rsidR="009D617A" w:rsidRPr="0068583F" w:rsidRDefault="009D617A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433737" w:rsidRPr="0068583F" w14:paraId="69BE4ACA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7ADAC" w14:textId="62053BEF" w:rsidR="00583E75" w:rsidRPr="0068583F" w:rsidRDefault="16DCA656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0" w:name="_Hlk74820056"/>
            <w:r w:rsidRPr="3A67A6FB">
              <w:rPr>
                <w:rFonts w:asciiTheme="minorHAnsi" w:hAnsiTheme="minorHAnsi"/>
              </w:rPr>
              <w:t>Master</w:t>
            </w:r>
            <w:r w:rsidR="1C2030AC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433737" w:rsidRPr="0068583F" w14:paraId="18F8E44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8272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37F1" w14:textId="2093BB27" w:rsidR="00583E75" w:rsidRPr="0068583F" w:rsidRDefault="00583E75" w:rsidP="00621E84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433737" w:rsidRPr="0068583F" w14:paraId="46B4A92C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05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4EDF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9316F" w14:textId="331C53C0" w:rsidR="00583E75" w:rsidRPr="0068583F" w:rsidRDefault="00F218AB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7A44F8" w14:textId="3F9B5BA4" w:rsidR="00583E75" w:rsidRPr="0068583F" w:rsidRDefault="00912A7D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433737" w:rsidRPr="0068583F" w14:paraId="067E44B4" w14:textId="77777777" w:rsidTr="006433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1BCAD6FA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FA5EE1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BAAD353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9E620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  <w:bookmarkEnd w:id="0"/>
    </w:tbl>
    <w:p w14:paraId="6ED5A127" w14:textId="2583A8A3" w:rsidR="002D55B7" w:rsidRPr="0068583F" w:rsidRDefault="002D55B7" w:rsidP="0043373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0D1A5008" w14:textId="69512D4E" w:rsidR="004E79B8" w:rsidRPr="0068583F" w:rsidRDefault="0015787B" w:rsidP="0015787B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  <w:r w:rsidRPr="0015787B">
        <w:rPr>
          <w:rFonts w:asciiTheme="minorHAnsi" w:hAnsiTheme="minorHAnsi" w:cs="Times New Roman"/>
        </w:rPr>
        <w:t>Please describe the details of the research you would like to conduct at the Department of Design in approximately 400 word</w:t>
      </w:r>
      <w:r w:rsidRPr="002368CF">
        <w:rPr>
          <w:rFonts w:asciiTheme="minorHAnsi" w:hAnsiTheme="minorHAnsi" w:cs="Times New Roman"/>
        </w:rPr>
        <w:t>s, using text and, where necessary, figures or images, on a sin</w:t>
      </w:r>
      <w:r w:rsidRPr="0015787B">
        <w:rPr>
          <w:rFonts w:asciiTheme="minorHAnsi" w:hAnsiTheme="minorHAnsi" w:cs="Times New Roman"/>
        </w:rPr>
        <w:t>gle A4-sized page. Writing on the reverse side is not permitted. A document prepared in accordance with this format using Word or other document-processing software is also acceptable.</w:t>
      </w:r>
    </w:p>
    <w:p w14:paraId="5B34110D" w14:textId="6FFA2A3B" w:rsidR="004E79B8" w:rsidRDefault="00C6361C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  <w:u w:val="single"/>
        </w:rPr>
      </w:pPr>
      <w:r w:rsidRPr="0068583F">
        <w:rPr>
          <w:rFonts w:asciiTheme="minorHAnsi" w:hAnsiTheme="minorHAnsi"/>
          <w:u w:val="single"/>
        </w:rPr>
        <w:t>Research T</w:t>
      </w:r>
      <w:r w:rsidR="00925F47" w:rsidRPr="0068583F">
        <w:rPr>
          <w:rFonts w:asciiTheme="minorHAnsi" w:hAnsiTheme="minorHAnsi"/>
          <w:u w:val="single"/>
        </w:rPr>
        <w:t>itle:</w:t>
      </w:r>
      <w:r w:rsidR="000345A5" w:rsidRPr="0068583F">
        <w:rPr>
          <w:rFonts w:asciiTheme="minorHAnsi" w:hAnsiTheme="minorHAnsi"/>
          <w:u w:val="single"/>
        </w:rPr>
        <w:tab/>
      </w:r>
    </w:p>
    <w:p w14:paraId="6B3304CE" w14:textId="4A09E732" w:rsidR="0015787B" w:rsidRPr="0015787B" w:rsidRDefault="0015787B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</w:rPr>
      </w:pPr>
      <w:r w:rsidRPr="0015787B">
        <w:rPr>
          <w:rFonts w:asciiTheme="minorHAnsi" w:hAnsiTheme="minorHAnsi"/>
        </w:rPr>
        <w:br w:type="page"/>
      </w:r>
    </w:p>
    <w:p w14:paraId="039B95BE" w14:textId="6093FB96" w:rsidR="00A17E9A" w:rsidRPr="006C7F32" w:rsidRDefault="00A17E9A" w:rsidP="00A17E9A">
      <w:pP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(Appendix 5</w:t>
      </w:r>
      <w:r w:rsidRPr="006C7F32">
        <w:rPr>
          <w:rFonts w:asciiTheme="minorHAnsi" w:hAnsiTheme="minorHAnsi"/>
        </w:rPr>
        <w:t xml:space="preserve">) </w:t>
      </w:r>
    </w:p>
    <w:p w14:paraId="02CC543F" w14:textId="77777777" w:rsidR="00A17E9A" w:rsidRPr="006C7F32" w:rsidRDefault="00A17E9A" w:rsidP="00A17E9A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73C8AD88" w14:textId="77777777" w:rsidR="00A17E9A" w:rsidRPr="006C7F32" w:rsidRDefault="00A17E9A" w:rsidP="00A17E9A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C7F32">
        <w:rPr>
          <w:rFonts w:asciiTheme="minorHAnsi" w:hAnsiTheme="minorHAnsi"/>
          <w:sz w:val="24"/>
        </w:rPr>
        <w:t>Educational Background</w:t>
      </w:r>
    </w:p>
    <w:p w14:paraId="74B62088" w14:textId="77777777" w:rsidR="00A17E9A" w:rsidRPr="006C7F32" w:rsidRDefault="00A17E9A" w:rsidP="00A17E9A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0A0B085B" w14:textId="77777777" w:rsidR="00A17E9A" w:rsidRPr="006C7F32" w:rsidRDefault="00A17E9A" w:rsidP="00A17E9A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A17E9A" w:rsidRPr="006C7F32" w14:paraId="5CD11663" w14:textId="77777777" w:rsidTr="00EE50EE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4C43C7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hAnsiTheme="minorHAnsi"/>
              </w:rPr>
              <w:t xml:space="preserve">Master’s Program, </w:t>
            </w:r>
            <w:r w:rsidRPr="006C7F32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A17E9A" w:rsidRPr="006C7F32" w14:paraId="3AEDFE70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4BFC9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E6A78" w14:textId="77777777" w:rsidR="00A17E9A" w:rsidRPr="006C7F32" w:rsidRDefault="00A17E9A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  <w:p w14:paraId="6D575F5F" w14:textId="77777777" w:rsidR="00A17E9A" w:rsidRPr="006C7F32" w:rsidRDefault="00A17E9A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Course</w:t>
            </w:r>
          </w:p>
          <w:p w14:paraId="4BF2C14A" w14:textId="77777777" w:rsidR="00A17E9A" w:rsidRPr="006C7F32" w:rsidRDefault="00A17E9A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</w:tc>
      </w:tr>
      <w:tr w:rsidR="00A17E9A" w:rsidRPr="006C7F32" w14:paraId="5913345C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6DE43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C9866E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2371ED9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7A75276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A17E9A" w:rsidRPr="006C7F32" w14:paraId="61EFF422" w14:textId="77777777" w:rsidTr="006433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56"/>
        </w:trPr>
        <w:tc>
          <w:tcPr>
            <w:tcW w:w="1797" w:type="dxa"/>
            <w:vMerge/>
          </w:tcPr>
          <w:p w14:paraId="50CC8FCD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B9F5F04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73A9977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F3F66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D75B283" w14:textId="77777777" w:rsidR="00A17E9A" w:rsidRPr="006C7F32" w:rsidRDefault="00A17E9A" w:rsidP="00A17E9A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374E3697" w14:textId="77777777" w:rsidR="00A17E9A" w:rsidRPr="006C7F32" w:rsidRDefault="00A17E9A" w:rsidP="00A17E9A">
      <w:pPr>
        <w:widowControl/>
        <w:jc w:val="left"/>
        <w:rPr>
          <w:rFonts w:asciiTheme="minorHAnsi" w:hAnsiTheme="minorHAnsi"/>
        </w:rPr>
      </w:pPr>
    </w:p>
    <w:p w14:paraId="4E910104" w14:textId="77777777" w:rsidR="00A17E9A" w:rsidRPr="006C7F32" w:rsidRDefault="00A17E9A" w:rsidP="00A17E9A">
      <w:pPr>
        <w:widowControl/>
        <w:jc w:val="left"/>
        <w:rPr>
          <w:rFonts w:asciiTheme="minorHAnsi" w:hAnsiTheme="minorHAnsi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5"/>
        <w:gridCol w:w="1701"/>
        <w:gridCol w:w="3740"/>
        <w:gridCol w:w="1646"/>
      </w:tblGrid>
      <w:tr w:rsidR="00A17E9A" w:rsidRPr="006C7F32" w14:paraId="461CAE4F" w14:textId="77777777" w:rsidTr="00EE50EE">
        <w:trPr>
          <w:trHeight w:val="414"/>
        </w:trPr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2BE0DF34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6CDFA52E" w14:textId="77777777" w:rsidR="00A17E9A" w:rsidRPr="006C7F32" w:rsidRDefault="00A17E9A" w:rsidP="00EE50EE">
            <w:pPr>
              <w:spacing w:line="0" w:lineRule="atLeast"/>
              <w:ind w:left="383" w:hangingChars="213" w:hanging="383"/>
              <w:rPr>
                <w:rFonts w:asciiTheme="minorHAnsi" w:hAnsiTheme="minorHAnsi"/>
                <w:sz w:val="16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2"/>
              </w:rPr>
              <w:t xml:space="preserve">Year / Month </w:t>
            </w:r>
          </w:p>
        </w:tc>
        <w:tc>
          <w:tcPr>
            <w:tcW w:w="3740" w:type="dxa"/>
            <w:tcBorders>
              <w:top w:val="single" w:sz="4" w:space="0" w:color="auto"/>
            </w:tcBorders>
            <w:vAlign w:val="center"/>
          </w:tcPr>
          <w:p w14:paraId="5AD0C700" w14:textId="77777777" w:rsidR="00A17E9A" w:rsidRPr="006C7F32" w:rsidRDefault="00A17E9A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166F3D6B" w14:textId="77777777" w:rsidR="00A17E9A" w:rsidRPr="006C7F32" w:rsidRDefault="00A17E9A" w:rsidP="00EE50EE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646" w:type="dxa"/>
            <w:tcBorders>
              <w:top w:val="single" w:sz="4" w:space="0" w:color="auto"/>
            </w:tcBorders>
            <w:vAlign w:val="center"/>
          </w:tcPr>
          <w:p w14:paraId="4493F35C" w14:textId="77777777" w:rsidR="00A17E9A" w:rsidRPr="006C7F32" w:rsidRDefault="00A17E9A" w:rsidP="00EE50EE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7AEBE0D1" w14:textId="77777777" w:rsidR="00A17E9A" w:rsidRPr="006C7F32" w:rsidRDefault="00A17E9A" w:rsidP="00EE50EE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A17E9A" w:rsidRPr="006C7F32" w14:paraId="4E59DB7D" w14:textId="77777777" w:rsidTr="00EE50EE">
        <w:trPr>
          <w:trHeight w:val="576"/>
        </w:trPr>
        <w:tc>
          <w:tcPr>
            <w:tcW w:w="1985" w:type="dxa"/>
          </w:tcPr>
          <w:p w14:paraId="5557D441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2576AD5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4E583E7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04021AD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5FCBC55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75DF598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5AA38609" w14:textId="77777777" w:rsidR="00A17E9A" w:rsidRPr="006C7F32" w:rsidRDefault="00A17E9A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0E05A433" w14:textId="77777777" w:rsidTr="00EE50EE">
        <w:trPr>
          <w:trHeight w:val="576"/>
        </w:trPr>
        <w:tc>
          <w:tcPr>
            <w:tcW w:w="1985" w:type="dxa"/>
          </w:tcPr>
          <w:p w14:paraId="68462A8B" w14:textId="77777777" w:rsidR="00A17E9A" w:rsidRPr="006C7F32" w:rsidRDefault="00A17E9A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66DAF20E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88501F0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21A841E2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C7F32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4EF451F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0DF8786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102F9F79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51592784" w14:textId="77777777" w:rsidTr="00EE50EE">
        <w:trPr>
          <w:trHeight w:val="576"/>
        </w:trPr>
        <w:tc>
          <w:tcPr>
            <w:tcW w:w="1985" w:type="dxa"/>
          </w:tcPr>
          <w:p w14:paraId="0978F7B2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00C31FD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8AA1D9A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113E7F4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25A4AB8B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955BF8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29A245B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0AE52BFC" w14:textId="77777777" w:rsidTr="00EE50EE">
        <w:trPr>
          <w:trHeight w:val="576"/>
        </w:trPr>
        <w:tc>
          <w:tcPr>
            <w:tcW w:w="1985" w:type="dxa"/>
          </w:tcPr>
          <w:p w14:paraId="644DC8F8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1723C004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18A1ED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3ACDD939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0613459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C624CB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5225B03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4C9F2CD1" w14:textId="77777777" w:rsidTr="00EE50EE">
        <w:trPr>
          <w:trHeight w:val="576"/>
        </w:trPr>
        <w:tc>
          <w:tcPr>
            <w:tcW w:w="1985" w:type="dxa"/>
          </w:tcPr>
          <w:p w14:paraId="14D51068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4CE31F8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03E3FC9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2F21DA8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40C89AEC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  <w:p w14:paraId="6AEC269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0090C340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35A00601" w14:textId="77777777" w:rsidTr="00EE50EE">
        <w:trPr>
          <w:trHeight w:val="576"/>
        </w:trPr>
        <w:tc>
          <w:tcPr>
            <w:tcW w:w="1985" w:type="dxa"/>
          </w:tcPr>
          <w:p w14:paraId="11871B1B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07279D3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5C65E75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7622796E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2399636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E8641C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0F972CD8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3C7EB4F2" w14:textId="77777777" w:rsidTr="00EE50EE">
        <w:trPr>
          <w:trHeight w:val="576"/>
        </w:trPr>
        <w:tc>
          <w:tcPr>
            <w:tcW w:w="1985" w:type="dxa"/>
          </w:tcPr>
          <w:p w14:paraId="57131C4B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13315179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660F5BD5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642E227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7EEAE1F5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13EB7482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University</w:t>
            </w:r>
          </w:p>
          <w:p w14:paraId="4AE1667C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442572EC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6BB6935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63F2EA5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50ED591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052CBAA9" w14:textId="77777777" w:rsidTr="00EE50EE">
        <w:trPr>
          <w:trHeight w:val="1397"/>
        </w:trPr>
        <w:tc>
          <w:tcPr>
            <w:tcW w:w="1985" w:type="dxa"/>
          </w:tcPr>
          <w:p w14:paraId="63F08499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1D1BD5E0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FE8A241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AA57414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862DC4A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73A9BF1F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/ Expected to graduate from</w:t>
            </w:r>
          </w:p>
          <w:p w14:paraId="521609F6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32890C64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University</w:t>
            </w:r>
          </w:p>
          <w:p w14:paraId="4EAD32FE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658A0BDE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7BF63C6E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07940AC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36B2D1F0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20DAE9DF" w14:textId="77777777" w:rsidTr="00EE50EE">
        <w:trPr>
          <w:trHeight w:val="576"/>
        </w:trPr>
        <w:tc>
          <w:tcPr>
            <w:tcW w:w="1985" w:type="dxa"/>
          </w:tcPr>
          <w:p w14:paraId="20018A09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T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otal period of education</w:t>
            </w:r>
          </w:p>
        </w:tc>
        <w:tc>
          <w:tcPr>
            <w:tcW w:w="7087" w:type="dxa"/>
            <w:gridSpan w:val="3"/>
          </w:tcPr>
          <w:p w14:paraId="76194E49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The total period of education from elementary school to last institution</w:t>
            </w:r>
          </w:p>
          <w:p w14:paraId="43DD509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C6A67E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                                   years                months</w:t>
            </w:r>
          </w:p>
          <w:p w14:paraId="3920229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</w:tbl>
    <w:p w14:paraId="0E8FE96F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55AACE2D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6B2D1F80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525EEAC2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0B4F60D0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177E9D7D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32CC6845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4746AAD9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30EEDD00" w14:textId="64AF0046" w:rsidR="00091C53" w:rsidRDefault="00091C53">
      <w:pPr>
        <w:widowControl/>
        <w:jc w:val="left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72B466AA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5881FAED" w14:textId="645302C1" w:rsidR="004A4106" w:rsidRDefault="00A17E9A" w:rsidP="004B7BBB">
      <w:pPr>
        <w:spacing w:line="0" w:lineRule="atLeast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 </w:t>
      </w:r>
      <w:r w:rsidR="00E27053" w:rsidRPr="2C25E474">
        <w:rPr>
          <w:rFonts w:asciiTheme="minorHAnsi" w:hAnsiTheme="minorHAnsi"/>
        </w:rPr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F601D4">
        <w:rPr>
          <w:rFonts w:asciiTheme="minorHAnsi" w:hAnsiTheme="minorHAnsi"/>
        </w:rPr>
        <w:t>6</w:t>
      </w:r>
      <w:r w:rsidR="00E27053"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22255EE6" w14:textId="77777777" w:rsidR="004B7BBB" w:rsidRPr="004B7BBB" w:rsidRDefault="004B7BBB" w:rsidP="004B7BBB">
      <w:pPr>
        <w:spacing w:line="0" w:lineRule="atLeast"/>
        <w:rPr>
          <w:rFonts w:asciiTheme="minorHAnsi" w:hAnsiTheme="minorHAnsi"/>
        </w:rPr>
      </w:pPr>
    </w:p>
    <w:p w14:paraId="2756FED0" w14:textId="7D321DB2" w:rsidR="004A4106" w:rsidRPr="002368CF" w:rsidRDefault="004A4106" w:rsidP="004A4106">
      <w:pPr>
        <w:rPr>
          <w:rFonts w:asciiTheme="minorHAnsi" w:hAnsiTheme="minorHAnsi"/>
          <w:sz w:val="24"/>
          <w:szCs w:val="24"/>
        </w:rPr>
      </w:pPr>
      <w:r w:rsidRPr="002368CF">
        <w:rPr>
          <w:rFonts w:asciiTheme="minorHAnsi" w:hAnsiTheme="minorHAnsi"/>
          <w:sz w:val="24"/>
          <w:szCs w:val="24"/>
        </w:rPr>
        <w:t>Mailing Labels</w:t>
      </w:r>
    </w:p>
    <w:p w14:paraId="7865FFF3" w14:textId="77777777" w:rsidR="004A4106" w:rsidRPr="002368CF" w:rsidRDefault="004A4106" w:rsidP="004A4106">
      <w:pPr>
        <w:rPr>
          <w:rFonts w:asciiTheme="minorHAnsi" w:hAnsiTheme="minorHAnsi"/>
          <w:sz w:val="24"/>
          <w:szCs w:val="24"/>
        </w:rPr>
      </w:pPr>
    </w:p>
    <w:p w14:paraId="70831D42" w14:textId="44FF4BA5" w:rsidR="000355CE" w:rsidRPr="002368CF" w:rsidRDefault="000355CE" w:rsidP="000355CE">
      <w:pPr>
        <w:rPr>
          <w:rFonts w:asciiTheme="minorHAnsi" w:hAnsiTheme="minorHAnsi"/>
        </w:rPr>
      </w:pPr>
      <w:r w:rsidRPr="002368CF">
        <w:rPr>
          <w:rFonts w:asciiTheme="minorHAnsi" w:hAnsiTheme="minorHAnsi"/>
        </w:rPr>
        <w:t>Each document will be delivered, so please fill out the form accurately to ensure that the mail reaches the applicant.</w:t>
      </w:r>
    </w:p>
    <w:p w14:paraId="723C55F9" w14:textId="77777777" w:rsidR="004B7BBB" w:rsidRPr="002368CF" w:rsidRDefault="004B7BBB" w:rsidP="004B7BBB">
      <w:pPr>
        <w:rPr>
          <w:rFonts w:asciiTheme="minorHAnsi" w:hAnsiTheme="minorHAnsi"/>
          <w:szCs w:val="21"/>
        </w:rPr>
      </w:pPr>
    </w:p>
    <w:p w14:paraId="76FB15E6" w14:textId="160CC2BE" w:rsidR="004A4106" w:rsidRPr="002368CF" w:rsidRDefault="004A4106" w:rsidP="004A4106">
      <w:pPr>
        <w:rPr>
          <w:rFonts w:asciiTheme="minorHAnsi" w:eastAsia="ＭＳ ゴシック" w:hAnsiTheme="minorHAnsi"/>
          <w:b/>
          <w:szCs w:val="21"/>
        </w:rPr>
      </w:pPr>
      <w:r w:rsidRPr="002368CF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9F190" wp14:editId="302502F2">
                <wp:simplePos x="0" y="0"/>
                <wp:positionH relativeFrom="column">
                  <wp:posOffset>-213360</wp:posOffset>
                </wp:positionH>
                <wp:positionV relativeFrom="paragraph">
                  <wp:posOffset>307975</wp:posOffset>
                </wp:positionV>
                <wp:extent cx="6162675" cy="2714625"/>
                <wp:effectExtent l="0" t="0" r="28575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146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3831EA89">
              <v:rect id="Rectangle 2" style="position:absolute;left:0;text-align:left;margin-left:-16.8pt;margin-top:24.25pt;width:485.25pt;height:2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w14:anchorId="52D46F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">
                <v:textbox inset="5.85pt,.7pt,5.85pt,.7pt"/>
              </v:rect>
            </w:pict>
          </mc:Fallback>
        </mc:AlternateContent>
      </w:r>
      <w:r w:rsidRPr="002368CF">
        <w:rPr>
          <w:rFonts w:asciiTheme="minorHAnsi" w:eastAsia="ＭＳ ゴシック" w:hAnsiTheme="minorHAnsi"/>
          <w:b/>
          <w:szCs w:val="21"/>
        </w:rPr>
        <w:t>For notification of acceptance</w:t>
      </w:r>
    </w:p>
    <w:p w14:paraId="0297A41B" w14:textId="77777777" w:rsidR="004A4106" w:rsidRPr="002368C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7B3821E9" w14:textId="01A0CA3F" w:rsidR="004A4106" w:rsidRPr="002368CF" w:rsidRDefault="004A4106" w:rsidP="004A4106">
      <w:pPr>
        <w:rPr>
          <w:rFonts w:asciiTheme="minorHAnsi" w:hAnsiTheme="minorHAnsi"/>
          <w:szCs w:val="21"/>
          <w:lang w:eastAsia="zh-TW"/>
        </w:rPr>
      </w:pPr>
      <w:r w:rsidRPr="002368CF">
        <w:rPr>
          <w:rFonts w:asciiTheme="minorHAnsi" w:hAnsiTheme="minorHAnsi"/>
          <w:szCs w:val="21"/>
        </w:rPr>
        <w:t xml:space="preserve">Postal Code:    </w:t>
      </w:r>
      <w:r w:rsidRPr="002368CF">
        <w:rPr>
          <w:rFonts w:asciiTheme="minorHAnsi" w:hAnsiTheme="minorHAnsi"/>
          <w:szCs w:val="21"/>
        </w:rPr>
        <w:t xml:space="preserve">　</w:t>
      </w:r>
      <w:r w:rsidRPr="002368CF">
        <w:rPr>
          <w:rFonts w:asciiTheme="minorHAnsi" w:hAnsiTheme="minorHAnsi"/>
          <w:szCs w:val="21"/>
        </w:rPr>
        <w:t xml:space="preserve">  </w:t>
      </w:r>
      <w:r w:rsidR="0068583F" w:rsidRPr="002368CF">
        <w:rPr>
          <w:rFonts w:asciiTheme="minorHAnsi" w:hAnsiTheme="minorHAnsi"/>
          <w:szCs w:val="21"/>
        </w:rPr>
        <w:t xml:space="preserve">           </w:t>
      </w:r>
      <w:r w:rsidRPr="002368CF">
        <w:rPr>
          <w:rFonts w:asciiTheme="minorHAnsi" w:hAnsiTheme="minorHAnsi"/>
          <w:szCs w:val="21"/>
        </w:rPr>
        <w:t xml:space="preserve">    </w:t>
      </w:r>
      <w:r w:rsidRPr="002368CF">
        <w:rPr>
          <w:rFonts w:asciiTheme="minorHAnsi" w:hAnsiTheme="minorHAnsi"/>
          <w:szCs w:val="21"/>
          <w:lang w:eastAsia="zh-TW"/>
        </w:rPr>
        <w:tab/>
      </w:r>
    </w:p>
    <w:p w14:paraId="3379E3E0" w14:textId="7C1914D2" w:rsidR="004A4106" w:rsidRPr="002368C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2368CF">
        <w:rPr>
          <w:rFonts w:asciiTheme="minorHAnsi" w:eastAsia="ＭＳ ゴシック" w:hAnsiTheme="minorHAnsi"/>
          <w:szCs w:val="21"/>
        </w:rPr>
        <w:t>Address:</w:t>
      </w:r>
    </w:p>
    <w:p w14:paraId="6940ACC1" w14:textId="77777777" w:rsidR="004A4106" w:rsidRPr="002368C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627E882" w14:textId="77777777" w:rsidR="004A4106" w:rsidRPr="002368C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2368C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2F26A9C2" w14:textId="6A603250" w:rsidR="004A4106" w:rsidRPr="002368CF" w:rsidRDefault="004A4106" w:rsidP="2C25E474">
      <w:pPr>
        <w:rPr>
          <w:rFonts w:asciiTheme="minorHAnsi" w:eastAsia="ＭＳ ゴシック" w:hAnsiTheme="minorHAnsi"/>
        </w:rPr>
      </w:pPr>
      <w:r w:rsidRPr="002368CF">
        <w:rPr>
          <w:rFonts w:asciiTheme="minorHAnsi" w:eastAsia="ＭＳ ゴシック" w:hAnsiTheme="minorHAnsi"/>
        </w:rPr>
        <w:t xml:space="preserve">　</w:t>
      </w:r>
      <w:r w:rsidRPr="002368CF">
        <w:rPr>
          <w:rFonts w:asciiTheme="minorHAnsi" w:eastAsia="ＭＳ ゴシック" w:hAnsiTheme="minorHAnsi"/>
        </w:rPr>
        <w:t xml:space="preserve">Name: </w:t>
      </w:r>
      <w:r w:rsidR="5AD493F7" w:rsidRPr="002368CF">
        <w:rPr>
          <w:rFonts w:asciiTheme="minorHAnsi" w:eastAsia="ＭＳ ゴシック" w:hAnsiTheme="minorHAnsi"/>
        </w:rPr>
        <w:t>Mr.</w:t>
      </w:r>
      <w:r w:rsidRPr="002368CF">
        <w:rPr>
          <w:rFonts w:asciiTheme="minorHAnsi" w:eastAsia="ＭＳ ゴシック" w:hAnsiTheme="minorHAnsi"/>
        </w:rPr>
        <w:t xml:space="preserve">/ </w:t>
      </w:r>
      <w:r w:rsidR="1C2FCB27" w:rsidRPr="002368CF">
        <w:rPr>
          <w:rFonts w:asciiTheme="minorHAnsi" w:eastAsia="ＭＳ ゴシック" w:hAnsiTheme="minorHAnsi"/>
        </w:rPr>
        <w:t>Ms.</w:t>
      </w:r>
      <w:r w:rsidRPr="002368CF">
        <w:rPr>
          <w:rFonts w:asciiTheme="minorHAnsi" w:eastAsia="ＭＳ ゴシック" w:hAnsiTheme="minorHAnsi"/>
        </w:rPr>
        <w:t xml:space="preserve">/ </w:t>
      </w:r>
      <w:r w:rsidR="590E07CF" w:rsidRPr="002368CF">
        <w:rPr>
          <w:rFonts w:asciiTheme="minorHAnsi" w:eastAsia="ＭＳ ゴシック" w:hAnsiTheme="minorHAnsi"/>
        </w:rPr>
        <w:t>Mrs.</w:t>
      </w:r>
      <w:r w:rsidRPr="002368CF">
        <w:rPr>
          <w:rFonts w:asciiTheme="minorHAnsi" w:eastAsia="ＭＳ ゴシック" w:hAnsiTheme="minorHAnsi"/>
        </w:rPr>
        <w:t xml:space="preserve">　　　　</w:t>
      </w:r>
    </w:p>
    <w:p w14:paraId="240F9ECA" w14:textId="2DAF0A30" w:rsidR="004A4106" w:rsidRPr="002368CF" w:rsidRDefault="004A4106" w:rsidP="004A4106">
      <w:pPr>
        <w:rPr>
          <w:rFonts w:asciiTheme="minorHAnsi" w:eastAsia="ＭＳ ゴシック" w:hAnsiTheme="minorHAnsi"/>
          <w:szCs w:val="21"/>
        </w:rPr>
      </w:pPr>
      <w:r w:rsidRPr="002368CF">
        <w:rPr>
          <w:rFonts w:asciiTheme="minorHAnsi" w:eastAsia="ＭＳ ゴシック" w:hAnsiTheme="minorHAnsi"/>
          <w:szCs w:val="21"/>
        </w:rPr>
        <w:t xml:space="preserve">　　　　　　　　　　　　　　　　　　　</w:t>
      </w:r>
    </w:p>
    <w:p w14:paraId="064B83E1" w14:textId="77777777" w:rsidR="004A4106" w:rsidRPr="002368C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2368C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AE6DC97" w14:textId="77777777" w:rsidR="004A4106" w:rsidRPr="002368CF" w:rsidRDefault="004A4106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2A10D25F" w14:textId="77777777" w:rsidR="004B7BBB" w:rsidRPr="002368CF" w:rsidRDefault="004B7BBB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62635183" w14:textId="4267DD15" w:rsidR="004B7BBB" w:rsidRPr="002368CF" w:rsidRDefault="004B7BBB" w:rsidP="004A4106">
      <w:pPr>
        <w:rPr>
          <w:rFonts w:asciiTheme="minorHAnsi" w:hAnsiTheme="minorHAnsi"/>
          <w:szCs w:val="21"/>
        </w:rPr>
      </w:pPr>
      <w:r w:rsidRPr="002368CF">
        <w:rPr>
          <w:rFonts w:asciiTheme="minorHAnsi" w:eastAsia="ＭＳ ゴシック" w:hAnsiTheme="minorHAnsi"/>
          <w:szCs w:val="21"/>
          <w:lang w:eastAsia="zh-TW"/>
        </w:rPr>
        <w:t>For</w:t>
      </w:r>
      <w:r w:rsidRPr="002368CF">
        <w:rPr>
          <w:rFonts w:asciiTheme="minorHAnsi" w:eastAsia="ＭＳ ゴシック" w:hAnsiTheme="minorHAnsi" w:hint="eastAsia"/>
          <w:szCs w:val="21"/>
        </w:rPr>
        <w:t xml:space="preserve"> </w:t>
      </w:r>
      <w:r w:rsidR="00986AA3" w:rsidRPr="002368CF">
        <w:rPr>
          <w:rFonts w:asciiTheme="minorHAnsi" w:eastAsia="ＭＳ ゴシック" w:hAnsiTheme="minorHAnsi"/>
          <w:szCs w:val="21"/>
        </w:rPr>
        <w:t>202</w:t>
      </w:r>
      <w:r w:rsidR="00C46CF1" w:rsidRPr="002368CF">
        <w:rPr>
          <w:rFonts w:asciiTheme="minorHAnsi" w:eastAsia="ＭＳ ゴシック" w:hAnsiTheme="minorHAnsi"/>
          <w:szCs w:val="21"/>
        </w:rPr>
        <w:t>7</w:t>
      </w:r>
      <w:r w:rsidRPr="002368CF">
        <w:rPr>
          <w:rFonts w:asciiTheme="minorHAnsi" w:eastAsia="ＭＳ ゴシック" w:hAnsiTheme="minorHAnsi"/>
          <w:szCs w:val="21"/>
        </w:rPr>
        <w:t xml:space="preserve"> Admission by General Entrance Examination</w:t>
      </w:r>
    </w:p>
    <w:p w14:paraId="53946164" w14:textId="6E0682CB" w:rsidR="004A4106" w:rsidRPr="002368C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0AD49086" w14:textId="79ABDD92" w:rsidR="00B02B3A" w:rsidRPr="002368CF" w:rsidRDefault="00B02B3A" w:rsidP="004A4106">
      <w:pPr>
        <w:rPr>
          <w:rFonts w:asciiTheme="minorHAnsi" w:eastAsia="ＭＳ ゴシック" w:hAnsiTheme="minorHAnsi"/>
          <w:szCs w:val="21"/>
        </w:rPr>
      </w:pPr>
    </w:p>
    <w:p w14:paraId="516027FE" w14:textId="70EB2226" w:rsidR="00643307" w:rsidRPr="002368CF" w:rsidRDefault="00643307" w:rsidP="004A4106">
      <w:pPr>
        <w:rPr>
          <w:rFonts w:asciiTheme="minorHAnsi" w:eastAsia="ＭＳ ゴシック" w:hAnsiTheme="minorHAnsi"/>
          <w:szCs w:val="21"/>
        </w:rPr>
      </w:pPr>
    </w:p>
    <w:p w14:paraId="0789F4B5" w14:textId="527D829E" w:rsidR="00643307" w:rsidRPr="002368CF" w:rsidRDefault="00643307" w:rsidP="004A4106">
      <w:pPr>
        <w:rPr>
          <w:rFonts w:asciiTheme="minorHAnsi" w:eastAsia="ＭＳ ゴシック" w:hAnsiTheme="minorHAnsi"/>
          <w:szCs w:val="21"/>
        </w:rPr>
      </w:pPr>
    </w:p>
    <w:p w14:paraId="3408D073" w14:textId="77777777" w:rsidR="00643307" w:rsidRPr="002368CF" w:rsidRDefault="00643307" w:rsidP="004A4106">
      <w:pPr>
        <w:rPr>
          <w:rFonts w:asciiTheme="minorHAnsi" w:eastAsia="ＭＳ ゴシック" w:hAnsiTheme="minorHAnsi"/>
          <w:szCs w:val="21"/>
        </w:rPr>
      </w:pPr>
    </w:p>
    <w:p w14:paraId="017849B1" w14:textId="4F3D4CA7" w:rsidR="004A4106" w:rsidRPr="002368CF" w:rsidRDefault="004A4106" w:rsidP="004A4106">
      <w:pPr>
        <w:rPr>
          <w:rFonts w:asciiTheme="minorHAnsi" w:hAnsiTheme="minorHAnsi"/>
          <w:b/>
          <w:szCs w:val="21"/>
          <w:lang w:eastAsia="zh-TW"/>
        </w:rPr>
      </w:pPr>
      <w:r w:rsidRPr="002368CF">
        <w:rPr>
          <w:rFonts w:asciiTheme="minorHAnsi" w:eastAsia="ＭＳ ゴシック" w:hAnsiTheme="minorHAnsi"/>
          <w:b/>
          <w:szCs w:val="21"/>
        </w:rPr>
        <w:t xml:space="preserve">For sending documents </w:t>
      </w:r>
      <w:r w:rsidR="001F62D1" w:rsidRPr="002368CF">
        <w:rPr>
          <w:rFonts w:asciiTheme="minorHAnsi" w:eastAsia="ＭＳ ゴシック" w:hAnsiTheme="minorHAnsi"/>
          <w:b/>
          <w:szCs w:val="21"/>
        </w:rPr>
        <w:t>for</w:t>
      </w:r>
      <w:r w:rsidRPr="002368CF">
        <w:rPr>
          <w:rFonts w:asciiTheme="minorHAnsi" w:eastAsia="ＭＳ ゴシック" w:hAnsiTheme="minorHAnsi"/>
          <w:b/>
          <w:szCs w:val="21"/>
        </w:rPr>
        <w:t xml:space="preserve"> </w:t>
      </w:r>
      <w:r w:rsidR="004B2171" w:rsidRPr="002368CF">
        <w:rPr>
          <w:rFonts w:asciiTheme="minorHAnsi" w:eastAsia="ＭＳ ゴシック" w:hAnsiTheme="minorHAnsi"/>
          <w:b/>
          <w:szCs w:val="21"/>
        </w:rPr>
        <w:t xml:space="preserve">enrollment procedures </w:t>
      </w:r>
      <w:r w:rsidRPr="002368CF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ECB65" wp14:editId="1B6D6D53">
                <wp:simplePos x="0" y="0"/>
                <wp:positionH relativeFrom="margin">
                  <wp:align>center</wp:align>
                </wp:positionH>
                <wp:positionV relativeFrom="paragraph">
                  <wp:posOffset>280035</wp:posOffset>
                </wp:positionV>
                <wp:extent cx="6162675" cy="2762250"/>
                <wp:effectExtent l="0" t="0" r="28575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62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098A1586">
              <v:rect id="Rectangle 3" style="position:absolute;left:0;text-align:left;margin-left:0;margin-top:22.05pt;width:485.25pt;height:217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spid="_x0000_s1026" filled="f" w14:anchorId="4D71F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">
                <v:textbox inset="5.85pt,.7pt,5.85pt,.7pt"/>
                <w10:wrap anchorx="margin"/>
              </v:rect>
            </w:pict>
          </mc:Fallback>
        </mc:AlternateContent>
      </w:r>
    </w:p>
    <w:p w14:paraId="03D05C9C" w14:textId="77777777" w:rsidR="004A4106" w:rsidRPr="002368CF" w:rsidRDefault="004A4106" w:rsidP="004A4106">
      <w:pPr>
        <w:rPr>
          <w:rFonts w:asciiTheme="minorHAnsi" w:hAnsiTheme="minorHAnsi"/>
          <w:szCs w:val="21"/>
          <w:lang w:eastAsia="zh-TW"/>
        </w:rPr>
      </w:pPr>
    </w:p>
    <w:p w14:paraId="4020F396" w14:textId="702E94D0" w:rsidR="0068583F" w:rsidRPr="002368CF" w:rsidRDefault="0068583F" w:rsidP="0068583F">
      <w:pPr>
        <w:rPr>
          <w:rFonts w:asciiTheme="minorHAnsi" w:hAnsiTheme="minorHAnsi"/>
          <w:szCs w:val="21"/>
          <w:lang w:eastAsia="zh-TW"/>
        </w:rPr>
      </w:pPr>
      <w:r w:rsidRPr="002368CF">
        <w:rPr>
          <w:rFonts w:asciiTheme="minorHAnsi" w:hAnsiTheme="minorHAnsi"/>
          <w:szCs w:val="21"/>
        </w:rPr>
        <w:t xml:space="preserve">Postal Code:    </w:t>
      </w:r>
      <w:r w:rsidRPr="002368CF">
        <w:rPr>
          <w:rFonts w:asciiTheme="minorHAnsi" w:hAnsiTheme="minorHAnsi"/>
          <w:szCs w:val="21"/>
        </w:rPr>
        <w:t xml:space="preserve">　</w:t>
      </w:r>
      <w:r w:rsidRPr="002368CF">
        <w:rPr>
          <w:rFonts w:asciiTheme="minorHAnsi" w:hAnsiTheme="minorHAnsi"/>
          <w:szCs w:val="21"/>
        </w:rPr>
        <w:t xml:space="preserve">                 </w:t>
      </w:r>
      <w:r w:rsidRPr="002368CF">
        <w:rPr>
          <w:rFonts w:asciiTheme="minorHAnsi" w:hAnsiTheme="minorHAnsi"/>
          <w:szCs w:val="21"/>
          <w:lang w:eastAsia="zh-TW"/>
        </w:rPr>
        <w:tab/>
      </w:r>
    </w:p>
    <w:p w14:paraId="1D3A7CEA" w14:textId="71305AAD" w:rsidR="004A4106" w:rsidRPr="002368C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2368CF">
        <w:rPr>
          <w:rFonts w:asciiTheme="minorHAnsi" w:eastAsia="ＭＳ ゴシック" w:hAnsiTheme="minorHAnsi"/>
          <w:szCs w:val="21"/>
        </w:rPr>
        <w:t>Address:</w:t>
      </w:r>
    </w:p>
    <w:p w14:paraId="671394A2" w14:textId="77777777" w:rsidR="004A4106" w:rsidRPr="002368C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7D6D8F3" w14:textId="77777777" w:rsidR="004A4106" w:rsidRPr="002368C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2368C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656740E" w14:textId="276F603C" w:rsidR="004A4106" w:rsidRPr="002368CF" w:rsidRDefault="004A4106" w:rsidP="2C25E474">
      <w:pPr>
        <w:rPr>
          <w:rFonts w:asciiTheme="minorHAnsi" w:eastAsia="ＭＳ ゴシック" w:hAnsiTheme="minorHAnsi"/>
        </w:rPr>
      </w:pPr>
      <w:r w:rsidRPr="002368CF">
        <w:rPr>
          <w:rFonts w:asciiTheme="minorHAnsi" w:eastAsia="ＭＳ ゴシック" w:hAnsiTheme="minorHAnsi"/>
        </w:rPr>
        <w:t xml:space="preserve">　</w:t>
      </w:r>
      <w:r w:rsidRPr="002368CF">
        <w:rPr>
          <w:rFonts w:asciiTheme="minorHAnsi" w:eastAsia="ＭＳ ゴシック" w:hAnsiTheme="minorHAnsi"/>
        </w:rPr>
        <w:t xml:space="preserve">Name: </w:t>
      </w:r>
      <w:r w:rsidR="45572833" w:rsidRPr="002368CF">
        <w:rPr>
          <w:rFonts w:asciiTheme="minorHAnsi" w:eastAsia="ＭＳ ゴシック" w:hAnsiTheme="minorHAnsi"/>
        </w:rPr>
        <w:t>Mr.</w:t>
      </w:r>
      <w:r w:rsidRPr="002368CF">
        <w:rPr>
          <w:rFonts w:asciiTheme="minorHAnsi" w:eastAsia="ＭＳ ゴシック" w:hAnsiTheme="minorHAnsi"/>
        </w:rPr>
        <w:t xml:space="preserve">/ </w:t>
      </w:r>
      <w:r w:rsidR="6FD65F84" w:rsidRPr="002368CF">
        <w:rPr>
          <w:rFonts w:asciiTheme="minorHAnsi" w:eastAsia="ＭＳ ゴシック" w:hAnsiTheme="minorHAnsi"/>
        </w:rPr>
        <w:t>Ms.</w:t>
      </w:r>
      <w:r w:rsidRPr="002368CF">
        <w:rPr>
          <w:rFonts w:asciiTheme="minorHAnsi" w:eastAsia="ＭＳ ゴシック" w:hAnsiTheme="minorHAnsi"/>
        </w:rPr>
        <w:t xml:space="preserve">/ </w:t>
      </w:r>
      <w:r w:rsidR="6954C2FB" w:rsidRPr="002368CF">
        <w:rPr>
          <w:rFonts w:asciiTheme="minorHAnsi" w:eastAsia="ＭＳ ゴシック" w:hAnsiTheme="minorHAnsi"/>
        </w:rPr>
        <w:t>Mrs.</w:t>
      </w:r>
      <w:r w:rsidRPr="002368CF">
        <w:rPr>
          <w:rFonts w:asciiTheme="minorHAnsi" w:eastAsia="ＭＳ ゴシック" w:hAnsiTheme="minorHAnsi"/>
        </w:rPr>
        <w:t xml:space="preserve">　　</w:t>
      </w:r>
    </w:p>
    <w:p w14:paraId="384DC81B" w14:textId="7EAFB8EE" w:rsidR="004A4106" w:rsidRPr="002368CF" w:rsidRDefault="004A4106" w:rsidP="004A4106">
      <w:pPr>
        <w:rPr>
          <w:rFonts w:asciiTheme="minorHAnsi" w:eastAsia="ＭＳ ゴシック" w:hAnsiTheme="minorHAnsi"/>
          <w:szCs w:val="21"/>
        </w:rPr>
      </w:pPr>
      <w:r w:rsidRPr="002368CF">
        <w:rPr>
          <w:rFonts w:asciiTheme="minorHAnsi" w:eastAsia="ＭＳ ゴシック" w:hAnsiTheme="minorHAnsi"/>
          <w:szCs w:val="21"/>
        </w:rPr>
        <w:t xml:space="preserve">　　　　　　　　　　　　　　　　　　　　　　</w:t>
      </w:r>
    </w:p>
    <w:p w14:paraId="1B0287E1" w14:textId="77777777" w:rsidR="004A4106" w:rsidRPr="002368C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2368C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DC6F5CF" w14:textId="77777777" w:rsidR="004A4106" w:rsidRPr="002368CF" w:rsidRDefault="004A4106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33452DD7" w14:textId="77777777" w:rsidR="004B7BBB" w:rsidRPr="002368CF" w:rsidRDefault="004B7BBB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2128BF72" w14:textId="0660DF8B" w:rsidR="004B7BBB" w:rsidRPr="002368CF" w:rsidRDefault="004B7BBB" w:rsidP="004B7BBB">
      <w:pPr>
        <w:rPr>
          <w:rFonts w:asciiTheme="minorHAnsi" w:hAnsiTheme="minorHAnsi"/>
          <w:szCs w:val="21"/>
        </w:rPr>
      </w:pPr>
      <w:r w:rsidRPr="002368CF">
        <w:rPr>
          <w:rFonts w:asciiTheme="minorHAnsi" w:eastAsia="ＭＳ ゴシック" w:hAnsiTheme="minorHAnsi"/>
          <w:szCs w:val="21"/>
          <w:lang w:eastAsia="zh-TW"/>
        </w:rPr>
        <w:t>For</w:t>
      </w:r>
      <w:r w:rsidRPr="002368CF">
        <w:rPr>
          <w:rFonts w:asciiTheme="minorHAnsi" w:eastAsia="ＭＳ ゴシック" w:hAnsiTheme="minorHAnsi" w:hint="eastAsia"/>
          <w:szCs w:val="21"/>
        </w:rPr>
        <w:t xml:space="preserve"> </w:t>
      </w:r>
      <w:r w:rsidR="00986AA3" w:rsidRPr="002368CF">
        <w:rPr>
          <w:rFonts w:asciiTheme="minorHAnsi" w:eastAsia="ＭＳ ゴシック" w:hAnsiTheme="minorHAnsi"/>
          <w:szCs w:val="21"/>
        </w:rPr>
        <w:t>202</w:t>
      </w:r>
      <w:r w:rsidR="00C46CF1" w:rsidRPr="002368CF">
        <w:rPr>
          <w:rFonts w:asciiTheme="minorHAnsi" w:eastAsia="ＭＳ ゴシック" w:hAnsiTheme="minorHAnsi"/>
          <w:szCs w:val="21"/>
        </w:rPr>
        <w:t>7</w:t>
      </w:r>
      <w:r w:rsidRPr="002368CF">
        <w:rPr>
          <w:rFonts w:asciiTheme="minorHAnsi" w:eastAsia="ＭＳ ゴシック" w:hAnsiTheme="minorHAnsi"/>
          <w:szCs w:val="21"/>
        </w:rPr>
        <w:t xml:space="preserve"> Admission by General Entrance Examination</w:t>
      </w:r>
    </w:p>
    <w:p w14:paraId="64D0DFE3" w14:textId="77777777" w:rsidR="004A4106" w:rsidRPr="002368CF" w:rsidRDefault="004A4106" w:rsidP="004A4106">
      <w:pPr>
        <w:ind w:firstLineChars="2900" w:firstLine="5800"/>
        <w:rPr>
          <w:rFonts w:asciiTheme="minorHAnsi" w:hAnsiTheme="minorHAnsi"/>
          <w:szCs w:val="21"/>
          <w:lang w:eastAsia="zh-TW"/>
        </w:rPr>
      </w:pPr>
    </w:p>
    <w:p w14:paraId="5C08DF1B" w14:textId="4A730EEA" w:rsidR="004A4106" w:rsidRPr="002368CF" w:rsidRDefault="004A4106">
      <w:pPr>
        <w:widowControl/>
        <w:jc w:val="left"/>
        <w:rPr>
          <w:rFonts w:asciiTheme="minorHAnsi" w:hAnsiTheme="minorHAnsi"/>
        </w:rPr>
      </w:pPr>
      <w:r w:rsidRPr="002368CF">
        <w:rPr>
          <w:rFonts w:asciiTheme="minorHAnsi" w:hAnsiTheme="minorHAnsi"/>
        </w:rPr>
        <w:br w:type="page"/>
      </w:r>
    </w:p>
    <w:p w14:paraId="1BADC13A" w14:textId="77777777" w:rsidR="00722902" w:rsidRPr="002368CF" w:rsidRDefault="00722902" w:rsidP="00C20F03">
      <w:pPr>
        <w:rPr>
          <w:rFonts w:asciiTheme="minorHAnsi" w:eastAsia="PMingLiU" w:hAnsiTheme="minorHAnsi"/>
          <w:lang w:eastAsia="zh-TW"/>
        </w:rPr>
      </w:pPr>
    </w:p>
    <w:p w14:paraId="265355C1" w14:textId="7765E922" w:rsidR="00C20F03" w:rsidRPr="002368CF" w:rsidRDefault="00C20F03" w:rsidP="00C20F03">
      <w:pPr>
        <w:rPr>
          <w:rFonts w:asciiTheme="minorHAnsi" w:hAnsiTheme="minorHAnsi"/>
        </w:rPr>
      </w:pPr>
      <w:r w:rsidRPr="002368CF">
        <w:rPr>
          <w:rFonts w:asciiTheme="minorHAnsi" w:eastAsia="PMingLiU" w:hAnsiTheme="minorHAnsi"/>
          <w:lang w:eastAsia="zh-TW"/>
        </w:rPr>
        <w:t>(A</w:t>
      </w:r>
      <w:r w:rsidRPr="002368CF">
        <w:rPr>
          <w:rFonts w:asciiTheme="minorHAnsi" w:hAnsiTheme="minorHAnsi"/>
        </w:rPr>
        <w:t xml:space="preserve">ppendix </w:t>
      </w:r>
      <w:r w:rsidR="00F601D4" w:rsidRPr="002368CF">
        <w:rPr>
          <w:rFonts w:asciiTheme="minorHAnsi" w:hAnsiTheme="minorHAnsi"/>
        </w:rPr>
        <w:t>7</w:t>
      </w:r>
      <w:r w:rsidRPr="002368CF">
        <w:rPr>
          <w:rFonts w:asciiTheme="minorHAnsi" w:hAnsiTheme="minorHAnsi"/>
        </w:rPr>
        <w:t>)</w:t>
      </w:r>
    </w:p>
    <w:tbl>
      <w:tblPr>
        <w:tblpPr w:leftFromText="142" w:rightFromText="142" w:vertAnchor="text" w:horzAnchor="margin" w:tblpXSpec="right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1482"/>
      </w:tblGrid>
      <w:tr w:rsidR="002368CF" w:rsidRPr="002368CF" w14:paraId="304C0A95" w14:textId="77777777" w:rsidTr="2C25E474">
        <w:trPr>
          <w:trHeight w:val="544"/>
        </w:trPr>
        <w:tc>
          <w:tcPr>
            <w:tcW w:w="1210" w:type="dxa"/>
          </w:tcPr>
          <w:p w14:paraId="660D8ABD" w14:textId="77777777" w:rsidR="00C20F03" w:rsidRPr="002368CF" w:rsidRDefault="00C20F03" w:rsidP="00EE1581">
            <w:pPr>
              <w:jc w:val="left"/>
              <w:rPr>
                <w:rFonts w:asciiTheme="minorHAnsi" w:hAnsiTheme="minorHAnsi"/>
                <w:i/>
                <w:iCs/>
              </w:rPr>
            </w:pPr>
            <w:r w:rsidRPr="002368CF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Examinee</w:t>
            </w:r>
            <w:r w:rsidRPr="002368CF">
              <w:rPr>
                <w:rFonts w:asciiTheme="minorHAnsi" w:hAnsiTheme="minorHAnsi"/>
                <w:i/>
                <w:iCs/>
                <w:sz w:val="18"/>
                <w:szCs w:val="18"/>
                <w:shd w:val="clear" w:color="auto" w:fill="FFFFFF"/>
              </w:rPr>
              <w:t> </w:t>
            </w:r>
            <w:r w:rsidRPr="002368CF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Number</w:t>
            </w:r>
          </w:p>
        </w:tc>
        <w:tc>
          <w:tcPr>
            <w:tcW w:w="1482" w:type="dxa"/>
          </w:tcPr>
          <w:p w14:paraId="30907101" w14:textId="18482140" w:rsidR="00C20F03" w:rsidRPr="002368CF" w:rsidRDefault="00B02B3A" w:rsidP="001666F3">
            <w:pPr>
              <w:rPr>
                <w:rFonts w:asciiTheme="minorHAnsi" w:hAnsiTheme="minorHAnsi"/>
                <w:sz w:val="16"/>
                <w:szCs w:val="16"/>
              </w:rPr>
            </w:pPr>
            <w:r w:rsidRPr="002368C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</w:tbl>
    <w:p w14:paraId="703EBA16" w14:textId="77777777" w:rsidR="00C20F03" w:rsidRPr="002368CF" w:rsidRDefault="00C20F03" w:rsidP="00C20F03">
      <w:pPr>
        <w:ind w:firstLineChars="100" w:firstLine="200"/>
        <w:rPr>
          <w:rFonts w:asciiTheme="minorHAnsi" w:hAnsiTheme="minorHAnsi"/>
          <w:szCs w:val="21"/>
        </w:rPr>
      </w:pPr>
      <w:r w:rsidRPr="002368CF">
        <w:rPr>
          <w:rFonts w:asciiTheme="minorHAnsi" w:hAnsiTheme="minorHAnsi"/>
          <w:szCs w:val="21"/>
        </w:rPr>
        <w:t xml:space="preserve">　　　　　　　　　　　　　　　　　　　　　　　　　　　　　　</w:t>
      </w:r>
    </w:p>
    <w:p w14:paraId="3175D488" w14:textId="77777777" w:rsidR="00C20F03" w:rsidRPr="002368CF" w:rsidRDefault="00C20F03" w:rsidP="00C20F03">
      <w:pPr>
        <w:ind w:firstLineChars="100" w:firstLine="200"/>
        <w:rPr>
          <w:rFonts w:asciiTheme="minorHAnsi" w:hAnsiTheme="minorHAnsi"/>
          <w:szCs w:val="21"/>
        </w:rPr>
      </w:pPr>
    </w:p>
    <w:p w14:paraId="106726AC" w14:textId="57C60802" w:rsidR="00C20F03" w:rsidRPr="002368CF" w:rsidRDefault="00986AA3" w:rsidP="3A67A6FB">
      <w:pPr>
        <w:jc w:val="center"/>
        <w:rPr>
          <w:rFonts w:asciiTheme="minorHAnsi" w:hAnsiTheme="minorHAnsi"/>
          <w:sz w:val="24"/>
          <w:szCs w:val="24"/>
        </w:rPr>
      </w:pPr>
      <w:r w:rsidRPr="002368CF">
        <w:rPr>
          <w:rFonts w:asciiTheme="minorHAnsi" w:hAnsiTheme="minorHAnsi"/>
          <w:sz w:val="24"/>
          <w:szCs w:val="24"/>
        </w:rPr>
        <w:t>202</w:t>
      </w:r>
      <w:r w:rsidR="00C46CF1" w:rsidRPr="002368CF">
        <w:rPr>
          <w:rFonts w:asciiTheme="minorHAnsi" w:hAnsiTheme="minorHAnsi"/>
          <w:sz w:val="24"/>
          <w:szCs w:val="24"/>
        </w:rPr>
        <w:t>7</w:t>
      </w:r>
      <w:r w:rsidR="00C20F03" w:rsidRPr="002368CF">
        <w:rPr>
          <w:rFonts w:asciiTheme="minorHAnsi" w:hAnsiTheme="minorHAnsi"/>
          <w:sz w:val="24"/>
          <w:szCs w:val="24"/>
        </w:rPr>
        <w:t xml:space="preserve"> Master</w:t>
      </w:r>
      <w:r w:rsidR="7F85DF6D" w:rsidRPr="002368CF">
        <w:rPr>
          <w:rFonts w:asciiTheme="minorHAnsi" w:hAnsiTheme="minorHAnsi"/>
          <w:sz w:val="24"/>
          <w:szCs w:val="24"/>
        </w:rPr>
        <w:t>’</w:t>
      </w:r>
      <w:r w:rsidR="00C20F03" w:rsidRPr="002368CF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60434FFA" w14:textId="77777777" w:rsidR="00C20F03" w:rsidRPr="002368CF" w:rsidRDefault="00C20F03" w:rsidP="00C20F03">
      <w:pPr>
        <w:spacing w:line="0" w:lineRule="atLeast"/>
        <w:jc w:val="center"/>
        <w:rPr>
          <w:rFonts w:asciiTheme="minorHAnsi" w:hAnsiTheme="minorHAnsi"/>
          <w:sz w:val="24"/>
          <w:lang w:eastAsia="zh-TW"/>
        </w:rPr>
      </w:pPr>
      <w:r w:rsidRPr="002368CF">
        <w:rPr>
          <w:rFonts w:asciiTheme="minorHAnsi" w:hAnsiTheme="minorHAnsi"/>
          <w:sz w:val="24"/>
          <w:lang w:eastAsia="zh-TW"/>
        </w:rPr>
        <w:t>Application Form for Preliminary Screening of Application Qualifications</w:t>
      </w:r>
    </w:p>
    <w:p w14:paraId="53914993" w14:textId="77777777" w:rsidR="00C20F03" w:rsidRPr="002368CF" w:rsidRDefault="00C20F03" w:rsidP="00C20F03">
      <w:pPr>
        <w:spacing w:line="0" w:lineRule="atLeast"/>
        <w:jc w:val="center"/>
        <w:rPr>
          <w:rFonts w:asciiTheme="minorHAnsi" w:eastAsia="PMingLiU" w:hAnsiTheme="minorHAnsi"/>
          <w:sz w:val="24"/>
          <w:szCs w:val="32"/>
          <w:lang w:eastAsia="zh-TW"/>
        </w:rPr>
      </w:pPr>
    </w:p>
    <w:tbl>
      <w:tblPr>
        <w:tblW w:w="919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7"/>
        <w:gridCol w:w="306"/>
        <w:gridCol w:w="1559"/>
        <w:gridCol w:w="567"/>
        <w:gridCol w:w="1701"/>
        <w:gridCol w:w="709"/>
        <w:gridCol w:w="763"/>
        <w:gridCol w:w="1869"/>
      </w:tblGrid>
      <w:tr w:rsidR="002368CF" w:rsidRPr="002368CF" w14:paraId="18300D05" w14:textId="77777777" w:rsidTr="2C25E474">
        <w:trPr>
          <w:trHeight w:val="375"/>
        </w:trPr>
        <w:tc>
          <w:tcPr>
            <w:tcW w:w="1717" w:type="dxa"/>
            <w:vAlign w:val="center"/>
          </w:tcPr>
          <w:p w14:paraId="2CC0ED53" w14:textId="77777777" w:rsidR="00C20F03" w:rsidRPr="002368C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Desired Course</w:t>
            </w:r>
          </w:p>
        </w:tc>
        <w:tc>
          <w:tcPr>
            <w:tcW w:w="7474" w:type="dxa"/>
            <w:gridSpan w:val="7"/>
          </w:tcPr>
          <w:p w14:paraId="005D591B" w14:textId="77777777" w:rsidR="00C20F03" w:rsidRPr="002368C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　　　　　　　　　　</w:t>
            </w:r>
            <w:r w:rsidRPr="002368CF">
              <w:rPr>
                <w:rFonts w:asciiTheme="minorHAnsi" w:hAnsiTheme="minorHAnsi"/>
              </w:rPr>
              <w:t xml:space="preserve">　　　　　　　　　</w:t>
            </w:r>
            <w:r w:rsidRPr="002368CF">
              <w:rPr>
                <w:rFonts w:asciiTheme="minorHAnsi" w:hAnsiTheme="minorHAnsi"/>
                <w:sz w:val="18"/>
                <w:szCs w:val="21"/>
              </w:rPr>
              <w:t>Course</w:t>
            </w:r>
          </w:p>
        </w:tc>
      </w:tr>
      <w:tr w:rsidR="002368CF" w:rsidRPr="002368CF" w14:paraId="4D0C1190" w14:textId="77777777" w:rsidTr="2C25E474">
        <w:trPr>
          <w:trHeight w:val="70"/>
        </w:trPr>
        <w:tc>
          <w:tcPr>
            <w:tcW w:w="1717" w:type="dxa"/>
            <w:vMerge w:val="restart"/>
            <w:vAlign w:val="center"/>
          </w:tcPr>
          <w:p w14:paraId="067032BE" w14:textId="77777777" w:rsidR="00C20F03" w:rsidRPr="002368C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Full Name</w:t>
            </w:r>
          </w:p>
        </w:tc>
        <w:tc>
          <w:tcPr>
            <w:tcW w:w="2432" w:type="dxa"/>
            <w:gridSpan w:val="3"/>
          </w:tcPr>
          <w:p w14:paraId="19574E2B" w14:textId="77777777" w:rsidR="00C20F03" w:rsidRPr="002368CF" w:rsidRDefault="00C20F03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Family Name</w:t>
            </w:r>
          </w:p>
        </w:tc>
        <w:tc>
          <w:tcPr>
            <w:tcW w:w="2410" w:type="dxa"/>
            <w:gridSpan w:val="2"/>
            <w:vAlign w:val="center"/>
          </w:tcPr>
          <w:p w14:paraId="455E748F" w14:textId="1F1DA8F9" w:rsidR="00C20F03" w:rsidRPr="002368CF" w:rsidRDefault="00912A7D" w:rsidP="001666F3">
            <w:pPr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First</w:t>
            </w:r>
            <w:r w:rsidR="00C20F03" w:rsidRPr="002368CF">
              <w:rPr>
                <w:rFonts w:asciiTheme="minorHAnsi" w:hAnsiTheme="minorHAnsi"/>
                <w:sz w:val="18"/>
                <w:szCs w:val="21"/>
              </w:rPr>
              <w:t xml:space="preserve"> Name</w:t>
            </w:r>
          </w:p>
        </w:tc>
        <w:tc>
          <w:tcPr>
            <w:tcW w:w="2632" w:type="dxa"/>
            <w:gridSpan w:val="2"/>
          </w:tcPr>
          <w:p w14:paraId="53AA7309" w14:textId="1FAFFF03" w:rsidR="00C20F03" w:rsidRPr="002368CF" w:rsidRDefault="00912A7D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Middle Name (if any)</w:t>
            </w:r>
          </w:p>
        </w:tc>
      </w:tr>
      <w:tr w:rsidR="002368CF" w:rsidRPr="002368CF" w14:paraId="2A202554" w14:textId="77777777" w:rsidTr="00643307">
        <w:trPr>
          <w:trHeight w:val="599"/>
        </w:trPr>
        <w:tc>
          <w:tcPr>
            <w:tcW w:w="1717" w:type="dxa"/>
            <w:vMerge/>
          </w:tcPr>
          <w:p w14:paraId="630A8D5D" w14:textId="77777777" w:rsidR="00C20F03" w:rsidRPr="002368C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32" w:type="dxa"/>
            <w:gridSpan w:val="3"/>
            <w:tcBorders>
              <w:bottom w:val="single" w:sz="4" w:space="0" w:color="auto"/>
            </w:tcBorders>
            <w:vAlign w:val="center"/>
          </w:tcPr>
          <w:p w14:paraId="30310D9D" w14:textId="77777777" w:rsidR="00C20F03" w:rsidRPr="002368C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4E4160D" w14:textId="77777777" w:rsidR="00C20F03" w:rsidRPr="002368C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632" w:type="dxa"/>
            <w:gridSpan w:val="2"/>
            <w:vAlign w:val="center"/>
          </w:tcPr>
          <w:p w14:paraId="1D2EDEA5" w14:textId="77777777" w:rsidR="00C20F03" w:rsidRPr="002368C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2368CF" w:rsidRPr="002368CF" w14:paraId="20B23ACF" w14:textId="77777777" w:rsidTr="2C25E474">
        <w:trPr>
          <w:trHeight w:val="720"/>
        </w:trPr>
        <w:tc>
          <w:tcPr>
            <w:tcW w:w="1717" w:type="dxa"/>
            <w:vAlign w:val="center"/>
          </w:tcPr>
          <w:p w14:paraId="2E44C2A3" w14:textId="77777777" w:rsidR="00C20F03" w:rsidRPr="002368C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Current Status</w:t>
            </w:r>
          </w:p>
          <w:p w14:paraId="1EEBA6C2" w14:textId="77777777" w:rsidR="00C20F03" w:rsidRPr="002368C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4"/>
                <w:szCs w:val="21"/>
              </w:rPr>
              <w:t>Name of current university or employer</w:t>
            </w:r>
          </w:p>
        </w:tc>
        <w:tc>
          <w:tcPr>
            <w:tcW w:w="2432" w:type="dxa"/>
            <w:gridSpan w:val="3"/>
            <w:vAlign w:val="center"/>
          </w:tcPr>
          <w:p w14:paraId="51691527" w14:textId="77777777" w:rsidR="00C20F03" w:rsidRPr="002368CF" w:rsidRDefault="00C20F03" w:rsidP="001666F3">
            <w:pPr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701" w:type="dxa"/>
            <w:vAlign w:val="center"/>
          </w:tcPr>
          <w:p w14:paraId="475D473E" w14:textId="77777777" w:rsidR="00C20F03" w:rsidRPr="002368C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Date of Birth</w:t>
            </w:r>
          </w:p>
          <w:p w14:paraId="6082F9B3" w14:textId="77777777" w:rsidR="00C20F03" w:rsidRPr="002368C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4"/>
                <w:szCs w:val="21"/>
              </w:rPr>
              <w:t>YYYY/MM/DD (Age)</w:t>
            </w:r>
          </w:p>
        </w:tc>
        <w:tc>
          <w:tcPr>
            <w:tcW w:w="3341" w:type="dxa"/>
            <w:gridSpan w:val="3"/>
            <w:vAlign w:val="center"/>
          </w:tcPr>
          <w:p w14:paraId="1BB2429D" w14:textId="4F1D81DC" w:rsidR="00C20F03" w:rsidRPr="002368C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 xml:space="preserve">　</w:t>
            </w:r>
            <w:r w:rsidRPr="002368C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   /       /            (       )</w:t>
            </w:r>
          </w:p>
        </w:tc>
      </w:tr>
      <w:tr w:rsidR="002368CF" w:rsidRPr="002368CF" w14:paraId="33B1EB44" w14:textId="77777777" w:rsidTr="2C25E474">
        <w:trPr>
          <w:trHeight w:val="72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7086CC65" w14:textId="77777777" w:rsidR="00C20F03" w:rsidRPr="002368C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Current Address</w:t>
            </w: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  <w:vAlign w:val="center"/>
          </w:tcPr>
          <w:p w14:paraId="7E5C3D8B" w14:textId="77777777" w:rsidR="00C20F03" w:rsidRPr="002368C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2368CF" w:rsidRPr="002368CF" w14:paraId="2855601C" w14:textId="77777777" w:rsidTr="2C25E474">
        <w:trPr>
          <w:trHeight w:val="34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B6D97" w14:textId="77777777" w:rsidR="00C20F03" w:rsidRPr="002368CF" w:rsidRDefault="00C20F03" w:rsidP="001666F3">
            <w:pPr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C80430" w14:textId="77777777" w:rsidR="00C20F03" w:rsidRPr="002368CF" w:rsidRDefault="00C20F03" w:rsidP="001666F3">
            <w:pPr>
              <w:ind w:leftChars="-944" w:left="-16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2368CF">
              <w:rPr>
                <w:rFonts w:asciiTheme="minorHAnsi" w:hAnsiTheme="minorHAnsi"/>
                <w:b/>
                <w:sz w:val="18"/>
                <w:szCs w:val="21"/>
              </w:rPr>
              <w:t>Academic History</w:t>
            </w:r>
          </w:p>
        </w:tc>
      </w:tr>
      <w:tr w:rsidR="002368CF" w:rsidRPr="002368CF" w14:paraId="79538F15" w14:textId="77777777" w:rsidTr="2C25E474">
        <w:trPr>
          <w:trHeight w:val="414"/>
        </w:trPr>
        <w:tc>
          <w:tcPr>
            <w:tcW w:w="2023" w:type="dxa"/>
            <w:gridSpan w:val="2"/>
            <w:tcBorders>
              <w:top w:val="single" w:sz="4" w:space="0" w:color="auto"/>
            </w:tcBorders>
            <w:vAlign w:val="center"/>
          </w:tcPr>
          <w:p w14:paraId="6E54CE43" w14:textId="77777777" w:rsidR="00C20F03" w:rsidRPr="002368C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Category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679D41B" w14:textId="77777777" w:rsidR="00C20F03" w:rsidRPr="002368C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Study Period</w:t>
            </w:r>
          </w:p>
          <w:p w14:paraId="4ACADBB6" w14:textId="17341B4F" w:rsidR="00C20F03" w:rsidRPr="002368CF" w:rsidRDefault="00C20F03" w:rsidP="00EE1581">
            <w:pPr>
              <w:spacing w:line="0" w:lineRule="atLeast"/>
              <w:ind w:left="256" w:hangingChars="213" w:hanging="256"/>
              <w:rPr>
                <w:rFonts w:asciiTheme="minorHAnsi" w:hAnsiTheme="minorHAnsi"/>
                <w:sz w:val="18"/>
                <w:szCs w:val="18"/>
              </w:rPr>
            </w:pPr>
            <w:r w:rsidRPr="002368CF">
              <w:rPr>
                <w:rFonts w:asciiTheme="minorHAnsi" w:hAnsiTheme="minorHAnsi"/>
                <w:sz w:val="12"/>
                <w:szCs w:val="12"/>
              </w:rPr>
              <w:t>YYYY/MM - YYYY/MM</w:t>
            </w:r>
          </w:p>
        </w:tc>
        <w:tc>
          <w:tcPr>
            <w:tcW w:w="3740" w:type="dxa"/>
            <w:gridSpan w:val="4"/>
            <w:tcBorders>
              <w:top w:val="single" w:sz="4" w:space="0" w:color="auto"/>
            </w:tcBorders>
            <w:vAlign w:val="center"/>
          </w:tcPr>
          <w:p w14:paraId="635BAF08" w14:textId="77777777" w:rsidR="00C20F03" w:rsidRPr="002368C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4F569E8C" w14:textId="77777777" w:rsidR="00C20F03" w:rsidRPr="002368C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869" w:type="dxa"/>
            <w:tcBorders>
              <w:top w:val="single" w:sz="4" w:space="0" w:color="auto"/>
            </w:tcBorders>
            <w:vAlign w:val="center"/>
          </w:tcPr>
          <w:p w14:paraId="490D3621" w14:textId="77777777" w:rsidR="00C20F03" w:rsidRPr="002368CF" w:rsidRDefault="00C20F03" w:rsidP="00C20F03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1AE25E97" w14:textId="77777777" w:rsidR="00C20F03" w:rsidRPr="002368CF" w:rsidRDefault="00C20F03" w:rsidP="00C20F03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2368CF" w:rsidRPr="002368CF" w14:paraId="5EFE7063" w14:textId="77777777" w:rsidTr="00643307">
        <w:trPr>
          <w:trHeight w:val="576"/>
        </w:trPr>
        <w:tc>
          <w:tcPr>
            <w:tcW w:w="2023" w:type="dxa"/>
            <w:gridSpan w:val="2"/>
          </w:tcPr>
          <w:p w14:paraId="15A51CBB" w14:textId="77777777" w:rsidR="00C20F03" w:rsidRPr="002368C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2368C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and Junior High School</w:t>
            </w:r>
          </w:p>
        </w:tc>
        <w:tc>
          <w:tcPr>
            <w:tcW w:w="1559" w:type="dxa"/>
            <w:vAlign w:val="center"/>
          </w:tcPr>
          <w:p w14:paraId="4E05AF4C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vAlign w:val="center"/>
          </w:tcPr>
          <w:p w14:paraId="123916BA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vAlign w:val="center"/>
          </w:tcPr>
          <w:p w14:paraId="3329A07B" w14:textId="77777777" w:rsidR="00C20F03" w:rsidRPr="002368C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2368CF" w:rsidRPr="002368CF" w14:paraId="66AA923C" w14:textId="77777777" w:rsidTr="00643307">
        <w:trPr>
          <w:trHeight w:val="576"/>
        </w:trPr>
        <w:tc>
          <w:tcPr>
            <w:tcW w:w="2023" w:type="dxa"/>
            <w:gridSpan w:val="2"/>
            <w:vAlign w:val="center"/>
          </w:tcPr>
          <w:p w14:paraId="622A80C5" w14:textId="77777777" w:rsidR="00C20F03" w:rsidRPr="002368C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2368C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High School </w:t>
            </w:r>
          </w:p>
        </w:tc>
        <w:tc>
          <w:tcPr>
            <w:tcW w:w="1559" w:type="dxa"/>
            <w:vAlign w:val="center"/>
          </w:tcPr>
          <w:p w14:paraId="139AFA9C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vAlign w:val="center"/>
          </w:tcPr>
          <w:p w14:paraId="3B8CDB82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vAlign w:val="center"/>
          </w:tcPr>
          <w:p w14:paraId="25CDE3D8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2368CF" w:rsidRPr="002368CF" w14:paraId="3DD2DD71" w14:textId="77777777" w:rsidTr="00643307">
        <w:trPr>
          <w:trHeight w:val="576"/>
        </w:trPr>
        <w:tc>
          <w:tcPr>
            <w:tcW w:w="2023" w:type="dxa"/>
            <w:gridSpan w:val="2"/>
          </w:tcPr>
          <w:p w14:paraId="38B8ED8D" w14:textId="77777777" w:rsidR="00C20F03" w:rsidRPr="002368C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2368C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559" w:type="dxa"/>
            <w:vAlign w:val="center"/>
          </w:tcPr>
          <w:p w14:paraId="297E0753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vAlign w:val="center"/>
          </w:tcPr>
          <w:p w14:paraId="62EBD178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vAlign w:val="center"/>
          </w:tcPr>
          <w:p w14:paraId="0BCFCC07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2368CF" w:rsidRPr="002368CF" w14:paraId="232528BB" w14:textId="77777777" w:rsidTr="00643307">
        <w:trPr>
          <w:trHeight w:val="576"/>
        </w:trPr>
        <w:tc>
          <w:tcPr>
            <w:tcW w:w="2023" w:type="dxa"/>
            <w:gridSpan w:val="2"/>
            <w:tcBorders>
              <w:bottom w:val="single" w:sz="4" w:space="0" w:color="auto"/>
            </w:tcBorders>
          </w:tcPr>
          <w:p w14:paraId="5D861B08" w14:textId="77777777" w:rsidR="00C20F03" w:rsidRPr="002368C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2368C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Graduate Level, if any)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7CC7D9B8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tcBorders>
              <w:bottom w:val="single" w:sz="4" w:space="0" w:color="auto"/>
            </w:tcBorders>
            <w:vAlign w:val="center"/>
          </w:tcPr>
          <w:p w14:paraId="19F8638E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tcBorders>
              <w:bottom w:val="single" w:sz="4" w:space="0" w:color="auto"/>
            </w:tcBorders>
            <w:vAlign w:val="center"/>
          </w:tcPr>
          <w:p w14:paraId="690FEDDD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2368CF" w:rsidRPr="002368CF" w14:paraId="278E4119" w14:textId="77777777" w:rsidTr="2C25E474">
        <w:trPr>
          <w:trHeight w:val="297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98418F" w14:textId="77777777" w:rsidR="00C20F03" w:rsidRPr="002368CF" w:rsidRDefault="00C20F03" w:rsidP="00C20F03">
            <w:pPr>
              <w:spacing w:line="0" w:lineRule="atLeast"/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17EA8E" w14:textId="77777777" w:rsidR="00C20F03" w:rsidRPr="002368CF" w:rsidRDefault="00C20F03" w:rsidP="00C20F03">
            <w:pPr>
              <w:spacing w:line="0" w:lineRule="atLeast"/>
              <w:ind w:leftChars="-929" w:left="14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2368CF">
              <w:rPr>
                <w:rFonts w:asciiTheme="minorHAnsi" w:hAnsiTheme="minorHAnsi"/>
                <w:b/>
                <w:sz w:val="18"/>
                <w:szCs w:val="21"/>
              </w:rPr>
              <w:t>Work Experience</w:t>
            </w:r>
          </w:p>
        </w:tc>
      </w:tr>
      <w:tr w:rsidR="002368CF" w:rsidRPr="002368CF" w14:paraId="10842507" w14:textId="77777777" w:rsidTr="2C25E474">
        <w:trPr>
          <w:trHeight w:val="363"/>
        </w:trPr>
        <w:tc>
          <w:tcPr>
            <w:tcW w:w="17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2B0F" w14:textId="77777777" w:rsidR="00C20F03" w:rsidRPr="002368C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 xml:space="preserve">Period of Attendance </w:t>
            </w:r>
            <w:r w:rsidRPr="002368CF">
              <w:rPr>
                <w:rFonts w:asciiTheme="minorHAnsi" w:hAnsiTheme="minorHAnsi"/>
                <w:sz w:val="14"/>
                <w:szCs w:val="21"/>
              </w:rPr>
              <w:t>YYYY/MM - YYYY/MM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4A328" w14:textId="77777777" w:rsidR="00C20F03" w:rsidRPr="002368CF" w:rsidRDefault="00C20F03" w:rsidP="00C20F0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>Name of Organization/ Job Title, etc.</w:t>
            </w:r>
          </w:p>
        </w:tc>
      </w:tr>
      <w:tr w:rsidR="002368CF" w:rsidRPr="002368CF" w14:paraId="5C2FE482" w14:textId="77777777" w:rsidTr="00643307">
        <w:trPr>
          <w:trHeight w:val="1900"/>
        </w:trPr>
        <w:tc>
          <w:tcPr>
            <w:tcW w:w="1717" w:type="dxa"/>
            <w:tcBorders>
              <w:bottom w:val="single" w:sz="4" w:space="0" w:color="auto"/>
            </w:tcBorders>
          </w:tcPr>
          <w:p w14:paraId="388D3BCF" w14:textId="77777777" w:rsidR="00C20F03" w:rsidRPr="002368C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D3C4BDE" w14:textId="77777777" w:rsidR="00C20F03" w:rsidRPr="002368C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D374B0E" w14:textId="77777777" w:rsidR="00C20F03" w:rsidRPr="002368C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3D4735E6" w14:textId="77777777" w:rsidR="00C20F03" w:rsidRPr="002368C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FEB7BEA" w14:textId="77777777" w:rsidR="00C20F03" w:rsidRPr="002368C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</w:tcPr>
          <w:p w14:paraId="37FDA529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8B5F821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7FCC27D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6BDE73D" w14:textId="77777777" w:rsidR="00C20F03" w:rsidRPr="002368C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4E5CE0FB" w14:textId="77777777" w:rsidR="00C20F03" w:rsidRPr="002368CF" w:rsidRDefault="00C20F03" w:rsidP="00C20F03">
            <w:pPr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2368CF" w:rsidRPr="002368CF" w14:paraId="56B38337" w14:textId="77777777" w:rsidTr="2C25E474">
        <w:trPr>
          <w:trHeight w:val="28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E3B93" w14:textId="77777777" w:rsidR="00C20F03" w:rsidRPr="002368C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2368C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042E8" w14:textId="450871E7" w:rsidR="00C20F03" w:rsidRPr="002368CF" w:rsidRDefault="00C20F03" w:rsidP="00C20F03">
            <w:pPr>
              <w:spacing w:line="0" w:lineRule="atLeast"/>
              <w:ind w:leftChars="-932" w:left="3" w:hangingChars="1036" w:hanging="1867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2368CF">
              <w:rPr>
                <w:rFonts w:asciiTheme="minorHAnsi" w:eastAsia="PMingLiU" w:hAnsiTheme="minorHAnsi"/>
                <w:b/>
                <w:sz w:val="18"/>
                <w:szCs w:val="21"/>
                <w:lang w:eastAsia="zh-TW"/>
              </w:rPr>
              <w:t>Academic and Social Achievements</w:t>
            </w:r>
          </w:p>
        </w:tc>
      </w:tr>
      <w:tr w:rsidR="002368CF" w:rsidRPr="002368CF" w14:paraId="13E903A3" w14:textId="77777777" w:rsidTr="2C25E474">
        <w:trPr>
          <w:trHeight w:val="390"/>
        </w:trPr>
        <w:tc>
          <w:tcPr>
            <w:tcW w:w="1717" w:type="dxa"/>
            <w:tcBorders>
              <w:top w:val="single" w:sz="4" w:space="0" w:color="auto"/>
            </w:tcBorders>
            <w:vAlign w:val="center"/>
          </w:tcPr>
          <w:p w14:paraId="3FBDB304" w14:textId="77777777" w:rsidR="00C20F03" w:rsidRPr="002368C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2368C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Date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</w:tcBorders>
            <w:vAlign w:val="center"/>
          </w:tcPr>
          <w:p w14:paraId="6B8978B7" w14:textId="39577EAB" w:rsidR="00C20F03" w:rsidRPr="002368CF" w:rsidRDefault="60846911" w:rsidP="2C25E474">
            <w:pPr>
              <w:spacing w:line="0" w:lineRule="atLeast"/>
              <w:ind w:leftChars="-37" w:left="-74" w:firstLineChars="44" w:firstLine="79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2368C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="00C20F03" w:rsidRPr="002368C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 Activities</w:t>
            </w:r>
          </w:p>
        </w:tc>
      </w:tr>
      <w:tr w:rsidR="002368CF" w:rsidRPr="002368CF" w14:paraId="139D4C74" w14:textId="77777777" w:rsidTr="2C25E474">
        <w:trPr>
          <w:trHeight w:val="2333"/>
        </w:trPr>
        <w:tc>
          <w:tcPr>
            <w:tcW w:w="1717" w:type="dxa"/>
          </w:tcPr>
          <w:p w14:paraId="6D3D4121" w14:textId="77777777" w:rsidR="00C20F03" w:rsidRPr="002368C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F882AD" w14:textId="77777777" w:rsidR="00C20F03" w:rsidRPr="002368C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5BA1213" w14:textId="77777777" w:rsidR="00C20F03" w:rsidRPr="002368C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E54139C" w14:textId="77777777" w:rsidR="00C20F03" w:rsidRPr="002368C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A80FDB3" w14:textId="77777777" w:rsidR="00C20F03" w:rsidRPr="002368C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916E14" w14:textId="77777777" w:rsidR="00C20F03" w:rsidRPr="002368C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</w:tcPr>
          <w:p w14:paraId="2338DBFF" w14:textId="77777777" w:rsidR="00C20F03" w:rsidRPr="002368C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75C7A3C" w14:textId="77777777" w:rsidR="00C20F03" w:rsidRPr="002368C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1CA3D45" w14:textId="77777777" w:rsidR="00C20F03" w:rsidRPr="002368C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69D4202" w14:textId="77777777" w:rsidR="00C20F03" w:rsidRPr="002368C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9F9F436" w14:textId="77777777" w:rsidR="00C20F03" w:rsidRPr="002368C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751A78E8" w14:textId="77777777" w:rsidR="00C20F03" w:rsidRPr="002368CF" w:rsidRDefault="00C20F03" w:rsidP="001666F3">
            <w:pPr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</w:tbl>
    <w:p w14:paraId="4B9A09BA" w14:textId="77777777" w:rsidR="00C20F03" w:rsidRPr="0068583F" w:rsidRDefault="00C20F03" w:rsidP="00C20F03">
      <w:pPr>
        <w:spacing w:line="0" w:lineRule="atLeast"/>
        <w:rPr>
          <w:rFonts w:asciiTheme="minorHAnsi" w:eastAsia="PMingLiU" w:hAnsiTheme="minorHAnsi"/>
          <w:sz w:val="18"/>
        </w:rPr>
      </w:pPr>
    </w:p>
    <w:p w14:paraId="2DFF2A73" w14:textId="037CC570" w:rsidR="004B7BBB" w:rsidRDefault="004B2171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  <w:r w:rsidRPr="2C25E474">
        <w:rPr>
          <w:rFonts w:asciiTheme="minorHAnsi" w:eastAsia="PMingLiU" w:hAnsiTheme="minorHAnsi"/>
          <w:sz w:val="18"/>
          <w:szCs w:val="18"/>
        </w:rPr>
        <w:t>Note</w:t>
      </w:r>
      <w:r w:rsidR="00C20F03" w:rsidRPr="2C25E474">
        <w:rPr>
          <w:rFonts w:asciiTheme="minorHAnsi" w:eastAsia="PMingLiU" w:hAnsiTheme="minorHAnsi"/>
          <w:sz w:val="18"/>
          <w:szCs w:val="18"/>
        </w:rPr>
        <w:t xml:space="preserve">s: </w:t>
      </w:r>
      <w:r w:rsidR="00C20F03" w:rsidRPr="2C25E474">
        <w:rPr>
          <w:rFonts w:asciiTheme="minorHAnsi" w:hAnsiTheme="minorHAnsi"/>
          <w:sz w:val="18"/>
          <w:szCs w:val="18"/>
        </w:rPr>
        <w:t xml:space="preserve">please also submit the academic papers or works relevant to academic and social </w:t>
      </w:r>
      <w:r w:rsidR="11043F7A" w:rsidRPr="2C25E474">
        <w:rPr>
          <w:rFonts w:asciiTheme="minorHAnsi" w:hAnsiTheme="minorHAnsi"/>
          <w:sz w:val="18"/>
          <w:szCs w:val="18"/>
        </w:rPr>
        <w:t>achievements</w:t>
      </w:r>
      <w:r w:rsidR="00C20F03" w:rsidRPr="2C25E474">
        <w:rPr>
          <w:rFonts w:asciiTheme="minorHAnsi" w:hAnsiTheme="minorHAnsi"/>
          <w:sz w:val="18"/>
          <w:szCs w:val="18"/>
        </w:rPr>
        <w:t xml:space="preserve"> listed above, if any.</w:t>
      </w:r>
    </w:p>
    <w:sectPr w:rsidR="004B7BBB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142CB" w14:textId="77777777" w:rsidR="00332505" w:rsidRDefault="00332505" w:rsidP="00D04FBD">
      <w:r>
        <w:separator/>
      </w:r>
    </w:p>
  </w:endnote>
  <w:endnote w:type="continuationSeparator" w:id="0">
    <w:p w14:paraId="3721B4DB" w14:textId="77777777" w:rsidR="00332505" w:rsidRDefault="00332505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Mincho-Regular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5BA73" w14:textId="77777777" w:rsidR="00332505" w:rsidRDefault="00332505" w:rsidP="00D04FBD">
      <w:r>
        <w:separator/>
      </w:r>
    </w:p>
  </w:footnote>
  <w:footnote w:type="continuationSeparator" w:id="0">
    <w:p w14:paraId="3CAEF657" w14:textId="77777777" w:rsidR="00332505" w:rsidRDefault="00332505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6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4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8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3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6"/>
  </w:num>
  <w:num w:numId="2">
    <w:abstractNumId w:val="16"/>
  </w:num>
  <w:num w:numId="3">
    <w:abstractNumId w:val="20"/>
  </w:num>
  <w:num w:numId="4">
    <w:abstractNumId w:val="13"/>
  </w:num>
  <w:num w:numId="5">
    <w:abstractNumId w:val="11"/>
  </w:num>
  <w:num w:numId="6">
    <w:abstractNumId w:val="18"/>
  </w:num>
  <w:num w:numId="7">
    <w:abstractNumId w:val="0"/>
  </w:num>
  <w:num w:numId="8">
    <w:abstractNumId w:val="33"/>
  </w:num>
  <w:num w:numId="9">
    <w:abstractNumId w:val="4"/>
  </w:num>
  <w:num w:numId="10">
    <w:abstractNumId w:val="3"/>
  </w:num>
  <w:num w:numId="11">
    <w:abstractNumId w:val="7"/>
  </w:num>
  <w:num w:numId="12">
    <w:abstractNumId w:val="28"/>
  </w:num>
  <w:num w:numId="13">
    <w:abstractNumId w:val="31"/>
  </w:num>
  <w:num w:numId="14">
    <w:abstractNumId w:val="5"/>
  </w:num>
  <w:num w:numId="15">
    <w:abstractNumId w:val="2"/>
  </w:num>
  <w:num w:numId="16">
    <w:abstractNumId w:val="10"/>
  </w:num>
  <w:num w:numId="17">
    <w:abstractNumId w:val="25"/>
  </w:num>
  <w:num w:numId="18">
    <w:abstractNumId w:val="30"/>
  </w:num>
  <w:num w:numId="19">
    <w:abstractNumId w:val="15"/>
  </w:num>
  <w:num w:numId="20">
    <w:abstractNumId w:val="6"/>
  </w:num>
  <w:num w:numId="21">
    <w:abstractNumId w:val="17"/>
  </w:num>
  <w:num w:numId="22">
    <w:abstractNumId w:val="27"/>
  </w:num>
  <w:num w:numId="23">
    <w:abstractNumId w:val="12"/>
  </w:num>
  <w:num w:numId="24">
    <w:abstractNumId w:val="23"/>
  </w:num>
  <w:num w:numId="25">
    <w:abstractNumId w:val="1"/>
  </w:num>
  <w:num w:numId="26">
    <w:abstractNumId w:val="19"/>
  </w:num>
  <w:num w:numId="27">
    <w:abstractNumId w:val="8"/>
  </w:num>
  <w:num w:numId="28">
    <w:abstractNumId w:val="21"/>
  </w:num>
  <w:num w:numId="29">
    <w:abstractNumId w:val="14"/>
  </w:num>
  <w:num w:numId="30">
    <w:abstractNumId w:val="29"/>
  </w:num>
  <w:num w:numId="31">
    <w:abstractNumId w:val="22"/>
  </w:num>
  <w:num w:numId="32">
    <w:abstractNumId w:val="24"/>
  </w:num>
  <w:num w:numId="33">
    <w:abstractNumId w:val="32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21975"/>
    <w:rsid w:val="00033E38"/>
    <w:rsid w:val="000345A5"/>
    <w:rsid w:val="0003489D"/>
    <w:rsid w:val="000355CE"/>
    <w:rsid w:val="00036E8E"/>
    <w:rsid w:val="000404A9"/>
    <w:rsid w:val="0005765A"/>
    <w:rsid w:val="00061377"/>
    <w:rsid w:val="00061B0B"/>
    <w:rsid w:val="00065273"/>
    <w:rsid w:val="00065523"/>
    <w:rsid w:val="00065FD6"/>
    <w:rsid w:val="00075EE6"/>
    <w:rsid w:val="00085AE8"/>
    <w:rsid w:val="00086669"/>
    <w:rsid w:val="00091C53"/>
    <w:rsid w:val="000B471B"/>
    <w:rsid w:val="000B7106"/>
    <w:rsid w:val="000C0286"/>
    <w:rsid w:val="000C18DC"/>
    <w:rsid w:val="000E5C31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36790"/>
    <w:rsid w:val="0014046E"/>
    <w:rsid w:val="001433A7"/>
    <w:rsid w:val="00150BB6"/>
    <w:rsid w:val="00153E2D"/>
    <w:rsid w:val="001565DA"/>
    <w:rsid w:val="0015787B"/>
    <w:rsid w:val="00163EC9"/>
    <w:rsid w:val="001666F3"/>
    <w:rsid w:val="00180F28"/>
    <w:rsid w:val="00183F5F"/>
    <w:rsid w:val="00190B40"/>
    <w:rsid w:val="00190C6D"/>
    <w:rsid w:val="00194F75"/>
    <w:rsid w:val="00196034"/>
    <w:rsid w:val="00196C89"/>
    <w:rsid w:val="001A6755"/>
    <w:rsid w:val="001B6004"/>
    <w:rsid w:val="001C2EE4"/>
    <w:rsid w:val="001D0694"/>
    <w:rsid w:val="001D4AD2"/>
    <w:rsid w:val="001D4D84"/>
    <w:rsid w:val="001E67C2"/>
    <w:rsid w:val="001E74FF"/>
    <w:rsid w:val="001F62D1"/>
    <w:rsid w:val="00207FBE"/>
    <w:rsid w:val="00212F3C"/>
    <w:rsid w:val="00212F55"/>
    <w:rsid w:val="00234673"/>
    <w:rsid w:val="002368CF"/>
    <w:rsid w:val="00236C52"/>
    <w:rsid w:val="002522F9"/>
    <w:rsid w:val="00254611"/>
    <w:rsid w:val="00255AE1"/>
    <w:rsid w:val="002652C6"/>
    <w:rsid w:val="00265F11"/>
    <w:rsid w:val="00281F33"/>
    <w:rsid w:val="00290DE7"/>
    <w:rsid w:val="0029A75B"/>
    <w:rsid w:val="002A0D73"/>
    <w:rsid w:val="002C3B11"/>
    <w:rsid w:val="002D55B7"/>
    <w:rsid w:val="002E1835"/>
    <w:rsid w:val="00301A92"/>
    <w:rsid w:val="00307211"/>
    <w:rsid w:val="00313314"/>
    <w:rsid w:val="00313C42"/>
    <w:rsid w:val="00324A23"/>
    <w:rsid w:val="00332505"/>
    <w:rsid w:val="00334393"/>
    <w:rsid w:val="003409C5"/>
    <w:rsid w:val="003437A9"/>
    <w:rsid w:val="003445CC"/>
    <w:rsid w:val="003471B5"/>
    <w:rsid w:val="00350200"/>
    <w:rsid w:val="00377A94"/>
    <w:rsid w:val="00377C6F"/>
    <w:rsid w:val="003828AD"/>
    <w:rsid w:val="0038437E"/>
    <w:rsid w:val="00386880"/>
    <w:rsid w:val="00397D07"/>
    <w:rsid w:val="003A2F55"/>
    <w:rsid w:val="003B5B51"/>
    <w:rsid w:val="003C02CE"/>
    <w:rsid w:val="003C6525"/>
    <w:rsid w:val="003D7996"/>
    <w:rsid w:val="003F160C"/>
    <w:rsid w:val="003F1917"/>
    <w:rsid w:val="004125C5"/>
    <w:rsid w:val="004137EE"/>
    <w:rsid w:val="00415C03"/>
    <w:rsid w:val="0042102B"/>
    <w:rsid w:val="00433737"/>
    <w:rsid w:val="0044036A"/>
    <w:rsid w:val="00446590"/>
    <w:rsid w:val="00453281"/>
    <w:rsid w:val="00455864"/>
    <w:rsid w:val="00457D9E"/>
    <w:rsid w:val="004735E1"/>
    <w:rsid w:val="00494C36"/>
    <w:rsid w:val="004A170A"/>
    <w:rsid w:val="004A4106"/>
    <w:rsid w:val="004B0854"/>
    <w:rsid w:val="004B2171"/>
    <w:rsid w:val="004B4FD8"/>
    <w:rsid w:val="004B7BBB"/>
    <w:rsid w:val="004C43E0"/>
    <w:rsid w:val="004D2D7F"/>
    <w:rsid w:val="004D3005"/>
    <w:rsid w:val="004D3099"/>
    <w:rsid w:val="004E63F5"/>
    <w:rsid w:val="004E79B8"/>
    <w:rsid w:val="004E7BA7"/>
    <w:rsid w:val="004F3C2A"/>
    <w:rsid w:val="00503967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83E75"/>
    <w:rsid w:val="005A2008"/>
    <w:rsid w:val="005B2E58"/>
    <w:rsid w:val="005C2FB0"/>
    <w:rsid w:val="005C45BD"/>
    <w:rsid w:val="005E1166"/>
    <w:rsid w:val="005F344F"/>
    <w:rsid w:val="006004B2"/>
    <w:rsid w:val="00602933"/>
    <w:rsid w:val="00611FCE"/>
    <w:rsid w:val="006140FD"/>
    <w:rsid w:val="0061720C"/>
    <w:rsid w:val="00621E84"/>
    <w:rsid w:val="00622BAD"/>
    <w:rsid w:val="006230D7"/>
    <w:rsid w:val="00640DD4"/>
    <w:rsid w:val="00642660"/>
    <w:rsid w:val="00643307"/>
    <w:rsid w:val="00651D1F"/>
    <w:rsid w:val="00671305"/>
    <w:rsid w:val="006749B1"/>
    <w:rsid w:val="00677B30"/>
    <w:rsid w:val="0068583F"/>
    <w:rsid w:val="00690716"/>
    <w:rsid w:val="006941BD"/>
    <w:rsid w:val="006A068E"/>
    <w:rsid w:val="006A1D94"/>
    <w:rsid w:val="006A24C1"/>
    <w:rsid w:val="006A5F7D"/>
    <w:rsid w:val="006B1576"/>
    <w:rsid w:val="006B1E56"/>
    <w:rsid w:val="006B2E56"/>
    <w:rsid w:val="006B612E"/>
    <w:rsid w:val="006C1AB8"/>
    <w:rsid w:val="006C40EB"/>
    <w:rsid w:val="006D6BEB"/>
    <w:rsid w:val="006F1068"/>
    <w:rsid w:val="006F7C29"/>
    <w:rsid w:val="00700981"/>
    <w:rsid w:val="0071680F"/>
    <w:rsid w:val="00722902"/>
    <w:rsid w:val="00724996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7628"/>
    <w:rsid w:val="007D0324"/>
    <w:rsid w:val="007D24A9"/>
    <w:rsid w:val="007D2B34"/>
    <w:rsid w:val="007D2E2E"/>
    <w:rsid w:val="00802097"/>
    <w:rsid w:val="00843114"/>
    <w:rsid w:val="008637C1"/>
    <w:rsid w:val="008753AC"/>
    <w:rsid w:val="00881932"/>
    <w:rsid w:val="00885DAB"/>
    <w:rsid w:val="00887A89"/>
    <w:rsid w:val="00891EE9"/>
    <w:rsid w:val="00892A5B"/>
    <w:rsid w:val="008A1003"/>
    <w:rsid w:val="008A2681"/>
    <w:rsid w:val="008A4117"/>
    <w:rsid w:val="008B41E6"/>
    <w:rsid w:val="008C18D2"/>
    <w:rsid w:val="008C7330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D64"/>
    <w:rsid w:val="00930123"/>
    <w:rsid w:val="00934A48"/>
    <w:rsid w:val="00940090"/>
    <w:rsid w:val="00942E97"/>
    <w:rsid w:val="009516A5"/>
    <w:rsid w:val="0096303E"/>
    <w:rsid w:val="00963460"/>
    <w:rsid w:val="009654BB"/>
    <w:rsid w:val="00966581"/>
    <w:rsid w:val="00986AA3"/>
    <w:rsid w:val="0099539A"/>
    <w:rsid w:val="00997894"/>
    <w:rsid w:val="009A722A"/>
    <w:rsid w:val="009C1487"/>
    <w:rsid w:val="009C7B36"/>
    <w:rsid w:val="009D0D8D"/>
    <w:rsid w:val="009D14F1"/>
    <w:rsid w:val="009D2B07"/>
    <w:rsid w:val="009D617A"/>
    <w:rsid w:val="00A04215"/>
    <w:rsid w:val="00A07E19"/>
    <w:rsid w:val="00A13B7E"/>
    <w:rsid w:val="00A14670"/>
    <w:rsid w:val="00A15C59"/>
    <w:rsid w:val="00A17E9A"/>
    <w:rsid w:val="00A26CD6"/>
    <w:rsid w:val="00A26E4C"/>
    <w:rsid w:val="00A354F2"/>
    <w:rsid w:val="00A36100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C0597"/>
    <w:rsid w:val="00AC4A6A"/>
    <w:rsid w:val="00AD42FE"/>
    <w:rsid w:val="00AD4FFE"/>
    <w:rsid w:val="00AD527F"/>
    <w:rsid w:val="00AE16A0"/>
    <w:rsid w:val="00AE5501"/>
    <w:rsid w:val="00AE73F4"/>
    <w:rsid w:val="00B01704"/>
    <w:rsid w:val="00B02B3A"/>
    <w:rsid w:val="00B036B2"/>
    <w:rsid w:val="00B06CDC"/>
    <w:rsid w:val="00B131C6"/>
    <w:rsid w:val="00B21EAA"/>
    <w:rsid w:val="00B22FA9"/>
    <w:rsid w:val="00B23936"/>
    <w:rsid w:val="00B24E1D"/>
    <w:rsid w:val="00B306AD"/>
    <w:rsid w:val="00B437DC"/>
    <w:rsid w:val="00B441F2"/>
    <w:rsid w:val="00B74EA2"/>
    <w:rsid w:val="00B822EF"/>
    <w:rsid w:val="00B87C39"/>
    <w:rsid w:val="00B90BF8"/>
    <w:rsid w:val="00B93ADA"/>
    <w:rsid w:val="00BA2572"/>
    <w:rsid w:val="00BA7F3F"/>
    <w:rsid w:val="00BB224E"/>
    <w:rsid w:val="00BC0666"/>
    <w:rsid w:val="00BC4361"/>
    <w:rsid w:val="00BC670D"/>
    <w:rsid w:val="00BD7A74"/>
    <w:rsid w:val="00BE0F0D"/>
    <w:rsid w:val="00BF6E11"/>
    <w:rsid w:val="00C0065B"/>
    <w:rsid w:val="00C20F03"/>
    <w:rsid w:val="00C24A1D"/>
    <w:rsid w:val="00C34DAF"/>
    <w:rsid w:val="00C37736"/>
    <w:rsid w:val="00C42C86"/>
    <w:rsid w:val="00C46CF1"/>
    <w:rsid w:val="00C54102"/>
    <w:rsid w:val="00C5EAD2"/>
    <w:rsid w:val="00C602EF"/>
    <w:rsid w:val="00C6361C"/>
    <w:rsid w:val="00C6499D"/>
    <w:rsid w:val="00C7014E"/>
    <w:rsid w:val="00C73E41"/>
    <w:rsid w:val="00C8370D"/>
    <w:rsid w:val="00C91C39"/>
    <w:rsid w:val="00C92EAD"/>
    <w:rsid w:val="00C963CC"/>
    <w:rsid w:val="00CA40FC"/>
    <w:rsid w:val="00D011FB"/>
    <w:rsid w:val="00D04FBD"/>
    <w:rsid w:val="00D0505E"/>
    <w:rsid w:val="00D10448"/>
    <w:rsid w:val="00D142A5"/>
    <w:rsid w:val="00D17709"/>
    <w:rsid w:val="00D32D70"/>
    <w:rsid w:val="00D42CE5"/>
    <w:rsid w:val="00D438A4"/>
    <w:rsid w:val="00D502B9"/>
    <w:rsid w:val="00D54B94"/>
    <w:rsid w:val="00DA09A7"/>
    <w:rsid w:val="00DB20AF"/>
    <w:rsid w:val="00DD1D5B"/>
    <w:rsid w:val="00E11B5A"/>
    <w:rsid w:val="00E11F5D"/>
    <w:rsid w:val="00E129FA"/>
    <w:rsid w:val="00E27053"/>
    <w:rsid w:val="00E44D05"/>
    <w:rsid w:val="00E46947"/>
    <w:rsid w:val="00E663AA"/>
    <w:rsid w:val="00E912CE"/>
    <w:rsid w:val="00E92F43"/>
    <w:rsid w:val="00E94C1D"/>
    <w:rsid w:val="00EB02F4"/>
    <w:rsid w:val="00EB096B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32998"/>
    <w:rsid w:val="00F36D53"/>
    <w:rsid w:val="00F42853"/>
    <w:rsid w:val="00F43EFE"/>
    <w:rsid w:val="00F464F0"/>
    <w:rsid w:val="00F601D4"/>
    <w:rsid w:val="00F63A5C"/>
    <w:rsid w:val="00F73A66"/>
    <w:rsid w:val="00F866DC"/>
    <w:rsid w:val="00F8746E"/>
    <w:rsid w:val="00FA37E8"/>
    <w:rsid w:val="00FB069D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4B7BBB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4B7BBB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4B7BBB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4B7BBB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0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97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7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7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7ADC39-6644-4D37-A4F9-584B7C7893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91E9C92-FE3F-4E33-A9F3-4F6BA4B30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8</Pages>
  <Words>1227</Words>
  <Characters>6996</Characters>
  <Application>Microsoft Office Word</Application>
  <DocSecurity>0</DocSecurity>
  <Lines>58</Lines>
  <Paragraphs>1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【資料5】別紙様式案605</vt:lpstr>
    </vt:vector>
  </TitlesOfParts>
  <Company/>
  <LinksUpToDate>false</LinksUpToDate>
  <CharactersWithSpaces>8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井手 ゆきえ</cp:lastModifiedBy>
  <cp:revision>31</cp:revision>
  <cp:lastPrinted>2021-06-30T00:55:00Z</cp:lastPrinted>
  <dcterms:created xsi:type="dcterms:W3CDTF">2021-07-09T04:16:00Z</dcterms:created>
  <dcterms:modified xsi:type="dcterms:W3CDTF">2026-03-18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</Properties>
</file>